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5A62A" w14:textId="77777777" w:rsidR="00796E49" w:rsidRDefault="00796E49" w:rsidP="00654408">
      <w:pPr>
        <w:jc w:val="both"/>
        <w:rPr>
          <w:rFonts w:ascii="Times New Roman" w:eastAsia="Times New Roman" w:hAnsi="Times New Roman" w:cs="Times New Roman"/>
          <w:sz w:val="20"/>
          <w:szCs w:val="20"/>
        </w:rPr>
      </w:pPr>
    </w:p>
    <w:p w14:paraId="57446703" w14:textId="77777777" w:rsidR="00796E49" w:rsidRDefault="00796E49" w:rsidP="00654408">
      <w:pPr>
        <w:jc w:val="both"/>
        <w:rPr>
          <w:rFonts w:ascii="Times New Roman" w:eastAsia="Times New Roman" w:hAnsi="Times New Roman" w:cs="Times New Roman"/>
          <w:sz w:val="20"/>
          <w:szCs w:val="20"/>
        </w:rPr>
      </w:pPr>
    </w:p>
    <w:p w14:paraId="7630D4A0" w14:textId="77777777" w:rsidR="00796E49" w:rsidRDefault="00796E49" w:rsidP="00654408">
      <w:pPr>
        <w:jc w:val="both"/>
        <w:rPr>
          <w:rFonts w:ascii="Times New Roman" w:eastAsia="Times New Roman" w:hAnsi="Times New Roman" w:cs="Times New Roman"/>
          <w:sz w:val="20"/>
          <w:szCs w:val="20"/>
        </w:rPr>
      </w:pPr>
    </w:p>
    <w:p w14:paraId="4A59E59A" w14:textId="77777777" w:rsidR="00796E49" w:rsidRDefault="00796E49" w:rsidP="00654408">
      <w:pPr>
        <w:jc w:val="both"/>
        <w:rPr>
          <w:rFonts w:ascii="Times New Roman" w:eastAsia="Times New Roman" w:hAnsi="Times New Roman" w:cs="Times New Roman"/>
          <w:sz w:val="20"/>
          <w:szCs w:val="20"/>
        </w:rPr>
      </w:pPr>
    </w:p>
    <w:p w14:paraId="75CA18F0" w14:textId="77777777" w:rsidR="00796E49" w:rsidRDefault="00796E49" w:rsidP="00654408">
      <w:pPr>
        <w:jc w:val="both"/>
        <w:rPr>
          <w:rFonts w:ascii="Times New Roman" w:eastAsia="Times New Roman" w:hAnsi="Times New Roman" w:cs="Times New Roman"/>
          <w:sz w:val="20"/>
          <w:szCs w:val="20"/>
        </w:rPr>
      </w:pPr>
    </w:p>
    <w:p w14:paraId="652BA0C7" w14:textId="77777777" w:rsidR="00796E49" w:rsidRDefault="00796E49" w:rsidP="00654408">
      <w:pPr>
        <w:jc w:val="both"/>
        <w:rPr>
          <w:rFonts w:ascii="Times New Roman" w:eastAsia="Times New Roman" w:hAnsi="Times New Roman" w:cs="Times New Roman"/>
          <w:sz w:val="20"/>
          <w:szCs w:val="20"/>
        </w:rPr>
      </w:pPr>
    </w:p>
    <w:p w14:paraId="55C3DA38" w14:textId="77777777" w:rsidR="00796E49" w:rsidRDefault="00796E49" w:rsidP="00654408">
      <w:pPr>
        <w:jc w:val="both"/>
        <w:rPr>
          <w:rFonts w:ascii="Times New Roman" w:eastAsia="Times New Roman" w:hAnsi="Times New Roman" w:cs="Times New Roman"/>
          <w:sz w:val="20"/>
          <w:szCs w:val="20"/>
        </w:rPr>
      </w:pPr>
    </w:p>
    <w:p w14:paraId="55976DB6" w14:textId="77777777" w:rsidR="00796E49" w:rsidRDefault="00796E49" w:rsidP="00654408">
      <w:pPr>
        <w:jc w:val="both"/>
        <w:rPr>
          <w:rFonts w:ascii="Times New Roman" w:eastAsia="Times New Roman" w:hAnsi="Times New Roman" w:cs="Times New Roman"/>
          <w:sz w:val="20"/>
          <w:szCs w:val="20"/>
        </w:rPr>
      </w:pPr>
    </w:p>
    <w:p w14:paraId="2D58B104" w14:textId="77777777" w:rsidR="00796E49" w:rsidRDefault="00796E49" w:rsidP="00654408">
      <w:pPr>
        <w:jc w:val="both"/>
        <w:rPr>
          <w:rFonts w:ascii="Times New Roman" w:eastAsia="Times New Roman" w:hAnsi="Times New Roman" w:cs="Times New Roman"/>
          <w:sz w:val="20"/>
          <w:szCs w:val="20"/>
        </w:rPr>
      </w:pPr>
    </w:p>
    <w:p w14:paraId="3E8BAE62" w14:textId="77777777" w:rsidR="00796E49" w:rsidRDefault="00796E49" w:rsidP="00654408">
      <w:pPr>
        <w:jc w:val="both"/>
        <w:rPr>
          <w:rFonts w:ascii="Times New Roman" w:eastAsia="Times New Roman" w:hAnsi="Times New Roman" w:cs="Times New Roman"/>
          <w:sz w:val="20"/>
          <w:szCs w:val="20"/>
        </w:rPr>
      </w:pPr>
    </w:p>
    <w:p w14:paraId="0FADCDD5" w14:textId="31088FB3" w:rsidR="00796E49" w:rsidRPr="00C360F0" w:rsidRDefault="00954A16" w:rsidP="00654408">
      <w:pPr>
        <w:pStyle w:val="berschrift1"/>
        <w:tabs>
          <w:tab w:val="left" w:pos="2647"/>
          <w:tab w:val="left" w:pos="4154"/>
          <w:tab w:val="left" w:pos="6784"/>
          <w:tab w:val="left" w:pos="7096"/>
        </w:tabs>
        <w:spacing w:before="199"/>
        <w:jc w:val="both"/>
        <w:rPr>
          <w:color w:val="004983"/>
        </w:rPr>
      </w:pPr>
      <w:r>
        <w:rPr>
          <w:noProof/>
          <w:lang w:val="de-DE" w:eastAsia="de-DE"/>
        </w:rPr>
        <w:drawing>
          <wp:anchor distT="0" distB="0" distL="114300" distR="114300" simplePos="0" relativeHeight="503311256" behindDoc="1" locked="0" layoutInCell="1" allowOverlap="1" wp14:anchorId="7340E29B" wp14:editId="1B424561">
            <wp:simplePos x="0" y="0"/>
            <wp:positionH relativeFrom="page">
              <wp:posOffset>0</wp:posOffset>
            </wp:positionH>
            <wp:positionV relativeFrom="paragraph">
              <wp:posOffset>-1415415</wp:posOffset>
            </wp:positionV>
            <wp:extent cx="2637155" cy="3238500"/>
            <wp:effectExtent l="0" t="0" r="0" b="0"/>
            <wp:wrapNone/>
            <wp:docPr id="24"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4BAB">
        <w:rPr>
          <w:color w:val="004983"/>
        </w:rPr>
        <w:t>M</w:t>
      </w:r>
      <w:r w:rsidR="00D34BAB">
        <w:rPr>
          <w:color w:val="004983"/>
          <w:spacing w:val="-61"/>
        </w:rPr>
        <w:t xml:space="preserve"> </w:t>
      </w:r>
      <w:r w:rsidR="00D34BAB">
        <w:rPr>
          <w:color w:val="004983"/>
        </w:rPr>
        <w:t>C</w:t>
      </w:r>
      <w:r w:rsidR="00D34BAB">
        <w:rPr>
          <w:color w:val="004983"/>
          <w:spacing w:val="-60"/>
        </w:rPr>
        <w:t xml:space="preserve"> </w:t>
      </w:r>
      <w:r w:rsidR="00D34BAB">
        <w:rPr>
          <w:color w:val="004983"/>
        </w:rPr>
        <w:t>I</w:t>
      </w:r>
      <w:r w:rsidR="00D34BAB">
        <w:rPr>
          <w:color w:val="004983"/>
        </w:rPr>
        <w:tab/>
      </w:r>
      <w:r w:rsidR="00D34BAB">
        <w:rPr>
          <w:color w:val="004983"/>
          <w:spacing w:val="51"/>
        </w:rPr>
        <w:t>et</w:t>
      </w:r>
      <w:r w:rsidR="00D34BAB">
        <w:rPr>
          <w:color w:val="004983"/>
        </w:rPr>
        <w:t>h</w:t>
      </w:r>
      <w:r w:rsidR="00D34BAB">
        <w:rPr>
          <w:color w:val="004983"/>
          <w:spacing w:val="-62"/>
        </w:rPr>
        <w:t xml:space="preserve"> </w:t>
      </w:r>
      <w:proofErr w:type="spellStart"/>
      <w:r w:rsidR="00D34BAB">
        <w:rPr>
          <w:color w:val="004983"/>
          <w:spacing w:val="51"/>
        </w:rPr>
        <w:t>i</w:t>
      </w:r>
      <w:r w:rsidR="00D34BAB">
        <w:rPr>
          <w:color w:val="004983"/>
        </w:rPr>
        <w:t>c</w:t>
      </w:r>
      <w:proofErr w:type="spellEnd"/>
      <w:r w:rsidR="00D34BAB">
        <w:rPr>
          <w:color w:val="004983"/>
          <w:spacing w:val="-62"/>
        </w:rPr>
        <w:t xml:space="preserve"> </w:t>
      </w:r>
      <w:r w:rsidR="00D34BAB">
        <w:rPr>
          <w:color w:val="004983"/>
        </w:rPr>
        <w:t>s</w:t>
      </w:r>
      <w:r w:rsidR="00D34BAB">
        <w:rPr>
          <w:color w:val="004983"/>
        </w:rPr>
        <w:tab/>
        <w:t>A</w:t>
      </w:r>
      <w:r w:rsidR="00D34BAB">
        <w:rPr>
          <w:color w:val="004983"/>
          <w:spacing w:val="-60"/>
        </w:rPr>
        <w:t xml:space="preserve"> </w:t>
      </w:r>
      <w:r w:rsidR="00D34BAB">
        <w:rPr>
          <w:color w:val="004983"/>
        </w:rPr>
        <w:t>s</w:t>
      </w:r>
      <w:r w:rsidR="00D34BAB">
        <w:rPr>
          <w:color w:val="004983"/>
          <w:spacing w:val="-61"/>
        </w:rPr>
        <w:t xml:space="preserve"> </w:t>
      </w:r>
      <w:proofErr w:type="spellStart"/>
      <w:r w:rsidR="00D34BAB">
        <w:rPr>
          <w:color w:val="004983"/>
        </w:rPr>
        <w:t>s</w:t>
      </w:r>
      <w:proofErr w:type="spellEnd"/>
      <w:r w:rsidR="00D34BAB">
        <w:rPr>
          <w:color w:val="004983"/>
          <w:spacing w:val="-61"/>
        </w:rPr>
        <w:t xml:space="preserve"> </w:t>
      </w:r>
      <w:r w:rsidR="00D34BAB">
        <w:rPr>
          <w:color w:val="004983"/>
          <w:spacing w:val="51"/>
        </w:rPr>
        <w:t>e</w:t>
      </w:r>
      <w:r w:rsidR="00D34BAB">
        <w:rPr>
          <w:color w:val="004983"/>
        </w:rPr>
        <w:t>s</w:t>
      </w:r>
      <w:r w:rsidR="00D34BAB">
        <w:rPr>
          <w:color w:val="004983"/>
          <w:spacing w:val="-58"/>
        </w:rPr>
        <w:t xml:space="preserve"> </w:t>
      </w:r>
      <w:r w:rsidR="00D34BAB">
        <w:rPr>
          <w:color w:val="004983"/>
        </w:rPr>
        <w:t>s</w:t>
      </w:r>
      <w:r w:rsidR="00D34BAB">
        <w:rPr>
          <w:color w:val="004983"/>
          <w:spacing w:val="-60"/>
        </w:rPr>
        <w:t xml:space="preserve"> </w:t>
      </w:r>
      <w:r w:rsidR="00D34BAB">
        <w:rPr>
          <w:color w:val="004983"/>
        </w:rPr>
        <w:t>m</w:t>
      </w:r>
      <w:r w:rsidR="00D34BAB">
        <w:rPr>
          <w:color w:val="004983"/>
          <w:spacing w:val="-60"/>
        </w:rPr>
        <w:t xml:space="preserve"> </w:t>
      </w:r>
      <w:proofErr w:type="spellStart"/>
      <w:r w:rsidR="00D34BAB">
        <w:rPr>
          <w:color w:val="004983"/>
          <w:spacing w:val="51"/>
        </w:rPr>
        <w:t>e</w:t>
      </w:r>
      <w:r w:rsidR="00D34BAB">
        <w:rPr>
          <w:color w:val="004983"/>
        </w:rPr>
        <w:t>n</w:t>
      </w:r>
      <w:proofErr w:type="spellEnd"/>
      <w:r w:rsidR="00D34BAB">
        <w:rPr>
          <w:color w:val="004983"/>
          <w:spacing w:val="-57"/>
        </w:rPr>
        <w:t xml:space="preserve"> </w:t>
      </w:r>
      <w:r w:rsidR="00D34BAB">
        <w:rPr>
          <w:color w:val="004983"/>
        </w:rPr>
        <w:t>t</w:t>
      </w:r>
      <w:r w:rsidR="00D34BAB">
        <w:rPr>
          <w:color w:val="004983"/>
        </w:rPr>
        <w:tab/>
      </w:r>
      <w:r w:rsidR="00D34BAB">
        <w:rPr>
          <w:color w:val="004983"/>
          <w:w w:val="95"/>
        </w:rPr>
        <w:t>-</w:t>
      </w:r>
      <w:r w:rsidR="00D34BAB">
        <w:rPr>
          <w:color w:val="004983"/>
          <w:w w:val="95"/>
        </w:rPr>
        <w:tab/>
      </w:r>
      <w:r w:rsidR="00C360F0" w:rsidRPr="00C360F0">
        <w:rPr>
          <w:color w:val="004983"/>
        </w:rPr>
        <w:t>VORLAGE</w:t>
      </w:r>
      <w:r w:rsidR="00D34BAB">
        <w:rPr>
          <w:color w:val="004983"/>
        </w:rPr>
        <w:t>.</w:t>
      </w:r>
    </w:p>
    <w:p w14:paraId="19BE0AE5" w14:textId="77777777" w:rsidR="00796E49" w:rsidRDefault="00796E49" w:rsidP="00654408">
      <w:pPr>
        <w:spacing w:before="3"/>
        <w:jc w:val="both"/>
        <w:rPr>
          <w:rFonts w:ascii="MCI Memphis Extra Bold" w:eastAsia="MCI Memphis Extra Bold" w:hAnsi="MCI Memphis Extra Bold" w:cs="MCI Memphis Extra Bold"/>
          <w:b/>
          <w:bCs/>
          <w:sz w:val="46"/>
          <w:szCs w:val="46"/>
        </w:rPr>
      </w:pPr>
    </w:p>
    <w:p w14:paraId="2AB4B49B" w14:textId="081A6B39" w:rsidR="00796E49" w:rsidRPr="00C360F0" w:rsidRDefault="00C360F0" w:rsidP="00C360F0">
      <w:pPr>
        <w:pStyle w:val="berschrift2"/>
        <w:ind w:left="1701" w:firstLine="0"/>
        <w:rPr>
          <w:b w:val="0"/>
          <w:bCs w:val="0"/>
          <w:lang w:val="de-DE"/>
        </w:rPr>
      </w:pPr>
      <w:r w:rsidRPr="00C360F0">
        <w:rPr>
          <w:spacing w:val="17"/>
          <w:lang w:val="de-DE"/>
        </w:rPr>
        <w:t xml:space="preserve">VORLAGE INFORMATIONSBLATT FÜR </w:t>
      </w:r>
      <w:proofErr w:type="gramStart"/>
      <w:r w:rsidRPr="00C360F0">
        <w:rPr>
          <w:spacing w:val="17"/>
          <w:lang w:val="de-DE"/>
        </w:rPr>
        <w:t>TEILNEHMER:INNEN</w:t>
      </w:r>
      <w:proofErr w:type="gramEnd"/>
      <w:r w:rsidR="00D34BAB" w:rsidRPr="00C360F0">
        <w:rPr>
          <w:spacing w:val="39"/>
          <w:lang w:val="de-DE"/>
        </w:rPr>
        <w:t xml:space="preserve"> </w:t>
      </w:r>
      <w:r w:rsidR="00E44A4F" w:rsidRPr="00C360F0">
        <w:rPr>
          <w:spacing w:val="-1"/>
          <w:lang w:val="de-DE"/>
        </w:rPr>
        <w:t xml:space="preserve"> </w:t>
      </w:r>
      <w:r>
        <w:rPr>
          <w:spacing w:val="-1"/>
          <w:lang w:val="de-DE"/>
        </w:rPr>
        <w:t>- DEN FORSCHUNGSTEILNEHMER:INNEN AUZUHÄNDIGEN</w:t>
      </w:r>
    </w:p>
    <w:p w14:paraId="718167BC" w14:textId="77777777" w:rsidR="00796E49" w:rsidRPr="00C360F0" w:rsidRDefault="00796E49" w:rsidP="00C360F0">
      <w:pPr>
        <w:spacing w:before="8"/>
        <w:rPr>
          <w:rFonts w:ascii="MCI Univers 55" w:eastAsia="MCI Univers 55" w:hAnsi="MCI Univers 55" w:cs="MCI Univers 55"/>
          <w:b/>
          <w:bCs/>
          <w:sz w:val="25"/>
          <w:szCs w:val="25"/>
          <w:lang w:val="de-DE"/>
        </w:rPr>
      </w:pPr>
    </w:p>
    <w:p w14:paraId="0C7597CD" w14:textId="131F8A78" w:rsidR="00796E49" w:rsidRPr="00C360F0" w:rsidRDefault="00C360F0" w:rsidP="00C360F0">
      <w:pPr>
        <w:ind w:left="1701"/>
        <w:rPr>
          <w:rFonts w:ascii="MCI Univers 55" w:eastAsia="MCI Univers 55" w:hAnsi="MCI Univers 55" w:cs="MCI Univers 55"/>
          <w:sz w:val="18"/>
          <w:szCs w:val="18"/>
          <w:lang w:val="de-DE"/>
        </w:rPr>
      </w:pPr>
      <w:r w:rsidRPr="00C360F0">
        <w:rPr>
          <w:rFonts w:ascii="MCI Univers 55" w:eastAsia="MCI Univers 55" w:hAnsi="MCI Univers 55" w:cs="MCI Univers 55"/>
          <w:b/>
          <w:bCs/>
          <w:spacing w:val="16"/>
          <w:sz w:val="18"/>
          <w:szCs w:val="18"/>
          <w:lang w:val="de-DE"/>
        </w:rPr>
        <w:t>VORLAGE EINWILLIGUNGSERKLÄRUNG</w:t>
      </w:r>
      <w:r w:rsidR="00D34BAB" w:rsidRPr="00C360F0">
        <w:rPr>
          <w:rFonts w:ascii="MCI Univers 55" w:eastAsia="MCI Univers 55" w:hAnsi="MCI Univers 55" w:cs="MCI Univers 55"/>
          <w:b/>
          <w:bCs/>
          <w:spacing w:val="39"/>
          <w:sz w:val="18"/>
          <w:szCs w:val="18"/>
          <w:lang w:val="de-DE"/>
        </w:rPr>
        <w:t xml:space="preserve"> </w:t>
      </w:r>
      <w:r>
        <w:rPr>
          <w:rFonts w:ascii="MCI Univers 55" w:eastAsia="MCI Univers 55" w:hAnsi="MCI Univers 55" w:cs="MCI Univers 55"/>
          <w:b/>
          <w:bCs/>
          <w:sz w:val="18"/>
          <w:szCs w:val="18"/>
          <w:lang w:val="de-DE"/>
        </w:rPr>
        <w:t xml:space="preserve">– VON </w:t>
      </w:r>
      <w:proofErr w:type="gramStart"/>
      <w:r>
        <w:rPr>
          <w:rFonts w:ascii="MCI Univers 55" w:eastAsia="MCI Univers 55" w:hAnsi="MCI Univers 55" w:cs="MCI Univers 55"/>
          <w:b/>
          <w:bCs/>
          <w:sz w:val="18"/>
          <w:szCs w:val="18"/>
          <w:lang w:val="de-DE"/>
        </w:rPr>
        <w:t>FORSCHUNGSTEILNEHMER:INNEN</w:t>
      </w:r>
      <w:proofErr w:type="gramEnd"/>
      <w:r>
        <w:rPr>
          <w:rFonts w:ascii="MCI Univers 55" w:eastAsia="MCI Univers 55" w:hAnsi="MCI Univers 55" w:cs="MCI Univers 55"/>
          <w:b/>
          <w:bCs/>
          <w:sz w:val="18"/>
          <w:szCs w:val="18"/>
          <w:lang w:val="de-DE"/>
        </w:rPr>
        <w:t xml:space="preserve"> ZU UNTERSCHREIBEN</w:t>
      </w:r>
    </w:p>
    <w:p w14:paraId="25E6779A" w14:textId="77777777" w:rsidR="00796E49" w:rsidRPr="00C360F0" w:rsidRDefault="00796E49" w:rsidP="00654408">
      <w:pPr>
        <w:jc w:val="both"/>
        <w:rPr>
          <w:rFonts w:ascii="MCI Univers 55" w:eastAsia="MCI Univers 55" w:hAnsi="MCI Univers 55" w:cs="MCI Univers 55"/>
          <w:sz w:val="18"/>
          <w:szCs w:val="18"/>
          <w:lang w:val="de-DE"/>
        </w:rPr>
      </w:pPr>
    </w:p>
    <w:p w14:paraId="72DFAAE7" w14:textId="77777777" w:rsidR="007F5F49" w:rsidRPr="00C360F0" w:rsidRDefault="007F5F49" w:rsidP="00654408">
      <w:pPr>
        <w:jc w:val="both"/>
        <w:rPr>
          <w:rFonts w:ascii="MCI Univers 55" w:eastAsia="MCI Univers 55" w:hAnsi="MCI Univers 55" w:cs="MCI Univers 55"/>
          <w:sz w:val="18"/>
          <w:szCs w:val="18"/>
          <w:lang w:val="de-DE"/>
        </w:rPr>
      </w:pPr>
    </w:p>
    <w:p w14:paraId="3540D363" w14:textId="77777777" w:rsidR="007F5F49" w:rsidRPr="00C360F0" w:rsidRDefault="007F5F49" w:rsidP="00654408">
      <w:pPr>
        <w:jc w:val="both"/>
        <w:rPr>
          <w:rFonts w:ascii="MCI Univers 55" w:eastAsia="MCI Univers 55" w:hAnsi="MCI Univers 55" w:cs="MCI Univers 55"/>
          <w:sz w:val="18"/>
          <w:szCs w:val="18"/>
          <w:lang w:val="de-DE"/>
        </w:rPr>
      </w:pPr>
    </w:p>
    <w:p w14:paraId="29CF83C7" w14:textId="77777777" w:rsidR="007F5F49" w:rsidRPr="00C360F0" w:rsidRDefault="007F5F49" w:rsidP="00654408">
      <w:pPr>
        <w:jc w:val="both"/>
        <w:rPr>
          <w:rFonts w:ascii="MCI Univers 55" w:eastAsia="MCI Univers 55" w:hAnsi="MCI Univers 55" w:cs="MCI Univers 55"/>
          <w:sz w:val="18"/>
          <w:szCs w:val="18"/>
          <w:lang w:val="de-DE"/>
        </w:rPr>
      </w:pPr>
    </w:p>
    <w:p w14:paraId="0E69DE75" w14:textId="77777777" w:rsidR="007F5F49" w:rsidRPr="00C360F0" w:rsidRDefault="007F5F49" w:rsidP="00654408">
      <w:pPr>
        <w:jc w:val="both"/>
        <w:rPr>
          <w:rFonts w:ascii="MCI Univers 55" w:eastAsia="MCI Univers 55" w:hAnsi="MCI Univers 55" w:cs="MCI Univers 55"/>
          <w:sz w:val="18"/>
          <w:szCs w:val="18"/>
          <w:lang w:val="de-DE"/>
        </w:rPr>
      </w:pPr>
    </w:p>
    <w:p w14:paraId="0E094AF4" w14:textId="77777777" w:rsidR="007F5F49" w:rsidRPr="00C360F0" w:rsidRDefault="007F5F49" w:rsidP="00654408">
      <w:pPr>
        <w:jc w:val="both"/>
        <w:rPr>
          <w:rFonts w:ascii="MCI Univers 55" w:eastAsia="MCI Univers 55" w:hAnsi="MCI Univers 55" w:cs="MCI Univers 55"/>
          <w:sz w:val="18"/>
          <w:szCs w:val="18"/>
          <w:lang w:val="de-DE"/>
        </w:rPr>
      </w:pPr>
    </w:p>
    <w:p w14:paraId="6457EEEC" w14:textId="77777777" w:rsidR="007F5F49" w:rsidRPr="00C360F0" w:rsidRDefault="007F5F49" w:rsidP="00654408">
      <w:pPr>
        <w:jc w:val="both"/>
        <w:rPr>
          <w:rFonts w:ascii="MCI Univers 55" w:eastAsia="MCI Univers 55" w:hAnsi="MCI Univers 55" w:cs="MCI Univers 55"/>
          <w:sz w:val="18"/>
          <w:szCs w:val="18"/>
          <w:lang w:val="de-DE"/>
        </w:rPr>
      </w:pPr>
    </w:p>
    <w:p w14:paraId="698252B8" w14:textId="77777777" w:rsidR="007F5F49" w:rsidRPr="00C360F0" w:rsidRDefault="007F5F49" w:rsidP="00654408">
      <w:pPr>
        <w:jc w:val="both"/>
        <w:rPr>
          <w:rFonts w:ascii="MCI Univers 55" w:eastAsia="MCI Univers 55" w:hAnsi="MCI Univers 55" w:cs="MCI Univers 55"/>
          <w:sz w:val="18"/>
          <w:szCs w:val="18"/>
          <w:lang w:val="de-DE"/>
        </w:rPr>
      </w:pPr>
    </w:p>
    <w:p w14:paraId="2CF94CE9" w14:textId="77777777" w:rsidR="00C360F0" w:rsidRPr="00F6702A" w:rsidRDefault="00C360F0" w:rsidP="007F5F49">
      <w:pPr>
        <w:ind w:left="1701"/>
        <w:jc w:val="both"/>
        <w:rPr>
          <w:rFonts w:ascii="MCI Univers 55" w:eastAsia="MCI Univers 55" w:hAnsi="MCI Univers 55" w:cs="MCI Univers 55"/>
          <w:spacing w:val="-1"/>
          <w:sz w:val="18"/>
          <w:szCs w:val="18"/>
          <w:lang w:val="de-DE"/>
        </w:rPr>
      </w:pPr>
    </w:p>
    <w:p w14:paraId="1D922C85" w14:textId="369982EF" w:rsidR="00C360F0" w:rsidRPr="00C360F0" w:rsidRDefault="00C360F0" w:rsidP="00C360F0">
      <w:pPr>
        <w:ind w:left="1701"/>
        <w:jc w:val="both"/>
        <w:rPr>
          <w:rFonts w:ascii="MCI Univers 55" w:eastAsia="MCI Univers 55" w:hAnsi="MCI Univers 55" w:cs="MCI Univers 55"/>
          <w:spacing w:val="-1"/>
          <w:sz w:val="18"/>
          <w:szCs w:val="18"/>
          <w:lang w:val="de-DE"/>
        </w:rPr>
      </w:pPr>
      <w:r w:rsidRPr="000D70F4">
        <w:rPr>
          <w:rFonts w:ascii="MCI Univers 55" w:eastAsia="MCI Univers 55" w:hAnsi="MCI Univers 55" w:cs="MCI Univers 55"/>
          <w:b/>
          <w:bCs/>
          <w:spacing w:val="-1"/>
          <w:sz w:val="18"/>
          <w:szCs w:val="18"/>
          <w:lang w:val="de-DE"/>
        </w:rPr>
        <w:t>WICHTIG</w:t>
      </w:r>
      <w:r>
        <w:rPr>
          <w:rFonts w:ascii="MCI Univers 55" w:eastAsia="MCI Univers 55" w:hAnsi="MCI Univers 55" w:cs="MCI Univers 55"/>
          <w:spacing w:val="-1"/>
          <w:sz w:val="18"/>
          <w:szCs w:val="18"/>
          <w:lang w:val="de-DE"/>
        </w:rPr>
        <w:t>:</w:t>
      </w:r>
      <w:r w:rsidRPr="00C360F0">
        <w:rPr>
          <w:rFonts w:ascii="MCI Univers 55" w:eastAsia="MCI Univers 55" w:hAnsi="MCI Univers 55" w:cs="MCI Univers 55"/>
          <w:spacing w:val="-1"/>
          <w:sz w:val="18"/>
          <w:szCs w:val="18"/>
          <w:lang w:val="de-DE"/>
        </w:rPr>
        <w:t xml:space="preserve"> Diese Dokumente sind </w:t>
      </w:r>
      <w:r w:rsidRPr="00C360F0">
        <w:rPr>
          <w:rFonts w:ascii="MCI Univers 55" w:eastAsia="MCI Univers 55" w:hAnsi="MCI Univers 55" w:cs="MCI Univers 55"/>
          <w:b/>
          <w:bCs/>
          <w:spacing w:val="-1"/>
          <w:sz w:val="18"/>
          <w:szCs w:val="18"/>
          <w:lang w:val="de-DE"/>
        </w:rPr>
        <w:t>Vorlagen</w:t>
      </w:r>
      <w:r w:rsidRPr="00C360F0">
        <w:rPr>
          <w:rFonts w:ascii="MCI Univers 55" w:eastAsia="MCI Univers 55" w:hAnsi="MCI Univers 55" w:cs="MCI Univers 55"/>
          <w:spacing w:val="-1"/>
          <w:sz w:val="18"/>
          <w:szCs w:val="18"/>
          <w:lang w:val="de-DE"/>
        </w:rPr>
        <w:t xml:space="preserve"> mit Beispieltexten. Alle Passagen müssen an das jeweilige Forschungsprojekt angepasst werden, für </w:t>
      </w:r>
      <w:r>
        <w:rPr>
          <w:rFonts w:ascii="MCI Univers 55" w:eastAsia="MCI Univers 55" w:hAnsi="MCI Univers 55" w:cs="MCI Univers 55"/>
          <w:spacing w:val="-1"/>
          <w:sz w:val="18"/>
          <w:szCs w:val="18"/>
          <w:lang w:val="de-DE"/>
        </w:rPr>
        <w:t>welches</w:t>
      </w:r>
      <w:r w:rsidRPr="00C360F0">
        <w:rPr>
          <w:rFonts w:ascii="MCI Univers 55" w:eastAsia="MCI Univers 55" w:hAnsi="MCI Univers 55" w:cs="MCI Univers 55"/>
          <w:spacing w:val="-1"/>
          <w:sz w:val="18"/>
          <w:szCs w:val="18"/>
          <w:lang w:val="de-DE"/>
        </w:rPr>
        <w:t xml:space="preserve"> die informierte </w:t>
      </w:r>
      <w:r>
        <w:rPr>
          <w:rFonts w:ascii="MCI Univers 55" w:eastAsia="MCI Univers 55" w:hAnsi="MCI Univers 55" w:cs="MCI Univers 55"/>
          <w:spacing w:val="-1"/>
          <w:sz w:val="18"/>
          <w:szCs w:val="18"/>
          <w:lang w:val="de-DE"/>
        </w:rPr>
        <w:t>Einwilligung eingeholt wird.</w:t>
      </w:r>
    </w:p>
    <w:p w14:paraId="0BC2B420" w14:textId="77777777" w:rsidR="00C360F0" w:rsidRPr="00C360F0" w:rsidRDefault="00C360F0" w:rsidP="00C360F0">
      <w:pPr>
        <w:ind w:left="1701"/>
        <w:jc w:val="both"/>
        <w:rPr>
          <w:rFonts w:ascii="MCI Univers 55" w:eastAsia="MCI Univers 55" w:hAnsi="MCI Univers 55" w:cs="MCI Univers 55"/>
          <w:spacing w:val="-1"/>
          <w:sz w:val="18"/>
          <w:szCs w:val="18"/>
          <w:lang w:val="de-DE"/>
        </w:rPr>
      </w:pPr>
    </w:p>
    <w:p w14:paraId="1FC9D07E" w14:textId="4784DFE1" w:rsidR="00C360F0" w:rsidRPr="00C360F0" w:rsidRDefault="00C360F0" w:rsidP="00C360F0">
      <w:pPr>
        <w:ind w:left="1701"/>
        <w:jc w:val="both"/>
        <w:rPr>
          <w:rFonts w:ascii="MCI Univers 55" w:eastAsia="MCI Univers 55" w:hAnsi="MCI Univers 55" w:cs="MCI Univers 55"/>
          <w:b/>
          <w:bCs/>
          <w:spacing w:val="-1"/>
          <w:sz w:val="18"/>
          <w:szCs w:val="18"/>
          <w:lang w:val="de-DE"/>
        </w:rPr>
      </w:pPr>
      <w:r w:rsidRPr="00C360F0">
        <w:rPr>
          <w:rFonts w:ascii="MCI Univers 55" w:eastAsia="MCI Univers 55" w:hAnsi="MCI Univers 55" w:cs="MCI Univers 55"/>
          <w:b/>
          <w:bCs/>
          <w:spacing w:val="-1"/>
          <w:sz w:val="18"/>
          <w:szCs w:val="18"/>
          <w:lang w:val="de-DE"/>
        </w:rPr>
        <w:t>Bitte lesen Sie alle Passagen sorgfältig durch und passen Sie den Text an Ihren speziellen Forschungsprozess und Ihre Anforderungen an.</w:t>
      </w:r>
    </w:p>
    <w:p w14:paraId="37BFE675" w14:textId="77777777" w:rsidR="007F5F49" w:rsidRPr="00C360F0" w:rsidRDefault="007F5F49" w:rsidP="007F5F49">
      <w:pPr>
        <w:ind w:left="1701"/>
        <w:jc w:val="both"/>
        <w:rPr>
          <w:rFonts w:ascii="MCI Univers 55" w:eastAsia="MCI Univers 55" w:hAnsi="MCI Univers 55" w:cs="MCI Univers 55"/>
          <w:spacing w:val="-1"/>
          <w:sz w:val="18"/>
          <w:szCs w:val="18"/>
          <w:lang w:val="de-DE"/>
        </w:rPr>
      </w:pPr>
    </w:p>
    <w:p w14:paraId="57F8F3DD" w14:textId="3A40DD19" w:rsidR="007F5F49" w:rsidRPr="00F6702A" w:rsidRDefault="007F5F49" w:rsidP="007F5F49">
      <w:pPr>
        <w:ind w:left="1701"/>
        <w:jc w:val="both"/>
        <w:rPr>
          <w:rFonts w:ascii="MCI Univers 55" w:eastAsia="MCI Univers 55" w:hAnsi="MCI Univers 55" w:cs="MCI Univers 55"/>
          <w:b/>
          <w:bCs/>
          <w:sz w:val="18"/>
          <w:szCs w:val="18"/>
          <w:lang w:val="de-DE"/>
        </w:rPr>
      </w:pPr>
      <w:r w:rsidRPr="00F6702A">
        <w:rPr>
          <w:rFonts w:ascii="MCI Univers 55" w:eastAsia="MCI Univers 55" w:hAnsi="MCI Univers 55" w:cs="MCI Univers 55"/>
          <w:b/>
          <w:bCs/>
          <w:spacing w:val="-1"/>
          <w:sz w:val="18"/>
          <w:szCs w:val="18"/>
          <w:lang w:val="de-DE"/>
        </w:rPr>
        <w:t>.</w:t>
      </w:r>
    </w:p>
    <w:p w14:paraId="04B04B91" w14:textId="77777777" w:rsidR="007F5F49" w:rsidRPr="00F6702A" w:rsidRDefault="007F5F49" w:rsidP="007F5F49">
      <w:pPr>
        <w:jc w:val="both"/>
        <w:rPr>
          <w:rFonts w:ascii="MCI Univers 55" w:eastAsia="MCI Univers 55" w:hAnsi="MCI Univers 55" w:cs="MCI Univers 55"/>
          <w:sz w:val="18"/>
          <w:szCs w:val="18"/>
          <w:lang w:val="de-DE"/>
        </w:rPr>
      </w:pPr>
    </w:p>
    <w:p w14:paraId="7A4FAAD3" w14:textId="77777777" w:rsidR="007F5F49" w:rsidRPr="00F6702A" w:rsidRDefault="007F5F49" w:rsidP="007F5F49">
      <w:pPr>
        <w:jc w:val="both"/>
        <w:rPr>
          <w:rFonts w:ascii="MCI Univers 55" w:eastAsia="MCI Univers 55" w:hAnsi="MCI Univers 55" w:cs="MCI Univers 55"/>
          <w:sz w:val="18"/>
          <w:szCs w:val="18"/>
          <w:lang w:val="de-DE"/>
        </w:rPr>
      </w:pPr>
    </w:p>
    <w:p w14:paraId="5D5966D9" w14:textId="77777777" w:rsidR="007F5F49" w:rsidRPr="00C360F0" w:rsidRDefault="007F5F49" w:rsidP="007F5F49">
      <w:pPr>
        <w:jc w:val="both"/>
        <w:rPr>
          <w:rFonts w:ascii="MCI Univers 55" w:eastAsia="MCI Univers 55" w:hAnsi="MCI Univers 55" w:cs="MCI Univers 55"/>
          <w:sz w:val="18"/>
          <w:szCs w:val="18"/>
          <w:lang w:val="de-DE"/>
        </w:rPr>
      </w:pPr>
    </w:p>
    <w:p w14:paraId="164D5ABB" w14:textId="77777777" w:rsidR="007F5F49" w:rsidRPr="00C360F0" w:rsidRDefault="007F5F49" w:rsidP="00654408">
      <w:pPr>
        <w:jc w:val="both"/>
        <w:rPr>
          <w:rFonts w:ascii="MCI Univers 55" w:eastAsia="MCI Univers 55" w:hAnsi="MCI Univers 55" w:cs="MCI Univers 55"/>
          <w:sz w:val="18"/>
          <w:szCs w:val="18"/>
          <w:lang w:val="de-DE"/>
        </w:rPr>
        <w:sectPr w:rsidR="007F5F49" w:rsidRPr="00C360F0" w:rsidSect="00654408">
          <w:headerReference w:type="even" r:id="rId8"/>
          <w:headerReference w:type="default" r:id="rId9"/>
          <w:footerReference w:type="even" r:id="rId10"/>
          <w:footerReference w:type="default" r:id="rId11"/>
          <w:headerReference w:type="first" r:id="rId12"/>
          <w:footerReference w:type="first" r:id="rId13"/>
          <w:type w:val="continuous"/>
          <w:pgSz w:w="11910" w:h="16840"/>
          <w:pgMar w:top="440" w:right="853" w:bottom="280" w:left="0" w:header="720" w:footer="720" w:gutter="0"/>
          <w:cols w:space="720"/>
        </w:sectPr>
      </w:pPr>
    </w:p>
    <w:p w14:paraId="309E87CF" w14:textId="77777777" w:rsidR="00796E49" w:rsidRPr="00C360F0" w:rsidRDefault="00796E49" w:rsidP="00654408">
      <w:pPr>
        <w:jc w:val="both"/>
        <w:rPr>
          <w:rFonts w:ascii="MCI Univers 55" w:eastAsia="MCI Univers 55" w:hAnsi="MCI Univers 55" w:cs="MCI Univers 55"/>
          <w:b/>
          <w:bCs/>
          <w:sz w:val="20"/>
          <w:szCs w:val="20"/>
          <w:lang w:val="de-DE"/>
        </w:rPr>
      </w:pPr>
    </w:p>
    <w:p w14:paraId="4CCCDBCD" w14:textId="77777777" w:rsidR="00796E49" w:rsidRPr="00C360F0" w:rsidRDefault="00796E49" w:rsidP="00654408">
      <w:pPr>
        <w:jc w:val="both"/>
        <w:rPr>
          <w:rFonts w:ascii="MCI Univers 55" w:eastAsia="MCI Univers 55" w:hAnsi="MCI Univers 55" w:cs="MCI Univers 55"/>
          <w:b/>
          <w:bCs/>
          <w:sz w:val="20"/>
          <w:szCs w:val="20"/>
          <w:lang w:val="de-DE"/>
        </w:rPr>
      </w:pPr>
    </w:p>
    <w:p w14:paraId="6A192BE0" w14:textId="77777777" w:rsidR="00796E49" w:rsidRPr="00C360F0" w:rsidRDefault="00796E49" w:rsidP="00654408">
      <w:pPr>
        <w:jc w:val="both"/>
        <w:rPr>
          <w:rFonts w:ascii="MCI Univers 55" w:eastAsia="MCI Univers 55" w:hAnsi="MCI Univers 55" w:cs="MCI Univers 55"/>
          <w:b/>
          <w:bCs/>
          <w:sz w:val="20"/>
          <w:szCs w:val="20"/>
          <w:lang w:val="de-DE"/>
        </w:rPr>
      </w:pPr>
    </w:p>
    <w:p w14:paraId="62B5197F" w14:textId="77777777" w:rsidR="00796E49" w:rsidRPr="00C360F0" w:rsidRDefault="00796E49" w:rsidP="00654408">
      <w:pPr>
        <w:jc w:val="both"/>
        <w:rPr>
          <w:rFonts w:ascii="MCI Univers 55" w:eastAsia="MCI Univers 55" w:hAnsi="MCI Univers 55" w:cs="MCI Univers 55"/>
          <w:b/>
          <w:bCs/>
          <w:sz w:val="20"/>
          <w:szCs w:val="20"/>
          <w:lang w:val="de-DE"/>
        </w:rPr>
      </w:pPr>
    </w:p>
    <w:p w14:paraId="58A01745" w14:textId="77777777" w:rsidR="00796E49" w:rsidRPr="00C360F0" w:rsidRDefault="00796E49" w:rsidP="00654408">
      <w:pPr>
        <w:jc w:val="both"/>
        <w:rPr>
          <w:rFonts w:ascii="MCI Univers 55" w:eastAsia="MCI Univers 55" w:hAnsi="MCI Univers 55" w:cs="MCI Univers 55"/>
          <w:b/>
          <w:bCs/>
          <w:sz w:val="20"/>
          <w:szCs w:val="20"/>
          <w:lang w:val="de-DE"/>
        </w:rPr>
      </w:pPr>
    </w:p>
    <w:p w14:paraId="10A98EC2" w14:textId="77777777" w:rsidR="00796E49" w:rsidRPr="00C360F0" w:rsidRDefault="00796E49" w:rsidP="00654408">
      <w:pPr>
        <w:jc w:val="both"/>
        <w:rPr>
          <w:rFonts w:ascii="MCI Univers 55" w:eastAsia="MCI Univers 55" w:hAnsi="MCI Univers 55" w:cs="MCI Univers 55"/>
          <w:b/>
          <w:bCs/>
          <w:sz w:val="20"/>
          <w:szCs w:val="20"/>
          <w:lang w:val="de-DE"/>
        </w:rPr>
      </w:pPr>
    </w:p>
    <w:p w14:paraId="53D6500A" w14:textId="77777777" w:rsidR="00796E49" w:rsidRPr="00C360F0" w:rsidRDefault="00796E49" w:rsidP="00654408">
      <w:pPr>
        <w:jc w:val="both"/>
        <w:rPr>
          <w:rFonts w:ascii="MCI Univers 55" w:eastAsia="MCI Univers 55" w:hAnsi="MCI Univers 55" w:cs="MCI Univers 55"/>
          <w:b/>
          <w:bCs/>
          <w:sz w:val="20"/>
          <w:szCs w:val="20"/>
          <w:lang w:val="de-DE"/>
        </w:rPr>
      </w:pPr>
    </w:p>
    <w:p w14:paraId="5FC965E0" w14:textId="77777777" w:rsidR="00796E49" w:rsidRPr="00C360F0" w:rsidRDefault="00796E49" w:rsidP="00654408">
      <w:pPr>
        <w:jc w:val="both"/>
        <w:rPr>
          <w:rFonts w:ascii="MCI Univers 55" w:eastAsia="MCI Univers 55" w:hAnsi="MCI Univers 55" w:cs="MCI Univers 55"/>
          <w:b/>
          <w:bCs/>
          <w:sz w:val="20"/>
          <w:szCs w:val="20"/>
          <w:lang w:val="de-DE"/>
        </w:rPr>
      </w:pPr>
    </w:p>
    <w:p w14:paraId="4C561ED6" w14:textId="77777777" w:rsidR="00796E49" w:rsidRPr="00C360F0" w:rsidRDefault="00796E49" w:rsidP="00654408">
      <w:pPr>
        <w:jc w:val="both"/>
        <w:rPr>
          <w:rFonts w:ascii="MCI Univers 55" w:eastAsia="MCI Univers 55" w:hAnsi="MCI Univers 55" w:cs="MCI Univers 55"/>
          <w:b/>
          <w:bCs/>
          <w:sz w:val="20"/>
          <w:szCs w:val="20"/>
          <w:lang w:val="de-DE"/>
        </w:rPr>
      </w:pPr>
    </w:p>
    <w:p w14:paraId="1EE9D721" w14:textId="77777777" w:rsidR="00796E49" w:rsidRPr="00F6702A" w:rsidRDefault="00954A16" w:rsidP="00654408">
      <w:pPr>
        <w:pStyle w:val="berschrift1"/>
        <w:tabs>
          <w:tab w:val="left" w:pos="2647"/>
          <w:tab w:val="left" w:pos="4154"/>
        </w:tabs>
        <w:spacing w:before="196"/>
        <w:jc w:val="both"/>
        <w:rPr>
          <w:b w:val="0"/>
          <w:bCs w:val="0"/>
          <w:lang w:val="de-DE"/>
        </w:rPr>
      </w:pPr>
      <w:r>
        <w:rPr>
          <w:noProof/>
          <w:lang w:val="de-DE" w:eastAsia="de-DE"/>
        </w:rPr>
        <w:drawing>
          <wp:anchor distT="0" distB="0" distL="114300" distR="114300" simplePos="0" relativeHeight="503311280" behindDoc="1" locked="0" layoutInCell="1" allowOverlap="1" wp14:anchorId="586C5176" wp14:editId="4E7DF0AF">
            <wp:simplePos x="0" y="0"/>
            <wp:positionH relativeFrom="page">
              <wp:posOffset>0</wp:posOffset>
            </wp:positionH>
            <wp:positionV relativeFrom="paragraph">
              <wp:posOffset>-1310640</wp:posOffset>
            </wp:positionV>
            <wp:extent cx="2637155" cy="3238500"/>
            <wp:effectExtent l="0" t="0" r="0" b="0"/>
            <wp:wrapNone/>
            <wp:docPr id="23"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44A4F" w:rsidRPr="00F6702A">
        <w:rPr>
          <w:color w:val="004983"/>
          <w:lang w:val="de-DE"/>
        </w:rPr>
        <w:t xml:space="preserve">mci </w:t>
      </w:r>
      <w:proofErr w:type="spellStart"/>
      <w:r w:rsidR="00E44A4F" w:rsidRPr="00F6702A">
        <w:rPr>
          <w:color w:val="004983"/>
          <w:lang w:val="de-DE"/>
        </w:rPr>
        <w:t>ethics</w:t>
      </w:r>
      <w:proofErr w:type="spellEnd"/>
      <w:r w:rsidR="00E44A4F" w:rsidRPr="00F6702A">
        <w:rPr>
          <w:color w:val="004983"/>
          <w:lang w:val="de-DE"/>
        </w:rPr>
        <w:t xml:space="preserve"> </w:t>
      </w:r>
      <w:proofErr w:type="spellStart"/>
      <w:r w:rsidR="00E44A4F" w:rsidRPr="00F6702A">
        <w:rPr>
          <w:color w:val="004983"/>
          <w:lang w:val="de-DE"/>
        </w:rPr>
        <w:t>assessment</w:t>
      </w:r>
      <w:proofErr w:type="spellEnd"/>
    </w:p>
    <w:p w14:paraId="0BEEC93C" w14:textId="1603FFCF" w:rsidR="00796E49" w:rsidRPr="00C360F0" w:rsidRDefault="00C360F0" w:rsidP="00654408">
      <w:pPr>
        <w:tabs>
          <w:tab w:val="left" w:pos="4540"/>
          <w:tab w:val="left" w:pos="5889"/>
          <w:tab w:val="left" w:pos="6204"/>
        </w:tabs>
        <w:spacing w:before="60"/>
        <w:ind w:left="1701"/>
        <w:jc w:val="both"/>
        <w:rPr>
          <w:rFonts w:ascii="MCI Memphis Extra Bold" w:eastAsia="MCI Memphis Extra Bold" w:hAnsi="MCI Memphis Extra Bold" w:cs="MCI Memphis Extra Bold"/>
          <w:sz w:val="32"/>
          <w:szCs w:val="32"/>
          <w:lang w:val="de-DE"/>
        </w:rPr>
      </w:pPr>
      <w:proofErr w:type="gramStart"/>
      <w:r w:rsidRPr="00C360F0">
        <w:rPr>
          <w:rFonts w:ascii="MCI Memphis Extra Bold"/>
          <w:b/>
          <w:color w:val="004983"/>
          <w:sz w:val="32"/>
          <w:lang w:val="de-DE"/>
        </w:rPr>
        <w:t>INFORMATIONSBLATT</w:t>
      </w:r>
      <w:r w:rsidR="00D34BAB" w:rsidRPr="00C360F0">
        <w:rPr>
          <w:rFonts w:ascii="MCI Memphis Extra Bold"/>
          <w:b/>
          <w:color w:val="004983"/>
          <w:spacing w:val="-61"/>
          <w:sz w:val="32"/>
          <w:lang w:val="de-DE"/>
        </w:rPr>
        <w:t xml:space="preserve"> </w:t>
      </w:r>
      <w:r w:rsidR="00D34BAB" w:rsidRPr="00C360F0">
        <w:rPr>
          <w:rFonts w:ascii="MCI Memphis Extra Bold"/>
          <w:b/>
          <w:color w:val="004983"/>
          <w:sz w:val="32"/>
          <w:lang w:val="de-DE"/>
        </w:rPr>
        <w:t>.</w:t>
      </w:r>
      <w:proofErr w:type="gramEnd"/>
    </w:p>
    <w:p w14:paraId="62AAB7C5" w14:textId="30852E98" w:rsidR="00796E49" w:rsidRPr="00C360F0" w:rsidRDefault="00C360F0" w:rsidP="00654408">
      <w:pPr>
        <w:spacing w:before="60"/>
        <w:ind w:left="1701"/>
        <w:jc w:val="both"/>
        <w:rPr>
          <w:rFonts w:ascii="MCI Univers 55" w:eastAsia="MCI Univers 55" w:hAnsi="MCI Univers 55" w:cs="MCI Univers 55"/>
          <w:sz w:val="15"/>
          <w:szCs w:val="15"/>
          <w:lang w:val="de-DE"/>
        </w:rPr>
      </w:pPr>
      <w:r>
        <w:rPr>
          <w:rFonts w:ascii="MCI Univers 55"/>
          <w:b/>
          <w:color w:val="004983"/>
          <w:spacing w:val="9"/>
          <w:sz w:val="15"/>
          <w:lang w:val="de-DE"/>
        </w:rPr>
        <w:t>F</w:t>
      </w:r>
      <w:r>
        <w:rPr>
          <w:rFonts w:ascii="MCI Univers 55"/>
          <w:b/>
          <w:color w:val="004983"/>
          <w:spacing w:val="9"/>
          <w:sz w:val="15"/>
          <w:lang w:val="de-DE"/>
        </w:rPr>
        <w:t>Ü</w:t>
      </w:r>
      <w:r>
        <w:rPr>
          <w:rFonts w:ascii="MCI Univers 55"/>
          <w:b/>
          <w:color w:val="004983"/>
          <w:spacing w:val="9"/>
          <w:sz w:val="15"/>
          <w:lang w:val="de-DE"/>
        </w:rPr>
        <w:t xml:space="preserve">R </w:t>
      </w:r>
      <w:proofErr w:type="gramStart"/>
      <w:r>
        <w:rPr>
          <w:rFonts w:ascii="MCI Univers 55"/>
          <w:b/>
          <w:color w:val="004983"/>
          <w:spacing w:val="9"/>
          <w:sz w:val="15"/>
          <w:lang w:val="de-DE"/>
        </w:rPr>
        <w:t>FORSCHUNTSTEILNEHMER:INNEN</w:t>
      </w:r>
      <w:proofErr w:type="gramEnd"/>
    </w:p>
    <w:p w14:paraId="4A58EA84" w14:textId="77777777" w:rsidR="00796E49" w:rsidRPr="00C360F0" w:rsidRDefault="00796E49" w:rsidP="00654408">
      <w:pPr>
        <w:jc w:val="both"/>
        <w:rPr>
          <w:rFonts w:ascii="MCI Univers 55" w:eastAsia="MCI Univers 55" w:hAnsi="MCI Univers 55" w:cs="MCI Univers 55"/>
          <w:b/>
          <w:bCs/>
          <w:sz w:val="14"/>
          <w:szCs w:val="14"/>
          <w:lang w:val="de-DE"/>
        </w:rPr>
      </w:pPr>
    </w:p>
    <w:p w14:paraId="50299DA6" w14:textId="77777777" w:rsidR="00796E49" w:rsidRPr="00C360F0" w:rsidRDefault="00796E49" w:rsidP="00654408">
      <w:pPr>
        <w:jc w:val="both"/>
        <w:rPr>
          <w:rFonts w:ascii="MCI Univers 55" w:eastAsia="MCI Univers 55" w:hAnsi="MCI Univers 55" w:cs="MCI Univers 55"/>
          <w:b/>
          <w:bCs/>
          <w:sz w:val="14"/>
          <w:szCs w:val="14"/>
          <w:lang w:val="de-DE"/>
        </w:rPr>
      </w:pPr>
    </w:p>
    <w:p w14:paraId="6791BF05" w14:textId="77777777" w:rsidR="00796E49" w:rsidRPr="00C360F0" w:rsidRDefault="00796E49" w:rsidP="00654408">
      <w:pPr>
        <w:spacing w:before="10"/>
        <w:jc w:val="both"/>
        <w:rPr>
          <w:rFonts w:ascii="MCI Univers 55" w:eastAsia="MCI Univers 55" w:hAnsi="MCI Univers 55" w:cs="MCI Univers 55"/>
          <w:b/>
          <w:bCs/>
          <w:sz w:val="12"/>
          <w:szCs w:val="12"/>
          <w:lang w:val="de-DE"/>
        </w:rPr>
      </w:pPr>
    </w:p>
    <w:p w14:paraId="07C6E904" w14:textId="77777777" w:rsidR="00C360F0" w:rsidRPr="00C360F0" w:rsidRDefault="00C360F0" w:rsidP="00C360F0">
      <w:pPr>
        <w:ind w:left="1701"/>
        <w:rPr>
          <w:b/>
          <w:bCs/>
          <w:lang w:val="de-DE"/>
        </w:rPr>
      </w:pPr>
      <w:r w:rsidRPr="00C360F0">
        <w:rPr>
          <w:b/>
          <w:bCs/>
          <w:lang w:val="de-DE"/>
        </w:rPr>
        <w:t>1) Titel des Forschungsprojekts:</w:t>
      </w:r>
    </w:p>
    <w:p w14:paraId="74E5F107" w14:textId="77777777" w:rsidR="00C360F0" w:rsidRPr="00C360F0" w:rsidRDefault="00C360F0" w:rsidP="00C360F0">
      <w:pPr>
        <w:ind w:left="1701"/>
        <w:rPr>
          <w:i/>
          <w:iCs/>
          <w:lang w:val="de-DE"/>
        </w:rPr>
      </w:pPr>
      <w:r w:rsidRPr="00C360F0">
        <w:rPr>
          <w:i/>
          <w:iCs/>
          <w:lang w:val="de-DE"/>
        </w:rPr>
        <w:t>[Titel des Forschungsprojekts hier einfügen]</w:t>
      </w:r>
    </w:p>
    <w:p w14:paraId="5F46AEC1" w14:textId="77777777" w:rsidR="00C360F0" w:rsidRDefault="00C360F0" w:rsidP="00C360F0">
      <w:pPr>
        <w:ind w:left="1701"/>
        <w:rPr>
          <w:b/>
          <w:bCs/>
          <w:lang w:val="de-DE"/>
        </w:rPr>
      </w:pPr>
    </w:p>
    <w:p w14:paraId="345C8AB0" w14:textId="411F0D1B" w:rsidR="00C360F0" w:rsidRPr="00C360F0" w:rsidRDefault="00C360F0" w:rsidP="00C360F0">
      <w:pPr>
        <w:ind w:left="1701"/>
        <w:rPr>
          <w:b/>
          <w:bCs/>
          <w:lang w:val="de-DE"/>
        </w:rPr>
      </w:pPr>
      <w:r w:rsidRPr="00C360F0">
        <w:rPr>
          <w:b/>
          <w:bCs/>
          <w:lang w:val="de-DE"/>
        </w:rPr>
        <w:t>2) Einladungsabsatz:</w:t>
      </w:r>
    </w:p>
    <w:p w14:paraId="5D414034" w14:textId="019E9044" w:rsidR="00C360F0" w:rsidRPr="00C360F0" w:rsidRDefault="00C360F0" w:rsidP="00C360F0">
      <w:pPr>
        <w:ind w:left="1701"/>
        <w:rPr>
          <w:lang w:val="de-DE"/>
        </w:rPr>
      </w:pPr>
      <w:r w:rsidRPr="00C360F0">
        <w:rPr>
          <w:lang w:val="de-DE"/>
        </w:rPr>
        <w:t>Mein Name ist [Name einfügen] und ich bin [akademisches Niveau „Master/Bachelor/</w:t>
      </w:r>
      <w:proofErr w:type="spellStart"/>
      <w:r w:rsidRPr="00C360F0">
        <w:rPr>
          <w:lang w:val="de-DE"/>
        </w:rPr>
        <w:t>Ph.D</w:t>
      </w:r>
      <w:proofErr w:type="spellEnd"/>
      <w:r w:rsidRPr="00C360F0">
        <w:rPr>
          <w:lang w:val="de-DE"/>
        </w:rPr>
        <w:t xml:space="preserve">.“ einfügen] </w:t>
      </w:r>
      <w:proofErr w:type="spellStart"/>
      <w:proofErr w:type="gramStart"/>
      <w:r w:rsidR="009131A4">
        <w:rPr>
          <w:lang w:val="de-DE"/>
        </w:rPr>
        <w:t>Studierende:r</w:t>
      </w:r>
      <w:proofErr w:type="spellEnd"/>
      <w:proofErr w:type="gramEnd"/>
      <w:r w:rsidRPr="00C360F0">
        <w:rPr>
          <w:lang w:val="de-DE"/>
        </w:rPr>
        <w:t xml:space="preserve"> im Studiengang [Studiengang einfügen] am MCI | Die Unternehmerische Hochschule®. Ich möchte Sie einladen, an einem Forschungsprojekt zum Thema [Projekttitel einfügen] teilzunehmen. </w:t>
      </w:r>
    </w:p>
    <w:p w14:paraId="2B48E28F" w14:textId="5EFC4AE3" w:rsidR="00C360F0" w:rsidRDefault="00C360F0" w:rsidP="00C360F0">
      <w:pPr>
        <w:ind w:left="1701"/>
        <w:rPr>
          <w:lang w:val="de-DE"/>
        </w:rPr>
      </w:pPr>
      <w:r w:rsidRPr="00C360F0">
        <w:rPr>
          <w:lang w:val="de-DE"/>
        </w:rPr>
        <w:t>Bevor Sie entscheiden, ob Sie teilnehmen möchten, ist es wichtig, dass Sie verstehen, warum das Forschungsprojekt durchgeführt wird und was eine Teilnahme für Sie bedeute</w:t>
      </w:r>
      <w:r w:rsidR="009131A4">
        <w:rPr>
          <w:lang w:val="de-DE"/>
        </w:rPr>
        <w:t>t</w:t>
      </w:r>
      <w:r w:rsidRPr="00C360F0">
        <w:rPr>
          <w:lang w:val="de-DE"/>
        </w:rPr>
        <w:t>. Bitte nehmen Sie sich Zeit, die folgenden Informationen sorgfältig zu lesen. Sprechen Sie mit anderen über das Forschungsprojekt, wenn Sie möchten. Kontaktieren Sie mich, wenn Ihnen etwas unklar ist oder wenn Sie weitere Informationen wünschen. Nehmen Sie sich Zeit, um zu entscheiden, ob Sie mitmachen möchten oder nicht.</w:t>
      </w:r>
    </w:p>
    <w:p w14:paraId="1C764C9F" w14:textId="77777777" w:rsidR="009131A4" w:rsidRPr="00C360F0" w:rsidRDefault="009131A4" w:rsidP="00C360F0">
      <w:pPr>
        <w:ind w:left="1701"/>
        <w:rPr>
          <w:lang w:val="de-DE"/>
        </w:rPr>
      </w:pPr>
    </w:p>
    <w:p w14:paraId="26284F5C" w14:textId="77777777" w:rsidR="00C360F0" w:rsidRPr="00C360F0" w:rsidRDefault="00C360F0" w:rsidP="00C360F0">
      <w:pPr>
        <w:ind w:left="1701"/>
        <w:rPr>
          <w:b/>
          <w:bCs/>
          <w:lang w:val="de-DE"/>
        </w:rPr>
      </w:pPr>
      <w:r w:rsidRPr="00C360F0">
        <w:rPr>
          <w:b/>
          <w:bCs/>
          <w:lang w:val="de-DE"/>
        </w:rPr>
        <w:t>3) Was ist das Ziel dieses Forschungsprojekts?</w:t>
      </w:r>
    </w:p>
    <w:p w14:paraId="737933DE" w14:textId="77777777" w:rsidR="00C360F0" w:rsidRPr="00C360F0" w:rsidRDefault="00C360F0" w:rsidP="00C360F0">
      <w:pPr>
        <w:ind w:left="1701"/>
        <w:rPr>
          <w:i/>
          <w:iCs/>
          <w:lang w:val="de-DE"/>
        </w:rPr>
      </w:pPr>
      <w:r w:rsidRPr="00C360F0">
        <w:rPr>
          <w:i/>
          <w:iCs/>
          <w:lang w:val="de-DE"/>
        </w:rPr>
        <w:t xml:space="preserve">[Fügen Sie einen kurzen Absatz über die allgemeinen Ziele des Forschungsprojekts ein]. </w:t>
      </w:r>
    </w:p>
    <w:p w14:paraId="0BC7B560" w14:textId="77777777" w:rsidR="00C360F0" w:rsidRPr="00C360F0" w:rsidRDefault="00C360F0" w:rsidP="00C360F0">
      <w:pPr>
        <w:ind w:left="1701"/>
        <w:rPr>
          <w:lang w:val="de-DE"/>
        </w:rPr>
      </w:pPr>
      <w:r w:rsidRPr="00C360F0">
        <w:rPr>
          <w:lang w:val="de-DE"/>
        </w:rPr>
        <w:t>Dieses Forschungsprojekt zielt darauf ab, ... zu erforschen.</w:t>
      </w:r>
    </w:p>
    <w:p w14:paraId="0785E2BE" w14:textId="77777777" w:rsidR="00C360F0" w:rsidRPr="00C360F0" w:rsidRDefault="00C360F0" w:rsidP="00C360F0">
      <w:pPr>
        <w:ind w:left="1701"/>
        <w:rPr>
          <w:lang w:val="de-DE"/>
        </w:rPr>
      </w:pPr>
      <w:r w:rsidRPr="00C360F0">
        <w:rPr>
          <w:lang w:val="de-DE"/>
        </w:rPr>
        <w:t>Ich beabsichtige, zu untersuchen / zu verstehen ...</w:t>
      </w:r>
    </w:p>
    <w:p w14:paraId="365855B6" w14:textId="77777777" w:rsidR="00C360F0" w:rsidRPr="00C360F0" w:rsidRDefault="00C360F0" w:rsidP="00C360F0">
      <w:pPr>
        <w:ind w:left="1701"/>
        <w:rPr>
          <w:lang w:val="de-DE"/>
        </w:rPr>
      </w:pPr>
      <w:r w:rsidRPr="00C360F0">
        <w:rPr>
          <w:lang w:val="de-DE"/>
        </w:rPr>
        <w:t xml:space="preserve">Die Ergebnisse werden ... informieren. </w:t>
      </w:r>
    </w:p>
    <w:p w14:paraId="75DCF3EA" w14:textId="77777777" w:rsidR="00C360F0" w:rsidRPr="00C360F0" w:rsidRDefault="00C360F0" w:rsidP="00C360F0">
      <w:pPr>
        <w:ind w:left="1701"/>
        <w:rPr>
          <w:lang w:val="de-DE"/>
        </w:rPr>
      </w:pPr>
      <w:r w:rsidRPr="00C360F0">
        <w:rPr>
          <w:lang w:val="de-DE"/>
        </w:rPr>
        <w:t xml:space="preserve">Die Ergebnisse werden als ... dienen. </w:t>
      </w:r>
    </w:p>
    <w:p w14:paraId="38865F2E" w14:textId="77777777" w:rsidR="00C360F0" w:rsidRPr="00C360F0" w:rsidRDefault="00C360F0" w:rsidP="00C360F0">
      <w:pPr>
        <w:ind w:left="1701"/>
        <w:rPr>
          <w:lang w:val="de-DE"/>
        </w:rPr>
      </w:pPr>
    </w:p>
    <w:p w14:paraId="15FE3544" w14:textId="77777777" w:rsidR="00C360F0" w:rsidRPr="00C360F0" w:rsidRDefault="00C360F0" w:rsidP="00C360F0">
      <w:pPr>
        <w:ind w:left="1701"/>
        <w:rPr>
          <w:b/>
          <w:bCs/>
          <w:lang w:val="de-DE"/>
        </w:rPr>
      </w:pPr>
      <w:r w:rsidRPr="00C360F0">
        <w:rPr>
          <w:b/>
          <w:bCs/>
          <w:lang w:val="de-DE"/>
        </w:rPr>
        <w:t>4) Warum werden gerade Sie gebeten, an dem Projekt teilzunehmen?</w:t>
      </w:r>
    </w:p>
    <w:p w14:paraId="544E251A" w14:textId="11DF6AE6" w:rsidR="00C360F0" w:rsidRPr="00C360F0" w:rsidRDefault="00C360F0" w:rsidP="00C360F0">
      <w:pPr>
        <w:ind w:left="1701"/>
        <w:rPr>
          <w:i/>
          <w:iCs/>
          <w:lang w:val="de-DE"/>
        </w:rPr>
      </w:pPr>
      <w:r w:rsidRPr="00C360F0">
        <w:rPr>
          <w:i/>
          <w:iCs/>
          <w:lang w:val="de-DE"/>
        </w:rPr>
        <w:t xml:space="preserve">[Fügen Sie ein paar Zeilen ein, die erklären, warum </w:t>
      </w:r>
      <w:proofErr w:type="spellStart"/>
      <w:proofErr w:type="gramStart"/>
      <w:r w:rsidRPr="00C360F0">
        <w:rPr>
          <w:i/>
          <w:iCs/>
          <w:lang w:val="de-DE"/>
        </w:rPr>
        <w:t>diese</w:t>
      </w:r>
      <w:r w:rsidR="009131A4">
        <w:rPr>
          <w:i/>
          <w:iCs/>
          <w:lang w:val="de-DE"/>
        </w:rPr>
        <w:t>:r</w:t>
      </w:r>
      <w:proofErr w:type="spellEnd"/>
      <w:proofErr w:type="gramEnd"/>
      <w:r w:rsidRPr="00C360F0">
        <w:rPr>
          <w:i/>
          <w:iCs/>
          <w:lang w:val="de-DE"/>
        </w:rPr>
        <w:t xml:space="preserve"> </w:t>
      </w:r>
      <w:proofErr w:type="spellStart"/>
      <w:r w:rsidRPr="00C360F0">
        <w:rPr>
          <w:i/>
          <w:iCs/>
          <w:lang w:val="de-DE"/>
        </w:rPr>
        <w:t>Teilnehmer:in</w:t>
      </w:r>
      <w:proofErr w:type="spellEnd"/>
      <w:r w:rsidRPr="00C360F0">
        <w:rPr>
          <w:i/>
          <w:iCs/>
          <w:lang w:val="de-DE"/>
        </w:rPr>
        <w:t xml:space="preserve"> angesprochen wurde] </w:t>
      </w:r>
    </w:p>
    <w:p w14:paraId="54F24783" w14:textId="77777777" w:rsidR="00C360F0" w:rsidRPr="00C360F0" w:rsidRDefault="00C360F0" w:rsidP="00C360F0">
      <w:pPr>
        <w:ind w:left="1701"/>
        <w:rPr>
          <w:lang w:val="de-DE"/>
        </w:rPr>
      </w:pPr>
      <w:r w:rsidRPr="00C360F0">
        <w:rPr>
          <w:lang w:val="de-DE"/>
        </w:rPr>
        <w:t>Ich habe mich an Sie gewandt, weil ...</w:t>
      </w:r>
    </w:p>
    <w:p w14:paraId="6DAE4A19" w14:textId="77777777" w:rsidR="00C360F0" w:rsidRPr="00C360F0" w:rsidRDefault="00C360F0" w:rsidP="00C360F0">
      <w:pPr>
        <w:ind w:left="1701"/>
        <w:rPr>
          <w:lang w:val="de-DE"/>
        </w:rPr>
      </w:pPr>
      <w:r w:rsidRPr="00C360F0">
        <w:rPr>
          <w:lang w:val="de-DE"/>
        </w:rPr>
        <w:t xml:space="preserve">Ich würde gerne Informationen von Ihnen und anderen Menschen wie Ihnen sammeln, die mir helfen, ... zu verstehen. </w:t>
      </w:r>
    </w:p>
    <w:p w14:paraId="525D954C" w14:textId="77777777" w:rsidR="00C360F0" w:rsidRPr="00C360F0" w:rsidRDefault="00C360F0" w:rsidP="00C360F0">
      <w:pPr>
        <w:ind w:left="1701"/>
        <w:rPr>
          <w:lang w:val="de-DE"/>
        </w:rPr>
      </w:pPr>
      <w:r w:rsidRPr="00C360F0">
        <w:rPr>
          <w:lang w:val="de-DE"/>
        </w:rPr>
        <w:t>Ich wäre Ihnen sehr dankbar, wenn Sie sich bereit erklären würden, an diesem Forschungsprojekt teilzunehmen...</w:t>
      </w:r>
    </w:p>
    <w:p w14:paraId="6B3553F5" w14:textId="77777777" w:rsidR="00C360F0" w:rsidRPr="00C360F0" w:rsidRDefault="00C360F0" w:rsidP="00C360F0">
      <w:pPr>
        <w:ind w:left="1701"/>
        <w:rPr>
          <w:lang w:val="de-DE"/>
        </w:rPr>
      </w:pPr>
    </w:p>
    <w:p w14:paraId="77E2C58D" w14:textId="77777777" w:rsidR="00C360F0" w:rsidRPr="00C360F0" w:rsidRDefault="00C360F0" w:rsidP="00C360F0">
      <w:pPr>
        <w:ind w:left="1701"/>
        <w:rPr>
          <w:b/>
          <w:bCs/>
          <w:lang w:val="de-DE"/>
        </w:rPr>
      </w:pPr>
      <w:r w:rsidRPr="00C360F0">
        <w:rPr>
          <w:b/>
          <w:bCs/>
          <w:lang w:val="de-DE"/>
        </w:rPr>
        <w:t>5) Was müssen Sie tun, wenn Sie sich bereit erklären, an dem Projekt teilzunehmen?</w:t>
      </w:r>
    </w:p>
    <w:p w14:paraId="51C1B3A0" w14:textId="77777777" w:rsidR="00C360F0" w:rsidRPr="00C360F0" w:rsidRDefault="00C360F0" w:rsidP="00C360F0">
      <w:pPr>
        <w:ind w:left="1701"/>
        <w:rPr>
          <w:i/>
          <w:iCs/>
          <w:lang w:val="de-DE"/>
        </w:rPr>
      </w:pPr>
      <w:r w:rsidRPr="00C360F0">
        <w:rPr>
          <w:i/>
          <w:iCs/>
          <w:lang w:val="de-DE"/>
        </w:rPr>
        <w:t>[Erklären Sie, wozu Sie die Person auffordern/einladen].</w:t>
      </w:r>
    </w:p>
    <w:p w14:paraId="0F14CF47" w14:textId="77777777" w:rsidR="00C360F0" w:rsidRPr="00C360F0" w:rsidRDefault="00C360F0" w:rsidP="00C360F0">
      <w:pPr>
        <w:ind w:left="1701"/>
        <w:rPr>
          <w:lang w:val="de-DE"/>
        </w:rPr>
      </w:pPr>
      <w:r w:rsidRPr="00C360F0">
        <w:rPr>
          <w:lang w:val="de-DE"/>
        </w:rPr>
        <w:t xml:space="preserve">Wenn Sie sich zur Teilnahme entschließen, würde dies bedeuten, dass Sie ... </w:t>
      </w:r>
    </w:p>
    <w:p w14:paraId="2C609B94" w14:textId="77777777" w:rsidR="00C360F0" w:rsidRPr="00C360F0" w:rsidRDefault="00C360F0" w:rsidP="00C360F0">
      <w:pPr>
        <w:ind w:left="1701"/>
        <w:rPr>
          <w:lang w:val="de-DE"/>
        </w:rPr>
      </w:pPr>
      <w:r w:rsidRPr="00C360F0">
        <w:rPr>
          <w:lang w:val="de-DE"/>
        </w:rPr>
        <w:t>Sie erhalten zum Zeitpunkt des Gesprächs eine Kopie der Kernfragen...</w:t>
      </w:r>
    </w:p>
    <w:p w14:paraId="113D4CDE" w14:textId="077A0C55" w:rsidR="00C360F0" w:rsidRPr="00C360F0" w:rsidRDefault="46CD01C3" w:rsidP="00C360F0">
      <w:pPr>
        <w:ind w:left="1701"/>
        <w:rPr>
          <w:lang w:val="de-DE"/>
        </w:rPr>
      </w:pPr>
      <w:r w:rsidRPr="77A912B3">
        <w:rPr>
          <w:lang w:val="de-DE"/>
        </w:rPr>
        <w:t>Das Interview wird mit einem Aufn</w:t>
      </w:r>
      <w:r w:rsidR="0938CF3F" w:rsidRPr="77A912B3">
        <w:rPr>
          <w:lang w:val="de-DE"/>
        </w:rPr>
        <w:t>a</w:t>
      </w:r>
      <w:r w:rsidRPr="77A912B3">
        <w:rPr>
          <w:lang w:val="de-DE"/>
        </w:rPr>
        <w:t xml:space="preserve">hmegerät (Smartphone / Laptop) mit Ton/Video </w:t>
      </w:r>
      <w:proofErr w:type="gramStart"/>
      <w:r w:rsidRPr="77A912B3">
        <w:rPr>
          <w:lang w:val="de-DE"/>
        </w:rPr>
        <w:t>aufgezeichnet....</w:t>
      </w:r>
      <w:proofErr w:type="gramEnd"/>
      <w:r w:rsidRPr="77A912B3">
        <w:rPr>
          <w:lang w:val="de-DE"/>
        </w:rPr>
        <w:t>.</w:t>
      </w:r>
    </w:p>
    <w:p w14:paraId="77BA9ACA" w14:textId="77777777" w:rsidR="00C360F0" w:rsidRPr="00C360F0" w:rsidRDefault="00C360F0" w:rsidP="00C360F0">
      <w:pPr>
        <w:ind w:left="1701"/>
        <w:rPr>
          <w:lang w:val="de-DE"/>
        </w:rPr>
      </w:pPr>
    </w:p>
    <w:p w14:paraId="4CD135C9" w14:textId="77777777" w:rsidR="00C360F0" w:rsidRPr="00C360F0" w:rsidRDefault="00C360F0" w:rsidP="00C360F0">
      <w:pPr>
        <w:ind w:left="1701"/>
        <w:rPr>
          <w:b/>
          <w:bCs/>
          <w:i/>
          <w:iCs/>
          <w:lang w:val="de-DE"/>
        </w:rPr>
      </w:pPr>
      <w:r w:rsidRPr="00C360F0">
        <w:rPr>
          <w:b/>
          <w:bCs/>
          <w:i/>
          <w:iCs/>
          <w:lang w:val="de-DE"/>
        </w:rPr>
        <w:t>Bei Fokusgruppen</w:t>
      </w:r>
    </w:p>
    <w:p w14:paraId="11094A59" w14:textId="6B5F6FB4" w:rsidR="00C360F0" w:rsidRDefault="00C360F0" w:rsidP="00C360F0">
      <w:pPr>
        <w:ind w:left="1701"/>
        <w:rPr>
          <w:i/>
          <w:iCs/>
          <w:lang w:val="de-DE"/>
        </w:rPr>
      </w:pPr>
      <w:r w:rsidRPr="00C360F0">
        <w:rPr>
          <w:i/>
          <w:iCs/>
          <w:lang w:val="de-DE"/>
        </w:rPr>
        <w:t xml:space="preserve">Bei Fokusgruppen können die einzelnen </w:t>
      </w:r>
      <w:proofErr w:type="spellStart"/>
      <w:proofErr w:type="gramStart"/>
      <w:r w:rsidRPr="00C360F0">
        <w:rPr>
          <w:i/>
          <w:iCs/>
          <w:lang w:val="de-DE"/>
        </w:rPr>
        <w:t>Teilnehmer:innen</w:t>
      </w:r>
      <w:proofErr w:type="spellEnd"/>
      <w:proofErr w:type="gramEnd"/>
      <w:r w:rsidRPr="00C360F0">
        <w:rPr>
          <w:i/>
          <w:iCs/>
          <w:lang w:val="de-DE"/>
        </w:rPr>
        <w:t xml:space="preserve"> gegenüber den anderen nicht anonym gehalten und somit keine vollständige Vertraulichkeit gewährleitstet werden.  Allerdings verpflichten sich die </w:t>
      </w:r>
      <w:proofErr w:type="spellStart"/>
      <w:proofErr w:type="gramStart"/>
      <w:r w:rsidRPr="00C360F0">
        <w:rPr>
          <w:i/>
          <w:iCs/>
          <w:lang w:val="de-DE"/>
        </w:rPr>
        <w:t>Teilnehmer:innen</w:t>
      </w:r>
      <w:proofErr w:type="spellEnd"/>
      <w:proofErr w:type="gramEnd"/>
      <w:r w:rsidRPr="00C360F0">
        <w:rPr>
          <w:i/>
          <w:iCs/>
          <w:lang w:val="de-DE"/>
        </w:rPr>
        <w:t xml:space="preserve"> durch Zustimmung zur Teilnahme an der Fokusgruppe, das in der Fokusgruppe Gesagte nicht an andere Personen außerhalb der Gruppe weiterzugeben.</w:t>
      </w:r>
    </w:p>
    <w:p w14:paraId="7B6935FF" w14:textId="77777777" w:rsidR="00C360F0" w:rsidRPr="00C360F0" w:rsidRDefault="00C360F0" w:rsidP="00C360F0">
      <w:pPr>
        <w:ind w:left="1701"/>
        <w:rPr>
          <w:i/>
          <w:iCs/>
          <w:lang w:val="de-DE"/>
        </w:rPr>
      </w:pPr>
    </w:p>
    <w:p w14:paraId="2C75E225" w14:textId="77777777" w:rsidR="00C360F0" w:rsidRPr="00C360F0" w:rsidRDefault="00C360F0" w:rsidP="00C360F0">
      <w:pPr>
        <w:ind w:left="1701"/>
        <w:rPr>
          <w:b/>
          <w:bCs/>
          <w:i/>
          <w:iCs/>
          <w:lang w:val="de-DE"/>
        </w:rPr>
      </w:pPr>
    </w:p>
    <w:p w14:paraId="4171668E" w14:textId="3F2E410A" w:rsidR="00C360F0" w:rsidRPr="00C360F0" w:rsidRDefault="00C360F0" w:rsidP="00C360F0">
      <w:pPr>
        <w:ind w:left="1701"/>
        <w:rPr>
          <w:b/>
          <w:bCs/>
          <w:lang w:val="de-DE"/>
        </w:rPr>
      </w:pPr>
      <w:r w:rsidRPr="00C360F0">
        <w:rPr>
          <w:b/>
          <w:bCs/>
          <w:lang w:val="de-DE"/>
        </w:rPr>
        <w:t>6) Wie viel Zeit wird Ihre Teilnahme in Anspruch nehmen?</w:t>
      </w:r>
    </w:p>
    <w:p w14:paraId="36782982" w14:textId="77777777" w:rsidR="00C360F0" w:rsidRPr="00C360F0" w:rsidRDefault="00C360F0" w:rsidP="00C360F0">
      <w:pPr>
        <w:ind w:left="1701"/>
        <w:rPr>
          <w:lang w:val="de-DE"/>
        </w:rPr>
      </w:pPr>
      <w:r w:rsidRPr="00C360F0">
        <w:rPr>
          <w:lang w:val="de-DE"/>
        </w:rPr>
        <w:t>[Geben Sie hier eine Schätzung des erforderlichen Zeitaufwands an]</w:t>
      </w:r>
    </w:p>
    <w:p w14:paraId="3ADD247D" w14:textId="77777777" w:rsidR="00C360F0" w:rsidRPr="00C360F0" w:rsidRDefault="00C360F0" w:rsidP="00C360F0">
      <w:pPr>
        <w:ind w:left="1701"/>
        <w:rPr>
          <w:b/>
          <w:bCs/>
          <w:lang w:val="de-DE"/>
        </w:rPr>
      </w:pPr>
    </w:p>
    <w:p w14:paraId="50CD9518" w14:textId="77777777" w:rsidR="00C360F0" w:rsidRPr="00C360F0" w:rsidRDefault="00C360F0" w:rsidP="00C360F0">
      <w:pPr>
        <w:ind w:left="1701"/>
        <w:rPr>
          <w:b/>
          <w:bCs/>
          <w:lang w:val="de-DE"/>
        </w:rPr>
      </w:pPr>
      <w:r w:rsidRPr="00C360F0">
        <w:rPr>
          <w:b/>
          <w:bCs/>
          <w:lang w:val="de-DE"/>
        </w:rPr>
        <w:t>7) Was ist, wenn Sie nicht teilnehmen möchten oder Ihre Meinung ändern?</w:t>
      </w:r>
    </w:p>
    <w:p w14:paraId="79DD90B5" w14:textId="77777777" w:rsidR="00C360F0" w:rsidRPr="00C360F0" w:rsidRDefault="00C360F0" w:rsidP="00C360F0">
      <w:pPr>
        <w:ind w:left="1701"/>
        <w:rPr>
          <w:i/>
          <w:iCs/>
          <w:lang w:val="de-DE"/>
        </w:rPr>
      </w:pPr>
      <w:r w:rsidRPr="00C360F0">
        <w:rPr>
          <w:i/>
          <w:iCs/>
          <w:lang w:val="de-DE"/>
        </w:rPr>
        <w:t xml:space="preserve">[Fügen Sie hier eine Erklärung zur freiwilligen Teilnahme und zu den Rechten der </w:t>
      </w:r>
      <w:proofErr w:type="spellStart"/>
      <w:proofErr w:type="gramStart"/>
      <w:r w:rsidRPr="00C360F0">
        <w:rPr>
          <w:i/>
          <w:iCs/>
          <w:lang w:val="de-DE"/>
        </w:rPr>
        <w:t>Teilnehmer:innen</w:t>
      </w:r>
      <w:proofErr w:type="spellEnd"/>
      <w:proofErr w:type="gramEnd"/>
      <w:r w:rsidRPr="00C360F0">
        <w:rPr>
          <w:i/>
          <w:iCs/>
          <w:lang w:val="de-DE"/>
        </w:rPr>
        <w:t>]</w:t>
      </w:r>
    </w:p>
    <w:p w14:paraId="44056B89" w14:textId="4E151963" w:rsidR="00C360F0" w:rsidRPr="00C360F0" w:rsidRDefault="00C360F0" w:rsidP="00C360F0">
      <w:pPr>
        <w:ind w:left="1701"/>
        <w:rPr>
          <w:lang w:val="de-DE"/>
        </w:rPr>
      </w:pPr>
      <w:r w:rsidRPr="00C360F0">
        <w:rPr>
          <w:lang w:val="de-DE"/>
        </w:rPr>
        <w:t xml:space="preserve">Die Teilnahme am Forschungsprojekt ist völlig freiwillig. Wenn Sie nicht mitmachen möchten, ist das kein Problem. Wenn Sie Ihre Meinung ändern, nachdem Sie der Teilnahme zugestimmt haben, ist das </w:t>
      </w:r>
      <w:r w:rsidR="009131A4">
        <w:rPr>
          <w:lang w:val="de-DE"/>
        </w:rPr>
        <w:t xml:space="preserve">ebenfalls </w:t>
      </w:r>
      <w:r w:rsidRPr="00C360F0">
        <w:rPr>
          <w:lang w:val="de-DE"/>
        </w:rPr>
        <w:t xml:space="preserve">in Ordnung. Bitte lassen Sie es mich wissen, falls Sie diese Entscheidung getroffen haben. Wenn Sie während des Interviews aufhören möchten, ist das auch kein Problem. </w:t>
      </w:r>
      <w:r w:rsidR="009131A4">
        <w:rPr>
          <w:lang w:val="de-DE"/>
        </w:rPr>
        <w:t>Sobald</w:t>
      </w:r>
      <w:r w:rsidRPr="00C360F0">
        <w:rPr>
          <w:lang w:val="de-DE"/>
        </w:rPr>
        <w:t xml:space="preserve"> Sie dies mit</w:t>
      </w:r>
      <w:r w:rsidR="009131A4">
        <w:rPr>
          <w:lang w:val="de-DE"/>
        </w:rPr>
        <w:t>teilen</w:t>
      </w:r>
      <w:r w:rsidRPr="00C360F0">
        <w:rPr>
          <w:lang w:val="de-DE"/>
        </w:rPr>
        <w:t xml:space="preserve">, </w:t>
      </w:r>
      <w:r w:rsidR="009131A4">
        <w:rPr>
          <w:lang w:val="de-DE"/>
        </w:rPr>
        <w:t>wird</w:t>
      </w:r>
      <w:r w:rsidRPr="00C360F0">
        <w:rPr>
          <w:lang w:val="de-DE"/>
        </w:rPr>
        <w:t xml:space="preserve"> das Interview </w:t>
      </w:r>
      <w:r w:rsidR="009131A4">
        <w:rPr>
          <w:lang w:val="de-DE"/>
        </w:rPr>
        <w:t>augenblicklich</w:t>
      </w:r>
      <w:r w:rsidRPr="00C360F0">
        <w:rPr>
          <w:lang w:val="de-DE"/>
        </w:rPr>
        <w:t xml:space="preserve"> abgebrochen, und Ihre Daten werden nicht für das Forschungsprojekt verwendet.</w:t>
      </w:r>
    </w:p>
    <w:p w14:paraId="1EFB434F" w14:textId="10172E29" w:rsidR="00C360F0" w:rsidRPr="00C360F0" w:rsidRDefault="00C360F0" w:rsidP="00C360F0">
      <w:pPr>
        <w:ind w:left="1701"/>
        <w:rPr>
          <w:lang w:val="de-DE"/>
        </w:rPr>
      </w:pPr>
      <w:r w:rsidRPr="00C360F0">
        <w:rPr>
          <w:lang w:val="de-DE"/>
        </w:rPr>
        <w:t xml:space="preserve">Sie können </w:t>
      </w:r>
      <w:r w:rsidR="009131A4">
        <w:rPr>
          <w:lang w:val="de-DE"/>
        </w:rPr>
        <w:t>ebenso</w:t>
      </w:r>
      <w:r w:rsidRPr="00C360F0">
        <w:rPr>
          <w:lang w:val="de-DE"/>
        </w:rPr>
        <w:t xml:space="preserve"> nach dem Interview entscheiden, dass Sie mit der Verwendung Ihrer Daten nicht mehr einverstanden sind. Wenn Sie sich nach dem Forschungsprojekt zurückziehen und den/der Forschenden innerhalb von [Zeitraum einfügen, z. B. zwei Wochen] nach dem Interview kontaktieren, werden Ihre Daten vernichtet und nicht verwendet. Nach diesem Zeitpunkt hat die Auswertung der Daten begonnen und Ihre Daten verbleiben im Forschungsprojekt.</w:t>
      </w:r>
    </w:p>
    <w:p w14:paraId="2851EDB1" w14:textId="44FB0791" w:rsidR="00C360F0" w:rsidRPr="00C360F0" w:rsidRDefault="00C360F0" w:rsidP="00C360F0">
      <w:pPr>
        <w:ind w:left="1701"/>
        <w:rPr>
          <w:lang w:val="de-DE"/>
        </w:rPr>
      </w:pPr>
      <w:r w:rsidRPr="00C360F0">
        <w:rPr>
          <w:lang w:val="de-DE"/>
        </w:rPr>
        <w:t xml:space="preserve">Wenn Sie sich entscheiden, nicht teilzunehmen, Ihre Meinung zu ändern oder aus dem Forschungsprojekt auszusteigen, </w:t>
      </w:r>
      <w:r w:rsidR="009131A4" w:rsidRPr="00C360F0">
        <w:rPr>
          <w:lang w:val="de-DE"/>
        </w:rPr>
        <w:t xml:space="preserve">entstehen </w:t>
      </w:r>
      <w:r w:rsidRPr="00C360F0">
        <w:rPr>
          <w:lang w:val="de-DE"/>
        </w:rPr>
        <w:t>Ihnen keinerlei Nachteile.</w:t>
      </w:r>
    </w:p>
    <w:p w14:paraId="6A18576B" w14:textId="77777777" w:rsidR="00C360F0" w:rsidRPr="00C360F0" w:rsidRDefault="00C360F0" w:rsidP="00C360F0">
      <w:pPr>
        <w:ind w:left="1701"/>
        <w:rPr>
          <w:b/>
          <w:bCs/>
          <w:lang w:val="de-DE"/>
        </w:rPr>
      </w:pPr>
    </w:p>
    <w:p w14:paraId="42DEA5F2" w14:textId="77777777" w:rsidR="00C360F0" w:rsidRPr="00C360F0" w:rsidRDefault="00C360F0" w:rsidP="00C360F0">
      <w:pPr>
        <w:ind w:left="1701"/>
        <w:rPr>
          <w:b/>
          <w:bCs/>
          <w:lang w:val="de-DE"/>
        </w:rPr>
      </w:pPr>
      <w:r w:rsidRPr="00C360F0">
        <w:rPr>
          <w:b/>
          <w:bCs/>
          <w:lang w:val="de-DE"/>
        </w:rPr>
        <w:t>8) Was sind die Vorteile und/oder Nachteile der Teilnahme?</w:t>
      </w:r>
    </w:p>
    <w:p w14:paraId="72911B57" w14:textId="77777777" w:rsidR="00C360F0" w:rsidRPr="00C360F0" w:rsidRDefault="00C360F0" w:rsidP="00C360F0">
      <w:pPr>
        <w:ind w:left="1701"/>
        <w:rPr>
          <w:i/>
          <w:iCs/>
          <w:lang w:val="de-DE"/>
        </w:rPr>
      </w:pPr>
      <w:r w:rsidRPr="00C360F0">
        <w:rPr>
          <w:i/>
          <w:iCs/>
          <w:lang w:val="de-DE"/>
        </w:rPr>
        <w:t xml:space="preserve">[Fügen Sie einen kurzen Absatz über mögliche Vor- oder Nachteile ein. Nachstehend finden Sie einige Beispiele, die Sie jedoch an Ihr spezielles Forschungsprojekt anpassen müssen] </w:t>
      </w:r>
    </w:p>
    <w:p w14:paraId="43D2BE0F" w14:textId="77777777" w:rsidR="00C360F0" w:rsidRPr="00C360F0" w:rsidRDefault="00C360F0" w:rsidP="00C360F0">
      <w:pPr>
        <w:ind w:left="1701"/>
        <w:rPr>
          <w:lang w:val="de-DE"/>
        </w:rPr>
      </w:pPr>
      <w:r w:rsidRPr="00C360F0">
        <w:rPr>
          <w:lang w:val="de-DE"/>
        </w:rPr>
        <w:t>Beispiele für Vorteile:</w:t>
      </w:r>
    </w:p>
    <w:p w14:paraId="06D21D32" w14:textId="77777777" w:rsidR="00C360F0" w:rsidRPr="00C360F0" w:rsidRDefault="00C360F0" w:rsidP="009131A4">
      <w:pPr>
        <w:ind w:left="2160"/>
        <w:rPr>
          <w:lang w:val="de-DE"/>
        </w:rPr>
      </w:pPr>
      <w:r w:rsidRPr="00C360F0">
        <w:rPr>
          <w:lang w:val="de-DE"/>
        </w:rPr>
        <w:t>- Die Teilnahme an einem Interview kann die Möglichkeit bieten, ein Thema mit dem/der Forschenden eingehend zu erörtern. Sie werden gebeten, Ihre Sichtweisen und Erfahrungen mitzuteilen und tragen dazu bei, neues Wissen zu schaffen.</w:t>
      </w:r>
    </w:p>
    <w:p w14:paraId="45B6AF2D" w14:textId="77777777" w:rsidR="00C360F0" w:rsidRPr="00C360F0" w:rsidRDefault="00C360F0" w:rsidP="009131A4">
      <w:pPr>
        <w:ind w:left="2160"/>
        <w:rPr>
          <w:lang w:val="de-DE"/>
        </w:rPr>
      </w:pPr>
      <w:r w:rsidRPr="00C360F0">
        <w:rPr>
          <w:lang w:val="de-DE"/>
        </w:rPr>
        <w:t>- Sie haben die Möglichkeit, Ihren eigenen Standpunkt darzulegen, und Ihre Stimme wird als wichtiger Aspekt des Forschungsprojekts gehört.</w:t>
      </w:r>
    </w:p>
    <w:p w14:paraId="0C6B2B0A" w14:textId="77777777" w:rsidR="00C360F0" w:rsidRPr="00C360F0" w:rsidRDefault="00C360F0" w:rsidP="009131A4">
      <w:pPr>
        <w:ind w:left="2160"/>
        <w:rPr>
          <w:lang w:val="de-DE"/>
        </w:rPr>
      </w:pPr>
      <w:r w:rsidRPr="00C360F0">
        <w:rPr>
          <w:lang w:val="de-DE"/>
        </w:rPr>
        <w:t>- Sie werden die Möglichkeit haben, nach Abschluss des Projekts Zugang zu den Forschungsergebnissen zu erhalten.</w:t>
      </w:r>
    </w:p>
    <w:p w14:paraId="065EE25F" w14:textId="77777777" w:rsidR="00C360F0" w:rsidRPr="00C360F0" w:rsidRDefault="00C360F0" w:rsidP="009131A4">
      <w:pPr>
        <w:ind w:left="1701"/>
        <w:rPr>
          <w:lang w:val="de-DE"/>
        </w:rPr>
      </w:pPr>
      <w:r w:rsidRPr="00C360F0">
        <w:rPr>
          <w:lang w:val="de-DE"/>
        </w:rPr>
        <w:t>Beispiele für Nachteile:</w:t>
      </w:r>
    </w:p>
    <w:p w14:paraId="011F11C9" w14:textId="77777777" w:rsidR="00C360F0" w:rsidRPr="00C360F0" w:rsidRDefault="00C360F0" w:rsidP="009131A4">
      <w:pPr>
        <w:ind w:left="2160"/>
        <w:rPr>
          <w:lang w:val="de-DE"/>
        </w:rPr>
      </w:pPr>
      <w:r w:rsidRPr="00C360F0">
        <w:rPr>
          <w:lang w:val="de-DE"/>
        </w:rPr>
        <w:t xml:space="preserve">- Die Teilnahme an einem Interview erfordert einen gewissen Zeitaufwand Ihrerseits. </w:t>
      </w:r>
    </w:p>
    <w:p w14:paraId="1FF9F322" w14:textId="77777777" w:rsidR="00C360F0" w:rsidRPr="00C360F0" w:rsidRDefault="00C360F0" w:rsidP="009131A4">
      <w:pPr>
        <w:ind w:left="2160"/>
        <w:rPr>
          <w:lang w:val="de-DE"/>
        </w:rPr>
      </w:pPr>
      <w:r w:rsidRPr="00C360F0">
        <w:rPr>
          <w:lang w:val="de-DE"/>
        </w:rPr>
        <w:t xml:space="preserve">- Sie werden möglicherweise zu sensiblen oder persönlichen Themen befragt, die Sie emotional belasten könnten. </w:t>
      </w:r>
    </w:p>
    <w:p w14:paraId="52F13226" w14:textId="77777777" w:rsidR="00C360F0" w:rsidRPr="00C360F0" w:rsidRDefault="00C360F0" w:rsidP="00C360F0">
      <w:pPr>
        <w:ind w:left="1701"/>
        <w:rPr>
          <w:b/>
          <w:bCs/>
          <w:lang w:val="de-DE"/>
        </w:rPr>
      </w:pPr>
    </w:p>
    <w:p w14:paraId="0A1DB622" w14:textId="77777777" w:rsidR="00C360F0" w:rsidRPr="00C360F0" w:rsidRDefault="00C360F0" w:rsidP="00C360F0">
      <w:pPr>
        <w:ind w:left="1701"/>
        <w:rPr>
          <w:b/>
          <w:bCs/>
          <w:lang w:val="de-DE"/>
        </w:rPr>
      </w:pPr>
      <w:r w:rsidRPr="00C360F0">
        <w:rPr>
          <w:b/>
          <w:bCs/>
          <w:lang w:val="de-DE"/>
        </w:rPr>
        <w:t>9) Wie werden Ihre Daten gespeichert und wer hat Zugang zu ihnen?</w:t>
      </w:r>
    </w:p>
    <w:p w14:paraId="30E0FBBD" w14:textId="7604C510" w:rsidR="00C360F0" w:rsidRPr="00C360F0" w:rsidRDefault="00C360F0" w:rsidP="00C360F0">
      <w:pPr>
        <w:ind w:left="1701"/>
        <w:rPr>
          <w:i/>
          <w:iCs/>
          <w:lang w:val="de-DE"/>
        </w:rPr>
      </w:pPr>
      <w:r w:rsidRPr="00C360F0">
        <w:rPr>
          <w:i/>
          <w:iCs/>
          <w:lang w:val="de-DE"/>
        </w:rPr>
        <w:t xml:space="preserve">[Erläutern Sie, wie Sie die Daten der </w:t>
      </w:r>
      <w:proofErr w:type="spellStart"/>
      <w:proofErr w:type="gramStart"/>
      <w:r w:rsidRPr="00C360F0">
        <w:rPr>
          <w:i/>
          <w:iCs/>
          <w:lang w:val="de-DE"/>
        </w:rPr>
        <w:t>Teilnehmer</w:t>
      </w:r>
      <w:r w:rsidR="009131A4">
        <w:rPr>
          <w:i/>
          <w:iCs/>
          <w:lang w:val="de-DE"/>
        </w:rPr>
        <w:t>:innen</w:t>
      </w:r>
      <w:proofErr w:type="spellEnd"/>
      <w:proofErr w:type="gramEnd"/>
      <w:r w:rsidRPr="00C360F0">
        <w:rPr>
          <w:i/>
          <w:iCs/>
          <w:lang w:val="de-DE"/>
        </w:rPr>
        <w:t xml:space="preserve"> speichern, verwalten und sicher aufbewahren werden]</w:t>
      </w:r>
    </w:p>
    <w:p w14:paraId="42263CC7" w14:textId="33B16DBF" w:rsidR="00C360F0" w:rsidRPr="00C360F0" w:rsidRDefault="46CD01C3" w:rsidP="00C360F0">
      <w:pPr>
        <w:ind w:left="1701"/>
        <w:rPr>
          <w:lang w:val="de-DE"/>
        </w:rPr>
      </w:pPr>
      <w:r w:rsidRPr="46CD01C3">
        <w:rPr>
          <w:lang w:val="de-DE"/>
        </w:rPr>
        <w:t xml:space="preserve">Alle Rohdaten und persönlichen Informationen, die von Ihnen gesammelt werden, werden auf einem passwortgeschützten Computer des/r Forschenden gespeichert und sind nur für den/die Forschende selbst und die Betreuungspersonen zugänglich. Wenn das Interview online durchgeführt wird, wird es mit einer Videokonferenzsoftware [Name der Software einfügen] aufgezeichnet. Die Aufzeichnung wird unmittelbar nach dem Gespräch auf eine Festplatte heruntergeladen und von der Videokonferenzplattform gelöscht. Bei persönlichen Gesprächen wird das Interview mit dem mobilen Endgerät des/r Forschenden aufgezeichnet, wobei die Audiodatei unmittelbar nach dem Gespräch auf eine Festplatte heruntergeladen und vom mobilen Endgerät gelöscht wird. </w:t>
      </w:r>
    </w:p>
    <w:p w14:paraId="4357DA9B" w14:textId="77777777" w:rsidR="00C360F0" w:rsidRDefault="00C360F0" w:rsidP="00C360F0">
      <w:pPr>
        <w:ind w:left="1701"/>
        <w:rPr>
          <w:lang w:val="de-DE"/>
        </w:rPr>
      </w:pPr>
    </w:p>
    <w:p w14:paraId="4FF68432" w14:textId="235EDAE1" w:rsidR="00C360F0" w:rsidRPr="00C360F0" w:rsidRDefault="46CD01C3" w:rsidP="00C360F0">
      <w:pPr>
        <w:ind w:left="1701"/>
        <w:rPr>
          <w:lang w:val="de-DE"/>
        </w:rPr>
      </w:pPr>
      <w:r w:rsidRPr="77A912B3">
        <w:rPr>
          <w:lang w:val="de-DE"/>
        </w:rPr>
        <w:t xml:space="preserve">Die Daten werden während der Transkription anonymisiert und die Audio-/Videodateien werden mindestens bis zu vier Wochen nach Abschluss des Studiums aufbewahrt und sind auf Rückfrage für die Betreuungsperson zugänglich.  Die Transkriptionen werden nicht mit Namen oder anderen identifizierenden Informationen gespeichert. Für die Transkription können KI-gestützte Tools verwendet werden. Die Abschriften sind für den/die Forschenden, den/die </w:t>
      </w:r>
      <w:proofErr w:type="spellStart"/>
      <w:r w:rsidRPr="77A912B3">
        <w:rPr>
          <w:lang w:val="de-DE"/>
        </w:rPr>
        <w:t>Betreuer:in</w:t>
      </w:r>
      <w:proofErr w:type="spellEnd"/>
      <w:r w:rsidRPr="77A912B3">
        <w:rPr>
          <w:lang w:val="de-DE"/>
        </w:rPr>
        <w:t xml:space="preserve"> und andere Mitarbeitende des MCI, die für die Auswertung des Forschungsprojekts und/oder die Verwaltung der Daten zuständig sind, zugänglich. </w:t>
      </w:r>
      <w:bookmarkStart w:id="0" w:name="_GoBack"/>
      <w:bookmarkEnd w:id="0"/>
    </w:p>
    <w:p w14:paraId="4A6623E8" w14:textId="25BDB27B" w:rsidR="46CD01C3" w:rsidRDefault="46CD01C3" w:rsidP="46CD01C3">
      <w:pPr>
        <w:ind w:left="1701"/>
        <w:rPr>
          <w:lang w:val="de-DE"/>
        </w:rPr>
      </w:pPr>
      <w:r w:rsidRPr="569E37C5">
        <w:rPr>
          <w:lang w:val="de-DE"/>
        </w:rPr>
        <w:lastRenderedPageBreak/>
        <w:t xml:space="preserve">Auch die Analyse der anonymisierten Transkripte kann unter Zuhilfenahme von KI-Tools vorgenommen werden (z.B. in </w:t>
      </w:r>
      <w:proofErr w:type="spellStart"/>
      <w:r w:rsidRPr="569E37C5">
        <w:rPr>
          <w:lang w:val="de-DE"/>
        </w:rPr>
        <w:t>MaxQDA</w:t>
      </w:r>
      <w:proofErr w:type="spellEnd"/>
      <w:r w:rsidRPr="569E37C5">
        <w:rPr>
          <w:lang w:val="de-DE"/>
        </w:rPr>
        <w:t xml:space="preserve"> integrierte KI-Funktionen). </w:t>
      </w:r>
    </w:p>
    <w:p w14:paraId="31828EF7" w14:textId="77777777" w:rsidR="00C360F0" w:rsidRDefault="00C360F0" w:rsidP="00C360F0">
      <w:pPr>
        <w:ind w:left="1701"/>
        <w:rPr>
          <w:lang w:val="de-DE"/>
        </w:rPr>
      </w:pPr>
    </w:p>
    <w:p w14:paraId="3F3A4D34" w14:textId="745CE32A" w:rsidR="00C360F0" w:rsidRPr="00C360F0" w:rsidRDefault="00C360F0" w:rsidP="00C360F0">
      <w:pPr>
        <w:ind w:left="1701"/>
        <w:rPr>
          <w:lang w:val="de-DE"/>
        </w:rPr>
      </w:pPr>
      <w:r w:rsidRPr="77A912B3">
        <w:rPr>
          <w:lang w:val="de-DE"/>
        </w:rPr>
        <w:t>Alle im Rahmen des Projekts generierten Informationen werden in Übereinstimmung mit den Anforderungen der Datenschutz</w:t>
      </w:r>
      <w:r w:rsidR="009131A4" w:rsidRPr="77A912B3">
        <w:rPr>
          <w:lang w:val="de-DE"/>
        </w:rPr>
        <w:t>grund</w:t>
      </w:r>
      <w:r w:rsidRPr="77A912B3">
        <w:rPr>
          <w:lang w:val="de-DE"/>
        </w:rPr>
        <w:t xml:space="preserve">verordnung (DSGVO) und den Anforderungen der Ethikkommission des MCI gespeichert. In Veröffentlichungen oder Präsentationen, die aus diesem Projekt hervorgehen, werden Sie nicht namentlich genannt, sondern es werden Pseudonyme verwendet. </w:t>
      </w:r>
    </w:p>
    <w:p w14:paraId="07EDE851" w14:textId="54F408EF" w:rsidR="77A912B3" w:rsidRDefault="77A912B3" w:rsidP="77A912B3">
      <w:pPr>
        <w:ind w:left="1701"/>
        <w:rPr>
          <w:lang w:val="de-DE"/>
        </w:rPr>
      </w:pPr>
    </w:p>
    <w:p w14:paraId="7086AA0C" w14:textId="309B1395" w:rsidR="3253CE25" w:rsidRPr="00D0241D" w:rsidRDefault="3253CE25" w:rsidP="77A912B3">
      <w:pPr>
        <w:ind w:left="1701"/>
        <w:rPr>
          <w:lang w:val="de-DE"/>
        </w:rPr>
      </w:pPr>
      <w:r w:rsidRPr="77A912B3">
        <w:rPr>
          <w:rFonts w:ascii="Calibri" w:eastAsia="Calibri" w:hAnsi="Calibri" w:cs="Calibri"/>
          <w:lang w:val="de-DE"/>
        </w:rPr>
        <w:t xml:space="preserve">Als </w:t>
      </w:r>
      <w:proofErr w:type="spellStart"/>
      <w:r w:rsidRPr="77A912B3">
        <w:rPr>
          <w:rFonts w:ascii="Calibri" w:eastAsia="Calibri" w:hAnsi="Calibri" w:cs="Calibri"/>
          <w:lang w:val="de-DE"/>
        </w:rPr>
        <w:t>Forschungsteilnehmer:in</w:t>
      </w:r>
      <w:proofErr w:type="spellEnd"/>
      <w:r w:rsidRPr="77A912B3">
        <w:rPr>
          <w:rFonts w:ascii="Calibri" w:eastAsia="Calibri" w:hAnsi="Calibri" w:cs="Calibri"/>
          <w:lang w:val="de-DE"/>
        </w:rPr>
        <w:t xml:space="preserve"> haben Sie das Recht, eine Kopie der Transkription Ihres Interviews zu erhalten und nach Abschluss der Studie Einsicht in die Ergebnisse zu nehmen. Wenn Sie dies wünschen, melden Sie sich bitte unter [Kontaktadresse].</w:t>
      </w:r>
    </w:p>
    <w:p w14:paraId="3AB091F7" w14:textId="77777777" w:rsidR="00C360F0" w:rsidRPr="00C360F0" w:rsidRDefault="00C360F0" w:rsidP="00C360F0">
      <w:pPr>
        <w:ind w:left="1701"/>
        <w:rPr>
          <w:b/>
          <w:bCs/>
          <w:lang w:val="de-DE"/>
        </w:rPr>
      </w:pPr>
    </w:p>
    <w:p w14:paraId="22DC94E9" w14:textId="77777777" w:rsidR="00C360F0" w:rsidRPr="00C360F0" w:rsidRDefault="00C360F0" w:rsidP="00C360F0">
      <w:pPr>
        <w:ind w:left="1701"/>
        <w:rPr>
          <w:b/>
          <w:bCs/>
          <w:lang w:val="de-DE"/>
        </w:rPr>
      </w:pPr>
      <w:r w:rsidRPr="00C360F0">
        <w:rPr>
          <w:b/>
          <w:bCs/>
          <w:lang w:val="de-DE"/>
        </w:rPr>
        <w:t>10) Wie geht es jetzt weiter?</w:t>
      </w:r>
    </w:p>
    <w:p w14:paraId="034982DE" w14:textId="77777777" w:rsidR="00C360F0" w:rsidRPr="00C360F0" w:rsidRDefault="00C360F0" w:rsidP="00C360F0">
      <w:pPr>
        <w:ind w:left="1701"/>
        <w:rPr>
          <w:i/>
          <w:iCs/>
          <w:lang w:val="de-DE"/>
        </w:rPr>
      </w:pPr>
      <w:r w:rsidRPr="00C360F0">
        <w:rPr>
          <w:i/>
          <w:iCs/>
          <w:lang w:val="de-DE"/>
        </w:rPr>
        <w:t xml:space="preserve">[Teilen Sie den </w:t>
      </w:r>
      <w:proofErr w:type="spellStart"/>
      <w:proofErr w:type="gramStart"/>
      <w:r w:rsidRPr="00C360F0">
        <w:rPr>
          <w:i/>
          <w:iCs/>
          <w:lang w:val="de-DE"/>
        </w:rPr>
        <w:t>Teilnehmer:innen</w:t>
      </w:r>
      <w:proofErr w:type="spellEnd"/>
      <w:proofErr w:type="gramEnd"/>
      <w:r w:rsidRPr="00C360F0">
        <w:rPr>
          <w:i/>
          <w:iCs/>
          <w:lang w:val="de-DE"/>
        </w:rPr>
        <w:t xml:space="preserve"> mit, was sie tun müssen, wenn sie mit der Teilnahme einverstanden sind]</w:t>
      </w:r>
    </w:p>
    <w:p w14:paraId="362E386B" w14:textId="5F966B34" w:rsidR="00C360F0" w:rsidRPr="00C360F0" w:rsidRDefault="00C360F0" w:rsidP="00C360F0">
      <w:pPr>
        <w:ind w:left="1701"/>
        <w:rPr>
          <w:lang w:val="de-DE"/>
        </w:rPr>
      </w:pPr>
      <w:r w:rsidRPr="00C360F0">
        <w:rPr>
          <w:lang w:val="de-DE"/>
        </w:rPr>
        <w:t xml:space="preserve">Bitte vergewissern Sie sich, dass Sie dieses Dokument vollständig gelesen haben und sicher sind, dass Sie </w:t>
      </w:r>
      <w:r w:rsidRPr="000D70F4">
        <w:rPr>
          <w:lang w:val="de-DE"/>
        </w:rPr>
        <w:t xml:space="preserve">alle Teile des Forschungsprojekts verstanden haben. Wenn Sie keine Fragen mehr haben und mit der Teilnahme einverstanden sind, füllen Sie bitte die beigefügte Einverständniserklärung aus und schicken Sie diese an mich zurück. Ich werde mich dann mit Ihnen in Verbindung setzen, um einen Termin für das Interview </w:t>
      </w:r>
      <w:r w:rsidR="009131A4">
        <w:rPr>
          <w:lang w:val="de-DE"/>
        </w:rPr>
        <w:t xml:space="preserve">/ die Fokusgruppe </w:t>
      </w:r>
      <w:r w:rsidRPr="000D70F4">
        <w:rPr>
          <w:lang w:val="de-DE"/>
        </w:rPr>
        <w:t>zu vereinbaren.</w:t>
      </w:r>
    </w:p>
    <w:p w14:paraId="26373C70" w14:textId="77777777" w:rsidR="00C360F0" w:rsidRPr="00C360F0" w:rsidRDefault="00C360F0" w:rsidP="00C360F0">
      <w:pPr>
        <w:ind w:left="1701"/>
        <w:rPr>
          <w:b/>
          <w:bCs/>
          <w:lang w:val="de-DE"/>
        </w:rPr>
      </w:pPr>
    </w:p>
    <w:p w14:paraId="30165DD2" w14:textId="77777777" w:rsidR="00C360F0" w:rsidRPr="00C360F0" w:rsidRDefault="00C360F0" w:rsidP="00C360F0">
      <w:pPr>
        <w:ind w:left="1701"/>
        <w:rPr>
          <w:b/>
          <w:bCs/>
          <w:lang w:val="de-DE"/>
        </w:rPr>
      </w:pPr>
      <w:r w:rsidRPr="00C360F0">
        <w:rPr>
          <w:b/>
          <w:bCs/>
          <w:lang w:val="de-DE"/>
        </w:rPr>
        <w:t>11) An wen können Sie sich wenden, wenn Sie Fragen zum Projekt haben?</w:t>
      </w:r>
    </w:p>
    <w:p w14:paraId="4BA9E6B4" w14:textId="77777777" w:rsidR="000D70F4" w:rsidRDefault="000D70F4" w:rsidP="00C360F0">
      <w:pPr>
        <w:ind w:left="1701"/>
        <w:rPr>
          <w:i/>
          <w:iCs/>
          <w:lang w:val="de-DE"/>
        </w:rPr>
      </w:pPr>
    </w:p>
    <w:p w14:paraId="6519FF8D" w14:textId="2A86C663" w:rsidR="00C360F0" w:rsidRPr="00C360F0" w:rsidRDefault="00C360F0" w:rsidP="00C360F0">
      <w:pPr>
        <w:ind w:left="1701"/>
        <w:rPr>
          <w:i/>
          <w:iCs/>
          <w:lang w:val="de-DE"/>
        </w:rPr>
      </w:pPr>
      <w:proofErr w:type="spellStart"/>
      <w:r w:rsidRPr="00C360F0">
        <w:rPr>
          <w:i/>
          <w:iCs/>
          <w:lang w:val="de-DE"/>
        </w:rPr>
        <w:t>Student:in</w:t>
      </w:r>
      <w:proofErr w:type="spellEnd"/>
      <w:r w:rsidRPr="00C360F0">
        <w:rPr>
          <w:i/>
          <w:iCs/>
          <w:lang w:val="de-DE"/>
        </w:rPr>
        <w:t>/</w:t>
      </w:r>
      <w:proofErr w:type="spellStart"/>
      <w:r w:rsidR="000D70F4">
        <w:rPr>
          <w:i/>
          <w:iCs/>
          <w:lang w:val="de-DE"/>
        </w:rPr>
        <w:t>Forscher</w:t>
      </w:r>
      <w:r w:rsidRPr="00C360F0">
        <w:rPr>
          <w:i/>
          <w:iCs/>
          <w:lang w:val="de-DE"/>
        </w:rPr>
        <w:t>:in</w:t>
      </w:r>
      <w:proofErr w:type="spellEnd"/>
    </w:p>
    <w:p w14:paraId="316DC241" w14:textId="77777777" w:rsidR="00C360F0" w:rsidRPr="00C360F0" w:rsidRDefault="00C360F0" w:rsidP="00C360F0">
      <w:pPr>
        <w:ind w:left="1701"/>
        <w:rPr>
          <w:lang w:val="de-DE"/>
        </w:rPr>
      </w:pPr>
      <w:r w:rsidRPr="00C360F0">
        <w:rPr>
          <w:lang w:val="de-DE"/>
        </w:rPr>
        <w:t>Name:</w:t>
      </w:r>
    </w:p>
    <w:p w14:paraId="5AC1FF05" w14:textId="77777777" w:rsidR="00C360F0" w:rsidRPr="00953F7A" w:rsidRDefault="00C360F0" w:rsidP="00C360F0">
      <w:pPr>
        <w:ind w:left="1701"/>
        <w:rPr>
          <w:lang w:val="fr-FR"/>
        </w:rPr>
      </w:pPr>
      <w:r w:rsidRPr="00953F7A">
        <w:rPr>
          <w:lang w:val="fr-FR"/>
        </w:rPr>
        <w:t>Tel</w:t>
      </w:r>
      <w:proofErr w:type="gramStart"/>
      <w:r w:rsidRPr="00953F7A">
        <w:rPr>
          <w:lang w:val="fr-FR"/>
        </w:rPr>
        <w:t>.:</w:t>
      </w:r>
      <w:proofErr w:type="gramEnd"/>
    </w:p>
    <w:p w14:paraId="5F6140A0" w14:textId="7FF8F539" w:rsidR="00C360F0" w:rsidRDefault="009131A4" w:rsidP="00C360F0">
      <w:pPr>
        <w:ind w:left="1701"/>
        <w:rPr>
          <w:lang w:val="fr-FR"/>
        </w:rPr>
      </w:pPr>
      <w:r>
        <w:rPr>
          <w:lang w:val="fr-FR"/>
        </w:rPr>
        <w:t>E-</w:t>
      </w:r>
      <w:r w:rsidR="00C360F0" w:rsidRPr="00953F7A">
        <w:rPr>
          <w:lang w:val="fr-FR"/>
        </w:rPr>
        <w:t>Mail-</w:t>
      </w:r>
      <w:proofErr w:type="gramStart"/>
      <w:r w:rsidR="00C360F0" w:rsidRPr="00953F7A">
        <w:rPr>
          <w:lang w:val="fr-FR"/>
        </w:rPr>
        <w:t>Adresse:</w:t>
      </w:r>
      <w:proofErr w:type="gramEnd"/>
      <w:r w:rsidR="00C360F0" w:rsidRPr="00953F7A">
        <w:rPr>
          <w:lang w:val="fr-FR"/>
        </w:rPr>
        <w:t xml:space="preserve"> </w:t>
      </w:r>
      <w:hyperlink r:id="rId14" w:history="1">
        <w:r w:rsidR="000D70F4" w:rsidRPr="009E6C1C">
          <w:rPr>
            <w:rStyle w:val="Hyperlink"/>
            <w:lang w:val="fr-FR"/>
          </w:rPr>
          <w:t>name@mci4me.at</w:t>
        </w:r>
      </w:hyperlink>
    </w:p>
    <w:p w14:paraId="2D172650" w14:textId="77777777" w:rsidR="000D70F4" w:rsidRPr="00953F7A" w:rsidRDefault="000D70F4" w:rsidP="00C360F0">
      <w:pPr>
        <w:ind w:left="1701"/>
        <w:rPr>
          <w:lang w:val="fr-FR"/>
        </w:rPr>
      </w:pPr>
    </w:p>
    <w:p w14:paraId="30F923DA" w14:textId="77777777" w:rsidR="00C360F0" w:rsidRPr="00394FF0" w:rsidRDefault="00C360F0" w:rsidP="00C360F0">
      <w:pPr>
        <w:ind w:left="1701"/>
        <w:rPr>
          <w:i/>
          <w:iCs/>
          <w:lang w:val="fr-FR"/>
        </w:rPr>
      </w:pPr>
      <w:proofErr w:type="spellStart"/>
      <w:proofErr w:type="gramStart"/>
      <w:r w:rsidRPr="00394FF0">
        <w:rPr>
          <w:i/>
          <w:iCs/>
          <w:lang w:val="fr-FR"/>
        </w:rPr>
        <w:t>Betreuer:</w:t>
      </w:r>
      <w:proofErr w:type="gramEnd"/>
      <w:r w:rsidRPr="00394FF0">
        <w:rPr>
          <w:i/>
          <w:iCs/>
          <w:lang w:val="fr-FR"/>
        </w:rPr>
        <w:t>in</w:t>
      </w:r>
      <w:proofErr w:type="spellEnd"/>
    </w:p>
    <w:p w14:paraId="60E120FC" w14:textId="77777777" w:rsidR="00C360F0" w:rsidRPr="00394FF0" w:rsidRDefault="00C360F0" w:rsidP="00C360F0">
      <w:pPr>
        <w:ind w:left="1701"/>
        <w:rPr>
          <w:lang w:val="fr-FR"/>
        </w:rPr>
      </w:pPr>
      <w:proofErr w:type="gramStart"/>
      <w:r w:rsidRPr="00394FF0">
        <w:rPr>
          <w:lang w:val="fr-FR"/>
        </w:rPr>
        <w:t>Name:</w:t>
      </w:r>
      <w:proofErr w:type="gramEnd"/>
    </w:p>
    <w:p w14:paraId="37BB45A1" w14:textId="77777777" w:rsidR="00C360F0" w:rsidRPr="00394FF0" w:rsidRDefault="00C360F0" w:rsidP="00C360F0">
      <w:pPr>
        <w:ind w:left="1701"/>
        <w:rPr>
          <w:lang w:val="fr-FR"/>
        </w:rPr>
      </w:pPr>
      <w:r w:rsidRPr="00394FF0">
        <w:rPr>
          <w:lang w:val="fr-FR"/>
        </w:rPr>
        <w:t>Tel</w:t>
      </w:r>
      <w:proofErr w:type="gramStart"/>
      <w:r w:rsidRPr="00394FF0">
        <w:rPr>
          <w:lang w:val="fr-FR"/>
        </w:rPr>
        <w:t>.:</w:t>
      </w:r>
      <w:proofErr w:type="gramEnd"/>
    </w:p>
    <w:p w14:paraId="266B026A" w14:textId="73C82476" w:rsidR="00C360F0" w:rsidRPr="00394FF0" w:rsidRDefault="009131A4" w:rsidP="00C360F0">
      <w:pPr>
        <w:ind w:left="1701"/>
        <w:rPr>
          <w:rStyle w:val="Hyperlink"/>
          <w:lang w:val="fr-FR"/>
        </w:rPr>
      </w:pPr>
      <w:r w:rsidRPr="00394FF0">
        <w:rPr>
          <w:lang w:val="fr-FR"/>
        </w:rPr>
        <w:t>E-</w:t>
      </w:r>
      <w:r w:rsidR="00C360F0" w:rsidRPr="00394FF0">
        <w:rPr>
          <w:lang w:val="fr-FR"/>
        </w:rPr>
        <w:t>Mail-</w:t>
      </w:r>
      <w:proofErr w:type="gramStart"/>
      <w:r w:rsidR="00C360F0" w:rsidRPr="00394FF0">
        <w:rPr>
          <w:lang w:val="fr-FR"/>
        </w:rPr>
        <w:t>Adresse:</w:t>
      </w:r>
      <w:proofErr w:type="gramEnd"/>
      <w:r w:rsidR="00C360F0" w:rsidRPr="00394FF0">
        <w:rPr>
          <w:lang w:val="fr-FR"/>
        </w:rPr>
        <w:t xml:space="preserve"> </w:t>
      </w:r>
      <w:hyperlink r:id="rId15" w:history="1">
        <w:r w:rsidR="00C360F0" w:rsidRPr="00394FF0">
          <w:rPr>
            <w:rStyle w:val="Hyperlink"/>
            <w:lang w:val="fr-FR"/>
          </w:rPr>
          <w:t>name@mci.edu</w:t>
        </w:r>
      </w:hyperlink>
    </w:p>
    <w:p w14:paraId="366D5E30" w14:textId="65EEA042" w:rsidR="005D1E05" w:rsidRDefault="005D1E05">
      <w:pPr>
        <w:rPr>
          <w:rFonts w:ascii="MCI Memphis Extra Bold" w:eastAsia="MCI Memphis Extra Bold" w:hAnsi="MCI Memphis Extra Bold"/>
          <w:b/>
          <w:bCs/>
          <w:color w:val="004983"/>
          <w:sz w:val="32"/>
          <w:szCs w:val="32"/>
          <w:lang w:val="fr-FR"/>
        </w:rPr>
      </w:pPr>
      <w:r>
        <w:rPr>
          <w:color w:val="004983"/>
          <w:lang w:val="fr-FR"/>
        </w:rPr>
        <w:br w:type="page"/>
      </w:r>
    </w:p>
    <w:p w14:paraId="0E86FCB0" w14:textId="77777777" w:rsidR="00C360F0" w:rsidRPr="00394FF0" w:rsidRDefault="00C360F0" w:rsidP="00C360F0">
      <w:pPr>
        <w:pStyle w:val="berschrift1"/>
        <w:tabs>
          <w:tab w:val="left" w:pos="2647"/>
          <w:tab w:val="left" w:pos="4154"/>
        </w:tabs>
        <w:spacing w:before="196"/>
        <w:jc w:val="both"/>
        <w:rPr>
          <w:color w:val="004983"/>
          <w:lang w:val="fr-FR"/>
        </w:rPr>
      </w:pPr>
    </w:p>
    <w:p w14:paraId="0640AE3D" w14:textId="77777777" w:rsidR="00C360F0" w:rsidRPr="00394FF0" w:rsidRDefault="00C360F0" w:rsidP="00C360F0">
      <w:pPr>
        <w:pStyle w:val="berschrift1"/>
        <w:tabs>
          <w:tab w:val="left" w:pos="2647"/>
          <w:tab w:val="left" w:pos="4154"/>
        </w:tabs>
        <w:spacing w:before="196"/>
        <w:jc w:val="both"/>
        <w:rPr>
          <w:color w:val="004983"/>
          <w:lang w:val="fr-FR"/>
        </w:rPr>
      </w:pPr>
    </w:p>
    <w:p w14:paraId="154D8C23" w14:textId="7A690491" w:rsidR="00C360F0" w:rsidRPr="00394FF0" w:rsidRDefault="00C360F0" w:rsidP="00C360F0">
      <w:pPr>
        <w:pStyle w:val="berschrift1"/>
        <w:tabs>
          <w:tab w:val="left" w:pos="2647"/>
          <w:tab w:val="left" w:pos="4154"/>
        </w:tabs>
        <w:spacing w:before="196"/>
        <w:jc w:val="both"/>
        <w:rPr>
          <w:b w:val="0"/>
          <w:bCs w:val="0"/>
          <w:lang w:val="fr-FR"/>
        </w:rPr>
      </w:pPr>
      <w:r>
        <w:rPr>
          <w:noProof/>
          <w:lang w:val="de-DE" w:eastAsia="de-DE"/>
        </w:rPr>
        <w:drawing>
          <wp:anchor distT="0" distB="0" distL="114300" distR="114300" simplePos="0" relativeHeight="503313328" behindDoc="1" locked="0" layoutInCell="1" allowOverlap="1" wp14:anchorId="4CA7510D" wp14:editId="14340C60">
            <wp:simplePos x="0" y="0"/>
            <wp:positionH relativeFrom="page">
              <wp:posOffset>0</wp:posOffset>
            </wp:positionH>
            <wp:positionV relativeFrom="paragraph">
              <wp:posOffset>-1310640</wp:posOffset>
            </wp:positionV>
            <wp:extent cx="2637155" cy="3238500"/>
            <wp:effectExtent l="0" t="0" r="0" b="0"/>
            <wp:wrapNone/>
            <wp:docPr id="1933807989" name="Grafik 1933807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394FF0">
        <w:rPr>
          <w:color w:val="004983"/>
          <w:lang w:val="fr-FR"/>
        </w:rPr>
        <w:t>mci</w:t>
      </w:r>
      <w:proofErr w:type="gramEnd"/>
      <w:r w:rsidRPr="00394FF0">
        <w:rPr>
          <w:color w:val="004983"/>
          <w:lang w:val="fr-FR"/>
        </w:rPr>
        <w:t xml:space="preserve"> </w:t>
      </w:r>
      <w:proofErr w:type="spellStart"/>
      <w:r w:rsidRPr="00394FF0">
        <w:rPr>
          <w:color w:val="004983"/>
          <w:lang w:val="fr-FR"/>
        </w:rPr>
        <w:t>ethics</w:t>
      </w:r>
      <w:proofErr w:type="spellEnd"/>
      <w:r w:rsidRPr="00394FF0">
        <w:rPr>
          <w:color w:val="004983"/>
          <w:lang w:val="fr-FR"/>
        </w:rPr>
        <w:t xml:space="preserve"> </w:t>
      </w:r>
      <w:proofErr w:type="spellStart"/>
      <w:r w:rsidRPr="00394FF0">
        <w:rPr>
          <w:color w:val="004983"/>
          <w:lang w:val="fr-FR"/>
        </w:rPr>
        <w:t>assessment</w:t>
      </w:r>
      <w:proofErr w:type="spellEnd"/>
    </w:p>
    <w:p w14:paraId="5B05CFEA" w14:textId="487FA53D" w:rsidR="00C360F0" w:rsidRDefault="00C360F0" w:rsidP="00C360F0">
      <w:pPr>
        <w:tabs>
          <w:tab w:val="left" w:pos="4540"/>
          <w:tab w:val="left" w:pos="5889"/>
          <w:tab w:val="left" w:pos="6204"/>
        </w:tabs>
        <w:spacing w:before="60"/>
        <w:ind w:left="1701"/>
        <w:jc w:val="both"/>
        <w:rPr>
          <w:rFonts w:ascii="MCI Memphis Extra Bold"/>
          <w:b/>
          <w:color w:val="004983"/>
          <w:sz w:val="32"/>
          <w:lang w:val="de-DE"/>
        </w:rPr>
      </w:pPr>
      <w:proofErr w:type="gramStart"/>
      <w:r w:rsidRPr="00C360F0">
        <w:rPr>
          <w:rFonts w:ascii="MCI Memphis Extra Bold"/>
          <w:b/>
          <w:color w:val="004983"/>
          <w:sz w:val="32"/>
          <w:lang w:val="de-DE"/>
        </w:rPr>
        <w:t>Einwilligungserkl</w:t>
      </w:r>
      <w:r w:rsidRPr="00C360F0">
        <w:rPr>
          <w:rFonts w:ascii="MCI Memphis Extra Bold"/>
          <w:b/>
          <w:color w:val="004983"/>
          <w:sz w:val="32"/>
          <w:lang w:val="de-DE"/>
        </w:rPr>
        <w:t>ä</w:t>
      </w:r>
      <w:r w:rsidRPr="00C360F0">
        <w:rPr>
          <w:rFonts w:ascii="MCI Memphis Extra Bold"/>
          <w:b/>
          <w:color w:val="004983"/>
          <w:sz w:val="32"/>
          <w:lang w:val="de-DE"/>
        </w:rPr>
        <w:t>rung</w:t>
      </w:r>
      <w:r w:rsidRPr="00C360F0">
        <w:rPr>
          <w:rFonts w:ascii="MCI Memphis Extra Bold"/>
          <w:b/>
          <w:color w:val="004983"/>
          <w:spacing w:val="-61"/>
          <w:sz w:val="32"/>
          <w:lang w:val="de-DE"/>
        </w:rPr>
        <w:t xml:space="preserve"> </w:t>
      </w:r>
      <w:r w:rsidRPr="00C360F0">
        <w:rPr>
          <w:rFonts w:ascii="MCI Memphis Extra Bold"/>
          <w:b/>
          <w:color w:val="004983"/>
          <w:sz w:val="32"/>
          <w:lang w:val="de-DE"/>
        </w:rPr>
        <w:t>.</w:t>
      </w:r>
      <w:proofErr w:type="gramEnd"/>
    </w:p>
    <w:p w14:paraId="25D09EB8" w14:textId="77777777" w:rsidR="00C360F0" w:rsidRPr="00C360F0" w:rsidRDefault="00C360F0" w:rsidP="00C360F0">
      <w:pPr>
        <w:tabs>
          <w:tab w:val="left" w:pos="4540"/>
          <w:tab w:val="left" w:pos="5889"/>
          <w:tab w:val="left" w:pos="6204"/>
        </w:tabs>
        <w:spacing w:before="60"/>
        <w:ind w:left="1701"/>
        <w:jc w:val="both"/>
        <w:rPr>
          <w:rFonts w:ascii="MCI Memphis Extra Bold" w:eastAsia="MCI Memphis Extra Bold" w:hAnsi="MCI Memphis Extra Bold" w:cs="MCI Memphis Extra Bold"/>
          <w:sz w:val="32"/>
          <w:szCs w:val="32"/>
          <w:lang w:val="de-DE"/>
        </w:rPr>
      </w:pPr>
    </w:p>
    <w:p w14:paraId="09062ADF" w14:textId="04798927" w:rsidR="00C360F0" w:rsidRPr="00C360F0" w:rsidRDefault="00C360F0" w:rsidP="00C360F0">
      <w:pPr>
        <w:spacing w:before="60"/>
        <w:ind w:left="1701"/>
        <w:jc w:val="both"/>
        <w:rPr>
          <w:rFonts w:ascii="MCI Univers 55" w:eastAsia="MCI Univers 55" w:hAnsi="MCI Univers 55" w:cs="MCI Univers 55"/>
          <w:sz w:val="15"/>
          <w:szCs w:val="15"/>
          <w:lang w:val="de-DE"/>
        </w:rPr>
      </w:pPr>
      <w:r w:rsidRPr="00C360F0">
        <w:rPr>
          <w:rFonts w:ascii="MCI Univers 55"/>
          <w:b/>
          <w:color w:val="004983"/>
          <w:spacing w:val="9"/>
          <w:sz w:val="15"/>
          <w:lang w:val="de-DE"/>
        </w:rPr>
        <w:t xml:space="preserve">VON </w:t>
      </w:r>
      <w:proofErr w:type="gramStart"/>
      <w:r w:rsidRPr="00C360F0">
        <w:rPr>
          <w:rFonts w:ascii="MCI Univers 55"/>
          <w:b/>
          <w:color w:val="004983"/>
          <w:spacing w:val="9"/>
          <w:sz w:val="15"/>
          <w:lang w:val="de-DE"/>
        </w:rPr>
        <w:t>FORSCHUNGSTEILNEHMER</w:t>
      </w:r>
      <w:r>
        <w:rPr>
          <w:rFonts w:ascii="MCI Univers 55"/>
          <w:b/>
          <w:color w:val="004983"/>
          <w:spacing w:val="9"/>
          <w:sz w:val="15"/>
          <w:lang w:val="de-DE"/>
        </w:rPr>
        <w:t>:INNEN</w:t>
      </w:r>
      <w:proofErr w:type="gramEnd"/>
      <w:r>
        <w:rPr>
          <w:rFonts w:ascii="MCI Univers 55"/>
          <w:b/>
          <w:color w:val="004983"/>
          <w:spacing w:val="9"/>
          <w:sz w:val="15"/>
          <w:lang w:val="de-DE"/>
        </w:rPr>
        <w:t xml:space="preserve"> ZU UNTERZEICHNEN</w:t>
      </w:r>
    </w:p>
    <w:p w14:paraId="72485693" w14:textId="77777777" w:rsidR="00C360F0" w:rsidRPr="00C360F0" w:rsidRDefault="00C360F0" w:rsidP="00C360F0">
      <w:pPr>
        <w:ind w:left="1701"/>
        <w:rPr>
          <w:lang w:val="de-DE"/>
        </w:rPr>
      </w:pPr>
    </w:p>
    <w:tbl>
      <w:tblPr>
        <w:tblStyle w:val="TableGrid1"/>
        <w:tblW w:w="4574" w:type="pct"/>
        <w:tblInd w:w="802" w:type="dxa"/>
        <w:tblLook w:val="04A0" w:firstRow="1" w:lastRow="0" w:firstColumn="1" w:lastColumn="0" w:noHBand="0" w:noVBand="1"/>
        <w:tblCaption w:val="Consent Form Table"/>
        <w:tblDescription w:val="List of clauses that participants must tick to confirm their understanding of their involvement in the project. "/>
      </w:tblPr>
      <w:tblGrid>
        <w:gridCol w:w="9115"/>
        <w:gridCol w:w="993"/>
      </w:tblGrid>
      <w:tr w:rsidR="00C360F0" w:rsidRPr="00A0678C" w14:paraId="6F08FD1B" w14:textId="77777777" w:rsidTr="77A912B3">
        <w:trPr>
          <w:trHeight w:val="769"/>
          <w:tblHeader/>
        </w:trPr>
        <w:tc>
          <w:tcPr>
            <w:tcW w:w="4509" w:type="pct"/>
            <w:tcBorders>
              <w:top w:val="single" w:sz="4" w:space="0" w:color="auto"/>
              <w:left w:val="single" w:sz="4" w:space="0" w:color="auto"/>
              <w:bottom w:val="single" w:sz="4" w:space="0" w:color="auto"/>
              <w:right w:val="single" w:sz="4" w:space="0" w:color="auto"/>
            </w:tcBorders>
            <w:vAlign w:val="center"/>
            <w:hideMark/>
          </w:tcPr>
          <w:p w14:paraId="5C2E3CD6" w14:textId="40A3A022" w:rsidR="00C360F0" w:rsidRPr="00FB4443" w:rsidRDefault="00C360F0" w:rsidP="00C360F0">
            <w:pPr>
              <w:rPr>
                <w:bCs/>
                <w:sz w:val="22"/>
                <w:lang w:val="de-DE"/>
              </w:rPr>
            </w:pPr>
            <w:r w:rsidRPr="00FB4443">
              <w:rPr>
                <w:bCs/>
                <w:sz w:val="22"/>
                <w:lang w:val="de-DE"/>
              </w:rPr>
              <w:t xml:space="preserve">Bitte lesen </w:t>
            </w:r>
            <w:r>
              <w:rPr>
                <w:bCs/>
                <w:sz w:val="22"/>
                <w:lang w:val="de-DE"/>
              </w:rPr>
              <w:t xml:space="preserve">Sie die Punkte unten genau durch und </w:t>
            </w:r>
            <w:r w:rsidRPr="00FB4443">
              <w:rPr>
                <w:bCs/>
                <w:sz w:val="22"/>
                <w:lang w:val="de-DE"/>
              </w:rPr>
              <w:t>kreuzen</w:t>
            </w:r>
            <w:r>
              <w:rPr>
                <w:bCs/>
                <w:sz w:val="22"/>
                <w:lang w:val="de-DE"/>
              </w:rPr>
              <w:t xml:space="preserve"> Sie dann die Kästchen an.</w:t>
            </w:r>
          </w:p>
        </w:tc>
        <w:tc>
          <w:tcPr>
            <w:tcW w:w="491" w:type="pct"/>
            <w:tcBorders>
              <w:top w:val="single" w:sz="4" w:space="0" w:color="auto"/>
              <w:left w:val="single" w:sz="4" w:space="0" w:color="auto"/>
              <w:bottom w:val="single" w:sz="4" w:space="0" w:color="auto"/>
              <w:right w:val="single" w:sz="4" w:space="0" w:color="auto"/>
            </w:tcBorders>
            <w:vAlign w:val="center"/>
            <w:hideMark/>
          </w:tcPr>
          <w:p w14:paraId="74E0CC42" w14:textId="77777777" w:rsidR="00C360F0" w:rsidRPr="00DF1E34" w:rsidRDefault="00C360F0" w:rsidP="000D70F4">
            <w:pPr>
              <w:ind w:left="94" w:hanging="94"/>
              <w:rPr>
                <w:rFonts w:eastAsia="Batang"/>
                <w:lang w:val="de-DE"/>
              </w:rPr>
            </w:pPr>
          </w:p>
        </w:tc>
      </w:tr>
      <w:tr w:rsidR="00C360F0" w14:paraId="2CBF07D7" w14:textId="77777777" w:rsidTr="77A912B3">
        <w:trPr>
          <w:trHeight w:val="978"/>
        </w:trPr>
        <w:tc>
          <w:tcPr>
            <w:tcW w:w="4509" w:type="pct"/>
            <w:tcBorders>
              <w:top w:val="single" w:sz="4" w:space="0" w:color="auto"/>
              <w:left w:val="single" w:sz="4" w:space="0" w:color="auto"/>
              <w:bottom w:val="single" w:sz="4" w:space="0" w:color="auto"/>
              <w:right w:val="single" w:sz="4" w:space="0" w:color="auto"/>
            </w:tcBorders>
            <w:vAlign w:val="center"/>
            <w:hideMark/>
          </w:tcPr>
          <w:p w14:paraId="46E2DBD6" w14:textId="77777777" w:rsidR="00C360F0" w:rsidRPr="00FA3D86" w:rsidRDefault="00C360F0" w:rsidP="00C360F0">
            <w:pPr>
              <w:pStyle w:val="Listenabsatz"/>
              <w:widowControl w:val="0"/>
              <w:numPr>
                <w:ilvl w:val="0"/>
                <w:numId w:val="2"/>
              </w:numPr>
              <w:spacing w:after="120"/>
              <w:ind w:left="0" w:firstLine="0"/>
              <w:contextualSpacing/>
              <w:rPr>
                <w:sz w:val="22"/>
                <w:szCs w:val="22"/>
                <w:lang w:val="de-DE"/>
              </w:rPr>
            </w:pPr>
            <w:r w:rsidRPr="00FA3D86">
              <w:rPr>
                <w:lang w:val="de-DE"/>
              </w:rPr>
              <w:t xml:space="preserve">Ich bestätige, dass ich das Informationsblatt für die </w:t>
            </w:r>
            <w:proofErr w:type="spellStart"/>
            <w:proofErr w:type="gramStart"/>
            <w:r w:rsidRPr="00FA3D86">
              <w:rPr>
                <w:lang w:val="de-DE"/>
              </w:rPr>
              <w:t>Teilnehmer</w:t>
            </w:r>
            <w:r>
              <w:rPr>
                <w:lang w:val="de-DE"/>
              </w:rPr>
              <w:t>:innen</w:t>
            </w:r>
            <w:proofErr w:type="spellEnd"/>
            <w:proofErr w:type="gramEnd"/>
            <w:r w:rsidRPr="00FA3D86">
              <w:rPr>
                <w:lang w:val="de-DE"/>
              </w:rPr>
              <w:t xml:space="preserve"> an dem oben genannten Forschungsprojekt gelesen und verstanden habe. Ich hatte die Möglichkeit, die Informationen zu prüfen, Fragen zu stellen und habe diese zufriedenstellend beantwortet bekommen.</w:t>
            </w:r>
            <w:r w:rsidRPr="00FA3D86">
              <w:rPr>
                <w:lang w:val="de-DE"/>
              </w:rPr>
              <w:tab/>
            </w:r>
          </w:p>
        </w:tc>
        <w:tc>
          <w:tcPr>
            <w:tcW w:w="491" w:type="pct"/>
            <w:tcBorders>
              <w:top w:val="single" w:sz="4" w:space="0" w:color="auto"/>
              <w:left w:val="single" w:sz="4" w:space="0" w:color="auto"/>
              <w:bottom w:val="single" w:sz="4" w:space="0" w:color="auto"/>
              <w:right w:val="single" w:sz="4" w:space="0" w:color="auto"/>
            </w:tcBorders>
            <w:vAlign w:val="center"/>
            <w:hideMark/>
          </w:tcPr>
          <w:p w14:paraId="0818714B" w14:textId="77777777" w:rsidR="00C360F0" w:rsidRDefault="00C360F0" w:rsidP="000D70F4">
            <w:pPr>
              <w:ind w:left="94" w:hanging="94"/>
              <w:jc w:val="center"/>
              <w:rPr>
                <w:rFonts w:eastAsia="Batang"/>
              </w:rPr>
            </w:pPr>
            <w:r>
              <w:rPr>
                <w:rFonts w:ascii="Wingdings" w:eastAsia="Wingdings" w:hAnsi="Wingdings" w:cs="Wingdings"/>
                <w:lang w:eastAsia="en-GB"/>
              </w:rPr>
              <w:t></w:t>
            </w:r>
          </w:p>
        </w:tc>
      </w:tr>
      <w:tr w:rsidR="00C360F0" w14:paraId="74DA0396" w14:textId="77777777" w:rsidTr="77A912B3">
        <w:trPr>
          <w:trHeight w:val="691"/>
        </w:trPr>
        <w:tc>
          <w:tcPr>
            <w:tcW w:w="4509" w:type="pct"/>
            <w:tcBorders>
              <w:top w:val="single" w:sz="4" w:space="0" w:color="auto"/>
              <w:left w:val="single" w:sz="4" w:space="0" w:color="auto"/>
              <w:bottom w:val="single" w:sz="4" w:space="0" w:color="auto"/>
              <w:right w:val="single" w:sz="4" w:space="0" w:color="auto"/>
            </w:tcBorders>
            <w:vAlign w:val="center"/>
            <w:hideMark/>
          </w:tcPr>
          <w:p w14:paraId="379C826C" w14:textId="77777777" w:rsidR="00C360F0" w:rsidRPr="00DF1E34" w:rsidRDefault="00C360F0" w:rsidP="00C360F0">
            <w:pPr>
              <w:pStyle w:val="Listenabsatz"/>
              <w:widowControl w:val="0"/>
              <w:numPr>
                <w:ilvl w:val="0"/>
                <w:numId w:val="2"/>
              </w:numPr>
              <w:spacing w:after="120"/>
              <w:ind w:left="0" w:firstLine="0"/>
              <w:contextualSpacing/>
              <w:rPr>
                <w:bCs/>
                <w:sz w:val="22"/>
                <w:szCs w:val="22"/>
                <w:lang w:val="de-DE"/>
              </w:rPr>
            </w:pPr>
            <w:r>
              <w:rPr>
                <w:lang w:val="de-DE"/>
              </w:rPr>
              <w:t>Ich verstehe</w:t>
            </w:r>
            <w:r w:rsidRPr="00FA3D86">
              <w:rPr>
                <w:lang w:val="de-DE"/>
              </w:rPr>
              <w:t xml:space="preserve">, dass meine Teilnahme freiwillig ist und dass es mir freisteht, innerhalb von [Zeit einfügen, z. B. zwei Wochen] nach meiner Teilnahme an dem Forschungsprojekt ohne Angabe von Gründen zurückzutreten. Wenn ich innerhalb von [Zeit einfügen, z.B. zwei Wochen] nach der Teilnahme an dem Forschungsprojekt zurücktrete, werden meine Daten gelöscht. </w:t>
            </w:r>
          </w:p>
        </w:tc>
        <w:tc>
          <w:tcPr>
            <w:tcW w:w="491" w:type="pct"/>
            <w:tcBorders>
              <w:top w:val="single" w:sz="4" w:space="0" w:color="auto"/>
              <w:left w:val="single" w:sz="4" w:space="0" w:color="auto"/>
              <w:bottom w:val="single" w:sz="4" w:space="0" w:color="auto"/>
              <w:right w:val="single" w:sz="4" w:space="0" w:color="auto"/>
            </w:tcBorders>
            <w:vAlign w:val="center"/>
            <w:hideMark/>
          </w:tcPr>
          <w:p w14:paraId="0A442F5F" w14:textId="77777777" w:rsidR="00C360F0" w:rsidRDefault="00C360F0" w:rsidP="000D70F4">
            <w:pPr>
              <w:ind w:left="94" w:hanging="94"/>
              <w:jc w:val="center"/>
              <w:rPr>
                <w:rFonts w:eastAsia="Batang"/>
              </w:rPr>
            </w:pPr>
            <w:r>
              <w:rPr>
                <w:rFonts w:ascii="Wingdings" w:eastAsia="Wingdings" w:hAnsi="Wingdings" w:cs="Wingdings"/>
                <w:lang w:eastAsia="en-GB"/>
              </w:rPr>
              <w:t></w:t>
            </w:r>
          </w:p>
        </w:tc>
      </w:tr>
      <w:tr w:rsidR="00C360F0" w14:paraId="5DB433FA" w14:textId="77777777" w:rsidTr="77A912B3">
        <w:trPr>
          <w:trHeight w:val="714"/>
        </w:trPr>
        <w:tc>
          <w:tcPr>
            <w:tcW w:w="4509" w:type="pct"/>
            <w:tcBorders>
              <w:top w:val="single" w:sz="4" w:space="0" w:color="auto"/>
              <w:left w:val="single" w:sz="4" w:space="0" w:color="auto"/>
              <w:bottom w:val="single" w:sz="4" w:space="0" w:color="auto"/>
              <w:right w:val="single" w:sz="4" w:space="0" w:color="auto"/>
            </w:tcBorders>
            <w:vAlign w:val="center"/>
            <w:hideMark/>
          </w:tcPr>
          <w:p w14:paraId="6AC8748C" w14:textId="5686F564" w:rsidR="00C360F0" w:rsidRPr="00FA3D86" w:rsidRDefault="00C360F0" w:rsidP="00C360F0">
            <w:pPr>
              <w:pStyle w:val="Listenabsatz"/>
              <w:widowControl w:val="0"/>
              <w:numPr>
                <w:ilvl w:val="0"/>
                <w:numId w:val="2"/>
              </w:numPr>
              <w:spacing w:after="120"/>
              <w:ind w:left="0" w:firstLine="0"/>
              <w:contextualSpacing/>
              <w:rPr>
                <w:bCs/>
                <w:sz w:val="22"/>
                <w:szCs w:val="22"/>
                <w:lang w:val="de-DE"/>
              </w:rPr>
            </w:pPr>
            <w:r>
              <w:rPr>
                <w:lang w:val="de-DE"/>
              </w:rPr>
              <w:t>Ich bin damit einverstanden</w:t>
            </w:r>
            <w:r w:rsidRPr="00FA3D86">
              <w:rPr>
                <w:lang w:val="de-DE"/>
              </w:rPr>
              <w:t>, dass alle von mir gemachten Angaben in künftigen Berichten, wissenschaftlichen Artikeln, Veröffentlichungen oder Präsentationen des</w:t>
            </w:r>
            <w:r w:rsidR="009131A4">
              <w:rPr>
                <w:lang w:val="de-DE"/>
              </w:rPr>
              <w:t>/der</w:t>
            </w:r>
            <w:r>
              <w:rPr>
                <w:lang w:val="de-DE"/>
              </w:rPr>
              <w:t xml:space="preserve"> Forsche</w:t>
            </w:r>
            <w:r w:rsidR="009131A4">
              <w:rPr>
                <w:lang w:val="de-DE"/>
              </w:rPr>
              <w:t xml:space="preserve">nden </w:t>
            </w:r>
            <w:r w:rsidRPr="00FA3D86">
              <w:rPr>
                <w:lang w:val="de-DE"/>
              </w:rPr>
              <w:t>verwendet werden können, meine persönlichen Daten jedoch nicht aufgenommen werden und ich nicht identifizierbar bin.</w:t>
            </w:r>
          </w:p>
        </w:tc>
        <w:tc>
          <w:tcPr>
            <w:tcW w:w="491" w:type="pct"/>
            <w:tcBorders>
              <w:top w:val="single" w:sz="4" w:space="0" w:color="auto"/>
              <w:left w:val="single" w:sz="4" w:space="0" w:color="auto"/>
              <w:bottom w:val="single" w:sz="4" w:space="0" w:color="auto"/>
              <w:right w:val="single" w:sz="4" w:space="0" w:color="auto"/>
            </w:tcBorders>
            <w:vAlign w:val="center"/>
            <w:hideMark/>
          </w:tcPr>
          <w:p w14:paraId="272BFDCC" w14:textId="77777777" w:rsidR="00C360F0" w:rsidRDefault="00C360F0" w:rsidP="000D70F4">
            <w:pPr>
              <w:ind w:left="94" w:hanging="94"/>
              <w:jc w:val="center"/>
              <w:rPr>
                <w:rFonts w:eastAsia="Batang"/>
              </w:rPr>
            </w:pPr>
            <w:r>
              <w:rPr>
                <w:rFonts w:ascii="Wingdings" w:eastAsia="Wingdings" w:hAnsi="Wingdings" w:cs="Wingdings"/>
                <w:lang w:eastAsia="en-GB"/>
              </w:rPr>
              <w:t></w:t>
            </w:r>
          </w:p>
        </w:tc>
      </w:tr>
      <w:tr w:rsidR="00C360F0" w14:paraId="4A2FE321" w14:textId="77777777" w:rsidTr="77A912B3">
        <w:trPr>
          <w:trHeight w:val="697"/>
        </w:trPr>
        <w:tc>
          <w:tcPr>
            <w:tcW w:w="4509" w:type="pct"/>
            <w:tcBorders>
              <w:top w:val="single" w:sz="4" w:space="0" w:color="auto"/>
              <w:left w:val="single" w:sz="4" w:space="0" w:color="auto"/>
              <w:bottom w:val="single" w:sz="4" w:space="0" w:color="auto"/>
              <w:right w:val="single" w:sz="4" w:space="0" w:color="auto"/>
            </w:tcBorders>
            <w:vAlign w:val="center"/>
            <w:hideMark/>
          </w:tcPr>
          <w:p w14:paraId="653AF8DA" w14:textId="77777777" w:rsidR="00C360F0" w:rsidRPr="00FA3D86" w:rsidRDefault="00C360F0" w:rsidP="00C360F0">
            <w:pPr>
              <w:pStyle w:val="Listenabsatz"/>
              <w:widowControl w:val="0"/>
              <w:numPr>
                <w:ilvl w:val="0"/>
                <w:numId w:val="2"/>
              </w:numPr>
              <w:spacing w:after="120"/>
              <w:ind w:left="0" w:firstLine="0"/>
              <w:contextualSpacing/>
              <w:rPr>
                <w:bCs/>
                <w:sz w:val="22"/>
                <w:szCs w:val="22"/>
                <w:lang w:val="de-DE"/>
              </w:rPr>
            </w:pPr>
            <w:r w:rsidRPr="00FA3D86">
              <w:rPr>
                <w:lang w:val="de-DE"/>
              </w:rPr>
              <w:t>Ich verstehe, dass mein Name/alle Informationen, die mich identifizieren können, ohne meine Zustimmung nicht in Berichten, Artikeln oder Präsentationen erscheinen werde</w:t>
            </w:r>
            <w:r>
              <w:rPr>
                <w:lang w:val="de-DE"/>
              </w:rPr>
              <w:t>n</w:t>
            </w:r>
            <w:r w:rsidRPr="00FA3D86">
              <w:rPr>
                <w:lang w:val="de-DE"/>
              </w:rPr>
              <w:t>.</w:t>
            </w:r>
          </w:p>
        </w:tc>
        <w:tc>
          <w:tcPr>
            <w:tcW w:w="491" w:type="pct"/>
            <w:tcBorders>
              <w:top w:val="single" w:sz="4" w:space="0" w:color="auto"/>
              <w:left w:val="single" w:sz="4" w:space="0" w:color="auto"/>
              <w:bottom w:val="single" w:sz="4" w:space="0" w:color="auto"/>
              <w:right w:val="single" w:sz="4" w:space="0" w:color="auto"/>
            </w:tcBorders>
            <w:vAlign w:val="center"/>
            <w:hideMark/>
          </w:tcPr>
          <w:p w14:paraId="2269A6C7" w14:textId="77777777" w:rsidR="00C360F0" w:rsidRDefault="00C360F0" w:rsidP="000D70F4">
            <w:pPr>
              <w:ind w:left="94" w:hanging="94"/>
              <w:jc w:val="center"/>
              <w:rPr>
                <w:rFonts w:eastAsia="Batang"/>
              </w:rPr>
            </w:pPr>
            <w:r>
              <w:rPr>
                <w:rFonts w:ascii="Wingdings" w:eastAsia="Wingdings" w:hAnsi="Wingdings" w:cs="Wingdings"/>
                <w:lang w:eastAsia="en-GB"/>
              </w:rPr>
              <w:t></w:t>
            </w:r>
          </w:p>
        </w:tc>
      </w:tr>
      <w:tr w:rsidR="00C360F0" w14:paraId="12098005" w14:textId="77777777" w:rsidTr="77A912B3">
        <w:trPr>
          <w:trHeight w:val="693"/>
        </w:trPr>
        <w:tc>
          <w:tcPr>
            <w:tcW w:w="4509" w:type="pct"/>
            <w:tcBorders>
              <w:top w:val="single" w:sz="4" w:space="0" w:color="auto"/>
              <w:left w:val="single" w:sz="4" w:space="0" w:color="auto"/>
              <w:bottom w:val="single" w:sz="4" w:space="0" w:color="auto"/>
              <w:right w:val="single" w:sz="4" w:space="0" w:color="auto"/>
            </w:tcBorders>
            <w:vAlign w:val="center"/>
            <w:hideMark/>
          </w:tcPr>
          <w:p w14:paraId="2A2943BA" w14:textId="77777777" w:rsidR="00C360F0" w:rsidRPr="00FA3D86" w:rsidRDefault="00C360F0" w:rsidP="00C360F0">
            <w:pPr>
              <w:pStyle w:val="Listenabsatz"/>
              <w:widowControl w:val="0"/>
              <w:numPr>
                <w:ilvl w:val="0"/>
                <w:numId w:val="2"/>
              </w:numPr>
              <w:spacing w:after="120"/>
              <w:ind w:left="0" w:firstLine="0"/>
              <w:contextualSpacing/>
              <w:rPr>
                <w:sz w:val="22"/>
                <w:szCs w:val="22"/>
                <w:lang w:val="de-DE"/>
              </w:rPr>
            </w:pPr>
            <w:r w:rsidRPr="00FA3D86">
              <w:rPr>
                <w:lang w:val="de-DE"/>
              </w:rPr>
              <w:t>Ich verstehe, dass die Daten von Interviews, die aufgezeichnet und/oder transkribiert werden, auf verschlüsselten Geräten geschützt und sicher aufbewahrt werden.</w:t>
            </w:r>
            <w:r w:rsidRPr="00FA3D86">
              <w:rPr>
                <w:lang w:val="de-DE"/>
              </w:rPr>
              <w:tab/>
            </w:r>
          </w:p>
        </w:tc>
        <w:tc>
          <w:tcPr>
            <w:tcW w:w="491" w:type="pct"/>
            <w:tcBorders>
              <w:top w:val="single" w:sz="4" w:space="0" w:color="auto"/>
              <w:left w:val="single" w:sz="4" w:space="0" w:color="auto"/>
              <w:bottom w:val="single" w:sz="4" w:space="0" w:color="auto"/>
              <w:right w:val="single" w:sz="4" w:space="0" w:color="auto"/>
            </w:tcBorders>
            <w:vAlign w:val="center"/>
            <w:hideMark/>
          </w:tcPr>
          <w:p w14:paraId="0C180F24" w14:textId="77777777" w:rsidR="00C360F0" w:rsidRDefault="00C360F0" w:rsidP="000D70F4">
            <w:pPr>
              <w:ind w:left="94" w:hanging="94"/>
              <w:jc w:val="center"/>
              <w:rPr>
                <w:lang w:eastAsia="en-GB"/>
              </w:rPr>
            </w:pPr>
            <w:r>
              <w:rPr>
                <w:rFonts w:ascii="Wingdings" w:eastAsia="Wingdings" w:hAnsi="Wingdings" w:cs="Wingdings"/>
                <w:lang w:eastAsia="en-GB"/>
              </w:rPr>
              <w:t></w:t>
            </w:r>
          </w:p>
        </w:tc>
      </w:tr>
      <w:tr w:rsidR="00C360F0" w14:paraId="5785A625" w14:textId="77777777" w:rsidTr="77A912B3">
        <w:trPr>
          <w:trHeight w:val="693"/>
        </w:trPr>
        <w:tc>
          <w:tcPr>
            <w:tcW w:w="4509" w:type="pct"/>
            <w:tcBorders>
              <w:top w:val="single" w:sz="4" w:space="0" w:color="auto"/>
              <w:left w:val="single" w:sz="4" w:space="0" w:color="auto"/>
              <w:bottom w:val="single" w:sz="4" w:space="0" w:color="auto"/>
              <w:right w:val="single" w:sz="4" w:space="0" w:color="auto"/>
            </w:tcBorders>
            <w:vAlign w:val="center"/>
            <w:hideMark/>
          </w:tcPr>
          <w:p w14:paraId="1180EC2D" w14:textId="77777777" w:rsidR="00C360F0" w:rsidRPr="00FA3D86" w:rsidRDefault="00C360F0" w:rsidP="00C360F0">
            <w:pPr>
              <w:pStyle w:val="Listenabsatz"/>
              <w:widowControl w:val="0"/>
              <w:numPr>
                <w:ilvl w:val="0"/>
                <w:numId w:val="2"/>
              </w:numPr>
              <w:spacing w:after="120"/>
              <w:ind w:left="0" w:firstLine="0"/>
              <w:contextualSpacing/>
              <w:rPr>
                <w:sz w:val="22"/>
                <w:szCs w:val="22"/>
                <w:lang w:val="de-DE"/>
              </w:rPr>
            </w:pPr>
            <w:r w:rsidRPr="00FA3D86">
              <w:rPr>
                <w:lang w:val="de-DE"/>
              </w:rPr>
              <w:t>Mir ist bekannt, dass ich mich mit dem</w:t>
            </w:r>
            <w:r>
              <w:rPr>
                <w:lang w:val="de-DE"/>
              </w:rPr>
              <w:t>/der</w:t>
            </w:r>
            <w:r w:rsidRPr="00FA3D86">
              <w:rPr>
                <w:lang w:val="de-DE"/>
              </w:rPr>
              <w:t xml:space="preserve"> </w:t>
            </w:r>
            <w:proofErr w:type="spellStart"/>
            <w:r w:rsidRPr="00FA3D86">
              <w:rPr>
                <w:lang w:val="de-DE"/>
              </w:rPr>
              <w:t>Forscher</w:t>
            </w:r>
            <w:r>
              <w:rPr>
                <w:lang w:val="de-DE"/>
              </w:rPr>
              <w:t>:in</w:t>
            </w:r>
            <w:proofErr w:type="spellEnd"/>
            <w:r w:rsidRPr="00FA3D86">
              <w:rPr>
                <w:lang w:val="de-DE"/>
              </w:rPr>
              <w:t xml:space="preserve"> in Verbindung setzen kann, wenn ich ein Exemplar der aus der Untersuchung hervorgegangenen Veröffentlichungen erhalten möchte.</w:t>
            </w:r>
            <w:r w:rsidRPr="00FA3D86">
              <w:rPr>
                <w:lang w:val="de-DE"/>
              </w:rPr>
              <w:tab/>
            </w:r>
          </w:p>
        </w:tc>
        <w:tc>
          <w:tcPr>
            <w:tcW w:w="491" w:type="pct"/>
            <w:tcBorders>
              <w:top w:val="single" w:sz="4" w:space="0" w:color="auto"/>
              <w:left w:val="single" w:sz="4" w:space="0" w:color="auto"/>
              <w:bottom w:val="single" w:sz="4" w:space="0" w:color="auto"/>
              <w:right w:val="single" w:sz="4" w:space="0" w:color="auto"/>
            </w:tcBorders>
            <w:vAlign w:val="center"/>
            <w:hideMark/>
          </w:tcPr>
          <w:p w14:paraId="19F14235" w14:textId="77777777" w:rsidR="00C360F0" w:rsidRDefault="00C360F0" w:rsidP="000D70F4">
            <w:pPr>
              <w:ind w:left="94" w:hanging="94"/>
              <w:jc w:val="center"/>
              <w:rPr>
                <w:rFonts w:eastAsia="Batang"/>
              </w:rPr>
            </w:pPr>
            <w:r>
              <w:rPr>
                <w:rFonts w:ascii="Wingdings" w:eastAsia="Wingdings" w:hAnsi="Wingdings" w:cs="Wingdings"/>
                <w:lang w:eastAsia="en-GB"/>
              </w:rPr>
              <w:t></w:t>
            </w:r>
          </w:p>
        </w:tc>
      </w:tr>
      <w:tr w:rsidR="00C360F0" w14:paraId="4E6F7153" w14:textId="77777777" w:rsidTr="77A912B3">
        <w:trPr>
          <w:trHeight w:val="693"/>
        </w:trPr>
        <w:tc>
          <w:tcPr>
            <w:tcW w:w="4509" w:type="pct"/>
            <w:tcBorders>
              <w:top w:val="single" w:sz="4" w:space="0" w:color="auto"/>
              <w:left w:val="single" w:sz="4" w:space="0" w:color="auto"/>
              <w:bottom w:val="single" w:sz="4" w:space="0" w:color="auto"/>
              <w:right w:val="single" w:sz="4" w:space="0" w:color="auto"/>
            </w:tcBorders>
            <w:vAlign w:val="center"/>
            <w:hideMark/>
          </w:tcPr>
          <w:p w14:paraId="3D43D0CD" w14:textId="636DF326" w:rsidR="00C360F0" w:rsidRPr="00FA3D86" w:rsidRDefault="46CD01C3" w:rsidP="00C360F0">
            <w:pPr>
              <w:pStyle w:val="Listenabsatz"/>
              <w:widowControl w:val="0"/>
              <w:numPr>
                <w:ilvl w:val="0"/>
                <w:numId w:val="2"/>
              </w:numPr>
              <w:spacing w:after="120"/>
              <w:ind w:left="0" w:firstLine="0"/>
              <w:contextualSpacing/>
              <w:rPr>
                <w:sz w:val="22"/>
                <w:szCs w:val="22"/>
                <w:lang w:val="de-DE"/>
              </w:rPr>
            </w:pPr>
            <w:r w:rsidRPr="77A912B3">
              <w:rPr>
                <w:lang w:val="de-DE"/>
              </w:rPr>
              <w:t xml:space="preserve">Mir ist bekannt, dass die Daten gemäß den </w:t>
            </w:r>
            <w:proofErr w:type="spellStart"/>
            <w:r w:rsidR="00D0241D" w:rsidRPr="00D0241D">
              <w:rPr>
                <w:lang w:val="de-DE"/>
              </w:rPr>
              <w:t>den</w:t>
            </w:r>
            <w:proofErr w:type="spellEnd"/>
            <w:r w:rsidR="00D0241D" w:rsidRPr="00D0241D">
              <w:rPr>
                <w:lang w:val="de-DE"/>
              </w:rPr>
              <w:t xml:space="preserve"> Anforderungen der Datenschutzgrundverordnung (DSGVO) und den Anforderungen der</w:t>
            </w:r>
            <w:r w:rsidR="00D0241D">
              <w:rPr>
                <w:lang w:val="de-DE"/>
              </w:rPr>
              <w:t xml:space="preserve"> MCI</w:t>
            </w:r>
            <w:r w:rsidR="00D0241D" w:rsidRPr="00D0241D">
              <w:rPr>
                <w:lang w:val="de-DE"/>
              </w:rPr>
              <w:t xml:space="preserve"> Ethikkommission (</w:t>
            </w:r>
            <w:r w:rsidR="00D0241D">
              <w:rPr>
                <w:lang w:val="de-DE"/>
              </w:rPr>
              <w:t xml:space="preserve">MCI </w:t>
            </w:r>
            <w:r w:rsidR="00D0241D" w:rsidRPr="00D0241D">
              <w:rPr>
                <w:lang w:val="de-DE"/>
              </w:rPr>
              <w:t xml:space="preserve">Ethikkodex) </w:t>
            </w:r>
            <w:r w:rsidRPr="77A912B3">
              <w:rPr>
                <w:lang w:val="de-DE"/>
              </w:rPr>
              <w:t>sicher aufbewahrt werden.</w:t>
            </w:r>
          </w:p>
        </w:tc>
        <w:tc>
          <w:tcPr>
            <w:tcW w:w="491" w:type="pct"/>
            <w:tcBorders>
              <w:top w:val="single" w:sz="4" w:space="0" w:color="auto"/>
              <w:left w:val="single" w:sz="4" w:space="0" w:color="auto"/>
              <w:bottom w:val="single" w:sz="4" w:space="0" w:color="auto"/>
              <w:right w:val="single" w:sz="4" w:space="0" w:color="auto"/>
            </w:tcBorders>
            <w:vAlign w:val="center"/>
            <w:hideMark/>
          </w:tcPr>
          <w:p w14:paraId="6DAE2FDF" w14:textId="77777777" w:rsidR="00C360F0" w:rsidRDefault="00C360F0" w:rsidP="000D70F4">
            <w:pPr>
              <w:ind w:left="94" w:hanging="94"/>
              <w:jc w:val="center"/>
              <w:rPr>
                <w:lang w:eastAsia="en-GB"/>
              </w:rPr>
            </w:pPr>
            <w:r>
              <w:rPr>
                <w:rFonts w:ascii="Wingdings" w:eastAsia="Wingdings" w:hAnsi="Wingdings" w:cs="Wingdings"/>
                <w:lang w:eastAsia="en-GB"/>
              </w:rPr>
              <w:t></w:t>
            </w:r>
          </w:p>
        </w:tc>
      </w:tr>
      <w:tr w:rsidR="00C360F0" w14:paraId="4B4B31B0" w14:textId="77777777" w:rsidTr="77A912B3">
        <w:trPr>
          <w:trHeight w:val="693"/>
        </w:trPr>
        <w:tc>
          <w:tcPr>
            <w:tcW w:w="4509" w:type="pct"/>
            <w:tcBorders>
              <w:top w:val="single" w:sz="4" w:space="0" w:color="auto"/>
              <w:left w:val="single" w:sz="4" w:space="0" w:color="auto"/>
              <w:bottom w:val="single" w:sz="4" w:space="0" w:color="auto"/>
              <w:right w:val="single" w:sz="4" w:space="0" w:color="auto"/>
            </w:tcBorders>
            <w:vAlign w:val="center"/>
            <w:hideMark/>
          </w:tcPr>
          <w:p w14:paraId="245B6BF9" w14:textId="0093500C" w:rsidR="00C360F0" w:rsidRPr="00FA3D86" w:rsidRDefault="00C360F0" w:rsidP="00C360F0">
            <w:pPr>
              <w:pStyle w:val="Listenabsatz"/>
              <w:widowControl w:val="0"/>
              <w:numPr>
                <w:ilvl w:val="0"/>
                <w:numId w:val="2"/>
              </w:numPr>
              <w:spacing w:after="120"/>
              <w:ind w:left="0" w:firstLine="0"/>
              <w:contextualSpacing/>
              <w:rPr>
                <w:lang w:val="de-DE"/>
              </w:rPr>
            </w:pPr>
            <w:r w:rsidRPr="00FA3D86">
              <w:rPr>
                <w:lang w:val="de-DE"/>
              </w:rPr>
              <w:t xml:space="preserve">Ich bin damit einverstanden, dass die </w:t>
            </w:r>
            <w:r w:rsidR="009131A4">
              <w:rPr>
                <w:lang w:val="de-DE"/>
              </w:rPr>
              <w:t xml:space="preserve">pseudo- bzw. </w:t>
            </w:r>
            <w:r w:rsidRPr="00FA3D86">
              <w:rPr>
                <w:lang w:val="de-DE"/>
              </w:rPr>
              <w:t>anonymisierten Daten in möglichen zukünftigen Forschungsprojekten verwendet werden (optional).</w:t>
            </w:r>
          </w:p>
        </w:tc>
        <w:tc>
          <w:tcPr>
            <w:tcW w:w="491" w:type="pct"/>
            <w:tcBorders>
              <w:top w:val="single" w:sz="4" w:space="0" w:color="auto"/>
              <w:left w:val="single" w:sz="4" w:space="0" w:color="auto"/>
              <w:bottom w:val="single" w:sz="4" w:space="0" w:color="auto"/>
              <w:right w:val="single" w:sz="4" w:space="0" w:color="auto"/>
            </w:tcBorders>
            <w:vAlign w:val="center"/>
            <w:hideMark/>
          </w:tcPr>
          <w:p w14:paraId="6249FBBB" w14:textId="77777777" w:rsidR="00C360F0" w:rsidRDefault="00C360F0" w:rsidP="000D70F4">
            <w:pPr>
              <w:ind w:left="94" w:hanging="94"/>
              <w:jc w:val="center"/>
              <w:rPr>
                <w:lang w:eastAsia="en-GB"/>
              </w:rPr>
            </w:pPr>
            <w:r>
              <w:rPr>
                <w:rFonts w:ascii="Wingdings" w:eastAsia="Wingdings" w:hAnsi="Wingdings" w:cs="Wingdings"/>
                <w:lang w:eastAsia="en-GB"/>
              </w:rPr>
              <w:t></w:t>
            </w:r>
          </w:p>
        </w:tc>
      </w:tr>
    </w:tbl>
    <w:p w14:paraId="1EBE1757" w14:textId="77777777" w:rsidR="00C360F0" w:rsidRDefault="00C360F0" w:rsidP="00C360F0">
      <w:pPr>
        <w:ind w:left="1701"/>
      </w:pPr>
    </w:p>
    <w:p w14:paraId="7D921561" w14:textId="388FAB05" w:rsidR="00C360F0" w:rsidRPr="00D0241D" w:rsidRDefault="029167EE" w:rsidP="029167EE">
      <w:pPr>
        <w:ind w:left="1701"/>
        <w:rPr>
          <w:lang w:val="de-DE"/>
        </w:rPr>
      </w:pPr>
      <w:r w:rsidRPr="00D0241D">
        <w:rPr>
          <w:lang w:val="de-DE"/>
        </w:rPr>
        <w:t xml:space="preserve">Name des/der </w:t>
      </w:r>
      <w:proofErr w:type="spellStart"/>
      <w:r w:rsidRPr="00D0241D">
        <w:rPr>
          <w:lang w:val="de-DE"/>
        </w:rPr>
        <w:t>Forschungsteilnehmer:in</w:t>
      </w:r>
      <w:proofErr w:type="spellEnd"/>
      <w:r w:rsidRPr="00D0241D">
        <w:rPr>
          <w:lang w:val="de-DE"/>
        </w:rPr>
        <w:t xml:space="preserve"> ………………………………………………….                                     </w:t>
      </w:r>
    </w:p>
    <w:p w14:paraId="684B33F4" w14:textId="77777777" w:rsidR="00C360F0" w:rsidRPr="00C360F0" w:rsidRDefault="00C360F0" w:rsidP="00C360F0">
      <w:pPr>
        <w:ind w:left="1701"/>
        <w:rPr>
          <w:lang w:val="de-DE"/>
        </w:rPr>
      </w:pPr>
    </w:p>
    <w:p w14:paraId="28151273" w14:textId="77777777" w:rsidR="00C360F0" w:rsidRDefault="00C360F0" w:rsidP="00C360F0">
      <w:pPr>
        <w:ind w:left="1701"/>
        <w:rPr>
          <w:rFonts w:ascii="Arial" w:eastAsia="MS Mincho" w:hAnsi="Arial" w:cs="Arial"/>
          <w:color w:val="424042"/>
          <w:lang w:val="en-GB"/>
        </w:rPr>
      </w:pPr>
      <w:r w:rsidRPr="00FB4443">
        <w:rPr>
          <w:lang w:val="en-GB"/>
        </w:rPr>
        <w:t>Dat</w:t>
      </w:r>
      <w:r>
        <w:rPr>
          <w:lang w:val="en-GB"/>
        </w:rPr>
        <w:t>um</w:t>
      </w:r>
      <w:r w:rsidRPr="00FB4443">
        <w:rPr>
          <w:lang w:val="en-GB"/>
        </w:rPr>
        <w:t>…………………………………</w:t>
      </w:r>
    </w:p>
    <w:p w14:paraId="4B719474" w14:textId="77777777" w:rsidR="00C360F0" w:rsidRDefault="00C360F0" w:rsidP="00C360F0">
      <w:pPr>
        <w:ind w:left="1701"/>
      </w:pPr>
    </w:p>
    <w:p w14:paraId="5F58F557" w14:textId="77777777" w:rsidR="00C360F0" w:rsidRPr="00FB4443" w:rsidRDefault="00C360F0" w:rsidP="00C360F0">
      <w:pPr>
        <w:ind w:left="1701"/>
        <w:rPr>
          <w:lang w:val="en-GB"/>
        </w:rPr>
      </w:pPr>
      <w:proofErr w:type="spellStart"/>
      <w:r>
        <w:rPr>
          <w:lang w:val="en-GB"/>
        </w:rPr>
        <w:t>Unterschrift</w:t>
      </w:r>
      <w:proofErr w:type="spellEnd"/>
      <w:r>
        <w:rPr>
          <w:lang w:val="en-GB"/>
        </w:rPr>
        <w:t xml:space="preserve"> </w:t>
      </w:r>
      <w:r w:rsidRPr="00FB4443">
        <w:rPr>
          <w:lang w:val="en-GB"/>
        </w:rPr>
        <w:t>………………………………………………………………….</w:t>
      </w:r>
    </w:p>
    <w:p w14:paraId="260EDD27" w14:textId="77777777" w:rsidR="00796E49" w:rsidRDefault="00796E49" w:rsidP="00654408">
      <w:pPr>
        <w:jc w:val="both"/>
        <w:rPr>
          <w:rFonts w:ascii="MCI Univers 55" w:eastAsia="MCI Univers 55" w:hAnsi="MCI Univers 55" w:cs="MCI Univers 55"/>
        </w:rPr>
        <w:sectPr w:rsidR="00796E49" w:rsidSect="000D70F4">
          <w:footerReference w:type="default" r:id="rId16"/>
          <w:pgSz w:w="11910" w:h="16840"/>
          <w:pgMar w:top="482" w:right="851" w:bottom="1298" w:left="0" w:header="0" w:footer="1381" w:gutter="0"/>
          <w:cols w:space="720"/>
        </w:sectPr>
      </w:pPr>
    </w:p>
    <w:p w14:paraId="2346EEB9" w14:textId="77777777" w:rsidR="00796E49" w:rsidRDefault="00796E49" w:rsidP="0071235D">
      <w:pPr>
        <w:spacing w:before="77"/>
        <w:ind w:right="80"/>
        <w:jc w:val="both"/>
        <w:rPr>
          <w:rFonts w:ascii="MCI Univers 55" w:eastAsia="MCI Univers 55" w:hAnsi="MCI Univers 55" w:cs="MCI Univers 55"/>
          <w:sz w:val="13"/>
          <w:szCs w:val="13"/>
        </w:rPr>
      </w:pPr>
    </w:p>
    <w:sectPr w:rsidR="00796E49" w:rsidSect="00654408">
      <w:type w:val="continuous"/>
      <w:pgSz w:w="11910" w:h="16840"/>
      <w:pgMar w:top="440" w:right="853" w:bottom="280" w:left="0" w:header="720" w:footer="720" w:gutter="0"/>
      <w:cols w:num="2" w:space="720" w:equalWidth="0">
        <w:col w:w="5838" w:space="40"/>
        <w:col w:w="4472"/>
      </w:cols>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36359AE" w16cex:dateUtc="2025-10-07T14:47:16.053Z"/>
  <w16cex:commentExtensible w16cex:durableId="78D2737C" w16cex:dateUtc="2025-10-07T14:54:16.476Z"/>
  <w16cex:commentExtensible w16cex:durableId="2BC499BF" w16cex:dateUtc="2025-10-20T08:14:44.735Z"/>
  <w16cex:commentExtensible w16cex:durableId="5D3D304D" w16cex:dateUtc="2025-10-20T08:21:49.597Z"/>
  <w16cex:commentExtensible w16cex:durableId="7AC2B21C" w16cex:dateUtc="2025-10-20T08:24:12.395Z"/>
  <w16cex:commentExtensible w16cex:durableId="77CAD7EC" w16cex:dateUtc="2025-10-20T08:32:23.88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CF7A1" w14:textId="77777777" w:rsidR="00B61084" w:rsidRDefault="00B61084">
      <w:r>
        <w:separator/>
      </w:r>
    </w:p>
  </w:endnote>
  <w:endnote w:type="continuationSeparator" w:id="0">
    <w:p w14:paraId="028D2D71" w14:textId="77777777" w:rsidR="00B61084" w:rsidRDefault="00B61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CI Univers 55">
    <w:panose1 w:val="020B0603020202020204"/>
    <w:charset w:val="00"/>
    <w:family w:val="swiss"/>
    <w:notTrueType/>
    <w:pitch w:val="variable"/>
    <w:sig w:usb0="8000002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CI Memphis Extra Bold">
    <w:panose1 w:val="02060904020205020404"/>
    <w:charset w:val="00"/>
    <w:family w:val="roman"/>
    <w:notTrueType/>
    <w:pitch w:val="variable"/>
    <w:sig w:usb0="8000002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A374E" w14:textId="77777777" w:rsidR="00394FF0" w:rsidRDefault="00394FF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5F1C3" w14:textId="77777777" w:rsidR="00394FF0" w:rsidRDefault="00394FF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6CACB" w14:textId="77777777" w:rsidR="00394FF0" w:rsidRDefault="00394FF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E4726" w14:textId="77777777" w:rsidR="00796E49" w:rsidRDefault="0071235D">
    <w:pPr>
      <w:spacing w:line="14" w:lineRule="auto"/>
      <w:rPr>
        <w:sz w:val="20"/>
        <w:szCs w:val="20"/>
      </w:rPr>
    </w:pPr>
    <w:r>
      <w:rPr>
        <w:noProof/>
      </w:rPr>
      <w:drawing>
        <wp:anchor distT="0" distB="0" distL="114300" distR="114300" simplePos="0" relativeHeight="251658240" behindDoc="1" locked="0" layoutInCell="1" allowOverlap="1" wp14:anchorId="4EA8EEC3" wp14:editId="41DC9C16">
          <wp:simplePos x="0" y="0"/>
          <wp:positionH relativeFrom="column">
            <wp:posOffset>866830</wp:posOffset>
          </wp:positionH>
          <wp:positionV relativeFrom="paragraph">
            <wp:posOffset>-117875</wp:posOffset>
          </wp:positionV>
          <wp:extent cx="1234800" cy="655200"/>
          <wp:effectExtent l="0" t="0" r="0" b="0"/>
          <wp:wrapTight wrapText="bothSides">
            <wp:wrapPolygon edited="0">
              <wp:start x="8667" y="2514"/>
              <wp:lineTo x="3000" y="3771"/>
              <wp:lineTo x="2333" y="5028"/>
              <wp:lineTo x="2333" y="18227"/>
              <wp:lineTo x="8667" y="18227"/>
              <wp:lineTo x="11333" y="16970"/>
              <wp:lineTo x="18667" y="14456"/>
              <wp:lineTo x="18667" y="10056"/>
              <wp:lineTo x="14333" y="3771"/>
              <wp:lineTo x="11000" y="2514"/>
              <wp:lineTo x="8667" y="2514"/>
            </wp:wrapPolygon>
          </wp:wrapTight>
          <wp:docPr id="182406857" name="Grafik 182406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4800" cy="655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4A16">
      <w:rPr>
        <w:noProof/>
        <w:lang w:val="de-DE" w:eastAsia="de-DE"/>
      </w:rPr>
      <mc:AlternateContent>
        <mc:Choice Requires="wpg">
          <w:drawing>
            <wp:anchor distT="0" distB="0" distL="114300" distR="114300" simplePos="0" relativeHeight="251653120" behindDoc="1" locked="0" layoutInCell="1" allowOverlap="1" wp14:anchorId="475CCB63" wp14:editId="4DF3752C">
              <wp:simplePos x="0" y="0"/>
              <wp:positionH relativeFrom="page">
                <wp:posOffset>2109470</wp:posOffset>
              </wp:positionH>
              <wp:positionV relativeFrom="page">
                <wp:posOffset>9860280</wp:posOffset>
              </wp:positionV>
              <wp:extent cx="1270" cy="457200"/>
              <wp:effectExtent l="13970" t="11430" r="3810" b="762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3322" y="15528"/>
                        <a:chExt cx="2" cy="720"/>
                      </a:xfrm>
                    </wpg:grpSpPr>
                    <wps:wsp>
                      <wps:cNvPr id="6" name="Freeform 6"/>
                      <wps:cNvSpPr>
                        <a:spLocks/>
                      </wps:cNvSpPr>
                      <wps:spPr bwMode="auto">
                        <a:xfrm>
                          <a:off x="3322" y="15528"/>
                          <a:ext cx="2" cy="720"/>
                        </a:xfrm>
                        <a:custGeom>
                          <a:avLst/>
                          <a:gdLst>
                            <a:gd name="T0" fmla="+- 0 15528 15528"/>
                            <a:gd name="T1" fmla="*/ 15528 h 720"/>
                            <a:gd name="T2" fmla="+- 0 16248 15528"/>
                            <a:gd name="T3" fmla="*/ 16248 h 720"/>
                          </a:gdLst>
                          <a:ahLst/>
                          <a:cxnLst>
                            <a:cxn ang="0">
                              <a:pos x="0" y="T1"/>
                            </a:cxn>
                            <a:cxn ang="0">
                              <a:pos x="0" y="T3"/>
                            </a:cxn>
                          </a:cxnLst>
                          <a:rect l="0" t="0" r="r" b="b"/>
                          <a:pathLst>
                            <a:path h="720">
                              <a:moveTo>
                                <a:pt x="0" y="0"/>
                              </a:moveTo>
                              <a:lnTo>
                                <a:pt x="0" y="720"/>
                              </a:lnTo>
                            </a:path>
                          </a:pathLst>
                        </a:custGeom>
                        <a:noFill/>
                        <a:ln w="7366">
                          <a:solidFill>
                            <a:srgbClr val="00498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w16du="http://schemas.microsoft.com/office/word/2023/wordml/word16du">
          <w:pict w14:anchorId="094E3787">
            <v:group id="Group 5" style="position:absolute;margin-left:166.1pt;margin-top:776.4pt;width:.1pt;height:36pt;z-index:-251663360;mso-position-horizontal-relative:page;mso-position-vertical-relative:page" coordsize="2,720" coordorigin="3322,15528" o:spid="_x0000_s1026" w14:anchorId="5DBE31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">
              <v:shape id="Freeform 6" style="position:absolute;left:3322;top:15528;width:2;height:720;visibility:visible;mso-wrap-style:square;v-text-anchor:top" coordsize="2,720" o:spid="_x0000_s1027" filled="f" strokecolor="#004983" strokeweight=".58pt" path="m,l,7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">
                <v:path arrowok="t" o:connecttype="custom" o:connectlocs="0,15528;0,16248" o:connectangles="0,0"/>
              </v:shape>
              <w10:wrap anchorx="page" anchory="page"/>
            </v:group>
          </w:pict>
        </mc:Fallback>
      </mc:AlternateContent>
    </w:r>
    <w:r w:rsidR="00954A16">
      <w:rPr>
        <w:noProof/>
        <w:lang w:val="de-DE" w:eastAsia="de-DE"/>
      </w:rPr>
      <mc:AlternateContent>
        <mc:Choice Requires="wps">
          <w:drawing>
            <wp:anchor distT="0" distB="0" distL="114300" distR="114300" simplePos="0" relativeHeight="251655168" behindDoc="1" locked="0" layoutInCell="1" allowOverlap="1" wp14:anchorId="0FE2FB85" wp14:editId="11D7CB53">
              <wp:simplePos x="0" y="0"/>
              <wp:positionH relativeFrom="page">
                <wp:posOffset>2205990</wp:posOffset>
              </wp:positionH>
              <wp:positionV relativeFrom="page">
                <wp:posOffset>9860280</wp:posOffset>
              </wp:positionV>
              <wp:extent cx="1741805" cy="205740"/>
              <wp:effectExtent l="0" t="1905"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805"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740B7" w14:textId="77777777" w:rsidR="00796E49" w:rsidRPr="00797285" w:rsidRDefault="00D34BAB">
                          <w:pPr>
                            <w:spacing w:before="1"/>
                            <w:ind w:left="20"/>
                            <w:rPr>
                              <w:rFonts w:ascii="MCI Univers 55" w:eastAsia="MCI Univers 55" w:hAnsi="MCI Univers 55" w:cs="MCI Univers 55"/>
                              <w:sz w:val="12"/>
                              <w:szCs w:val="12"/>
                              <w:lang w:val="de-AT"/>
                            </w:rPr>
                          </w:pPr>
                          <w:r w:rsidRPr="00797285">
                            <w:rPr>
                              <w:rFonts w:ascii="MCI Univers 55" w:hAnsi="MCI Univers 55"/>
                              <w:color w:val="004983"/>
                              <w:sz w:val="12"/>
                              <w:lang w:val="de-AT"/>
                            </w:rPr>
                            <w:t xml:space="preserve">6020 </w:t>
                          </w:r>
                          <w:r w:rsidRPr="00797285">
                            <w:rPr>
                              <w:rFonts w:ascii="MCI Univers 55" w:hAnsi="MCI Univers 55"/>
                              <w:color w:val="004983"/>
                              <w:spacing w:val="-1"/>
                              <w:sz w:val="12"/>
                              <w:lang w:val="de-AT"/>
                            </w:rPr>
                            <w:t>Innsbruck</w:t>
                          </w:r>
                          <w:r w:rsidRPr="00797285">
                            <w:rPr>
                              <w:rFonts w:ascii="MCI Univers 55" w:hAnsi="MCI Univers 55"/>
                              <w:color w:val="004983"/>
                              <w:spacing w:val="-3"/>
                              <w:sz w:val="12"/>
                              <w:lang w:val="de-AT"/>
                            </w:rPr>
                            <w:t xml:space="preserve"> </w:t>
                          </w:r>
                          <w:r w:rsidRPr="00797285">
                            <w:rPr>
                              <w:rFonts w:ascii="MCI Univers 55" w:hAnsi="MCI Univers 55"/>
                              <w:color w:val="004983"/>
                              <w:sz w:val="12"/>
                              <w:lang w:val="de-AT"/>
                            </w:rPr>
                            <w:t xml:space="preserve">/ </w:t>
                          </w:r>
                          <w:r w:rsidRPr="00797285">
                            <w:rPr>
                              <w:rFonts w:ascii="MCI Univers 55" w:hAnsi="MCI Univers 55"/>
                              <w:color w:val="004983"/>
                              <w:spacing w:val="-1"/>
                              <w:sz w:val="12"/>
                              <w:lang w:val="de-AT"/>
                            </w:rPr>
                            <w:t>Austria,</w:t>
                          </w:r>
                          <w:r w:rsidRPr="00797285">
                            <w:rPr>
                              <w:rFonts w:ascii="MCI Univers 55" w:hAnsi="MCI Univers 55"/>
                              <w:color w:val="004983"/>
                              <w:sz w:val="12"/>
                              <w:lang w:val="de-AT"/>
                            </w:rPr>
                            <w:t xml:space="preserve"> </w:t>
                          </w:r>
                          <w:proofErr w:type="spellStart"/>
                          <w:r w:rsidRPr="00797285">
                            <w:rPr>
                              <w:rFonts w:ascii="MCI Univers 55" w:hAnsi="MCI Univers 55"/>
                              <w:color w:val="004983"/>
                              <w:spacing w:val="-1"/>
                              <w:sz w:val="12"/>
                              <w:lang w:val="de-AT"/>
                            </w:rPr>
                            <w:t>Universitaetsstraße</w:t>
                          </w:r>
                          <w:proofErr w:type="spellEnd"/>
                          <w:r w:rsidRPr="00797285">
                            <w:rPr>
                              <w:rFonts w:ascii="MCI Univers 55" w:hAnsi="MCI Univers 55"/>
                              <w:color w:val="004983"/>
                              <w:sz w:val="12"/>
                              <w:lang w:val="de-AT"/>
                            </w:rPr>
                            <w:t xml:space="preserve"> 15</w:t>
                          </w:r>
                        </w:p>
                        <w:p w14:paraId="753A759C" w14:textId="77777777" w:rsidR="00796E49" w:rsidRPr="00797285" w:rsidRDefault="00D34BAB">
                          <w:pPr>
                            <w:spacing w:before="19"/>
                            <w:ind w:left="20"/>
                            <w:rPr>
                              <w:rFonts w:ascii="MCI Univers 55" w:eastAsia="MCI Univers 55" w:hAnsi="MCI Univers 55" w:cs="MCI Univers 55"/>
                              <w:sz w:val="12"/>
                              <w:szCs w:val="12"/>
                              <w:lang w:val="de-AT"/>
                            </w:rPr>
                          </w:pPr>
                          <w:r w:rsidRPr="00797285">
                            <w:rPr>
                              <w:rFonts w:ascii="MCI Univers 55"/>
                              <w:color w:val="004983"/>
                              <w:spacing w:val="-1"/>
                              <w:sz w:val="12"/>
                              <w:lang w:val="de-AT"/>
                            </w:rPr>
                            <w:t>+43</w:t>
                          </w:r>
                          <w:r w:rsidRPr="00797285">
                            <w:rPr>
                              <w:rFonts w:ascii="MCI Univers 55"/>
                              <w:color w:val="004983"/>
                              <w:sz w:val="12"/>
                              <w:lang w:val="de-AT"/>
                            </w:rPr>
                            <w:t xml:space="preserve"> 512 </w:t>
                          </w:r>
                          <w:r w:rsidRPr="00797285">
                            <w:rPr>
                              <w:rFonts w:ascii="MCI Univers 55"/>
                              <w:color w:val="004983"/>
                              <w:spacing w:val="-1"/>
                              <w:sz w:val="12"/>
                              <w:lang w:val="de-AT"/>
                            </w:rPr>
                            <w:t>20</w:t>
                          </w:r>
                          <w:r w:rsidR="00A0678C">
                            <w:fldChar w:fldCharType="begin"/>
                          </w:r>
                          <w:r w:rsidR="00A0678C" w:rsidRPr="00A0678C">
                            <w:rPr>
                              <w:lang w:val="de-DE"/>
                            </w:rPr>
                            <w:instrText xml:space="preserve"> HYPERLINK "mailto:office@mci.edu" \h </w:instrText>
                          </w:r>
                          <w:r w:rsidR="00A0678C">
                            <w:fldChar w:fldCharType="separate"/>
                          </w:r>
                          <w:r w:rsidRPr="00797285">
                            <w:rPr>
                              <w:rFonts w:ascii="MCI Univers 55"/>
                              <w:color w:val="004983"/>
                              <w:spacing w:val="-1"/>
                              <w:sz w:val="12"/>
                              <w:lang w:val="de-AT"/>
                            </w:rPr>
                            <w:t>70,</w:t>
                          </w:r>
                          <w:r w:rsidRPr="00797285">
                            <w:rPr>
                              <w:rFonts w:ascii="MCI Univers 55"/>
                              <w:color w:val="004983"/>
                              <w:sz w:val="12"/>
                              <w:lang w:val="de-AT"/>
                            </w:rPr>
                            <w:t xml:space="preserve"> </w:t>
                          </w:r>
                          <w:r w:rsidRPr="00797285">
                            <w:rPr>
                              <w:rFonts w:ascii="MCI Univers 55"/>
                              <w:color w:val="004983"/>
                              <w:spacing w:val="-1"/>
                              <w:sz w:val="12"/>
                              <w:lang w:val="de-AT"/>
                            </w:rPr>
                            <w:t>office@mci.edu,</w:t>
                          </w:r>
                          <w:r w:rsidR="00A0678C">
                            <w:rPr>
                              <w:rFonts w:ascii="MCI Univers 55"/>
                              <w:color w:val="004983"/>
                              <w:spacing w:val="-1"/>
                              <w:sz w:val="12"/>
                              <w:lang w:val="de-AT"/>
                            </w:rPr>
                            <w:fldChar w:fldCharType="end"/>
                          </w:r>
                          <w:r w:rsidRPr="00797285">
                            <w:rPr>
                              <w:rFonts w:ascii="MCI Univers 55"/>
                              <w:color w:val="004983"/>
                              <w:sz w:val="12"/>
                              <w:lang w:val="de-AT"/>
                            </w:rPr>
                            <w:t xml:space="preserve"> </w:t>
                          </w:r>
                          <w:r w:rsidR="00A0678C">
                            <w:fldChar w:fldCharType="begin"/>
                          </w:r>
                          <w:r w:rsidR="00A0678C" w:rsidRPr="00A0678C">
                            <w:rPr>
                              <w:lang w:val="de-DE"/>
                            </w:rPr>
                            <w:instrText xml:space="preserve"> HYPERLINK "http://www.mci.edu/" \h </w:instrText>
                          </w:r>
                          <w:r w:rsidR="00A0678C">
                            <w:fldChar w:fldCharType="separate"/>
                          </w:r>
                          <w:r w:rsidRPr="00797285">
                            <w:rPr>
                              <w:rFonts w:ascii="MCI Univers 55"/>
                              <w:color w:val="004983"/>
                              <w:spacing w:val="-1"/>
                              <w:sz w:val="12"/>
                              <w:lang w:val="de-AT"/>
                            </w:rPr>
                            <w:t>www.mci.edu</w:t>
                          </w:r>
                          <w:r w:rsidR="00A0678C">
                            <w:rPr>
                              <w:rFonts w:ascii="MCI Univers 55"/>
                              <w:color w:val="004983"/>
                              <w:spacing w:val="-1"/>
                              <w:sz w:val="12"/>
                              <w:lang w:val="de-AT"/>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E2FB85" id="_x0000_t202" coordsize="21600,21600" o:spt="202" path="m,l,21600r21600,l21600,xe">
              <v:stroke joinstyle="miter"/>
              <v:path gradientshapeok="t" o:connecttype="rect"/>
            </v:shapetype>
            <v:shape id="Text Box 3" o:spid="_x0000_s1026" type="#_x0000_t202" style="position:absolute;margin-left:173.7pt;margin-top:776.4pt;width:137.15pt;height:16.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FWrgIAAKk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" filled="f" stroked="f">
              <v:textbox inset="0,0,0,0">
                <w:txbxContent>
                  <w:p w14:paraId="34B740B7" w14:textId="77777777" w:rsidR="00796E49" w:rsidRPr="00797285" w:rsidRDefault="00D34BAB">
                    <w:pPr>
                      <w:spacing w:before="1"/>
                      <w:ind w:left="20"/>
                      <w:rPr>
                        <w:rFonts w:ascii="MCI Univers 55" w:eastAsia="MCI Univers 55" w:hAnsi="MCI Univers 55" w:cs="MCI Univers 55"/>
                        <w:sz w:val="12"/>
                        <w:szCs w:val="12"/>
                        <w:lang w:val="de-AT"/>
                      </w:rPr>
                    </w:pPr>
                    <w:r w:rsidRPr="00797285">
                      <w:rPr>
                        <w:rFonts w:ascii="MCI Univers 55" w:hAnsi="MCI Univers 55"/>
                        <w:color w:val="004983"/>
                        <w:sz w:val="12"/>
                        <w:lang w:val="de-AT"/>
                      </w:rPr>
                      <w:t xml:space="preserve">6020 </w:t>
                    </w:r>
                    <w:r w:rsidRPr="00797285">
                      <w:rPr>
                        <w:rFonts w:ascii="MCI Univers 55" w:hAnsi="MCI Univers 55"/>
                        <w:color w:val="004983"/>
                        <w:spacing w:val="-1"/>
                        <w:sz w:val="12"/>
                        <w:lang w:val="de-AT"/>
                      </w:rPr>
                      <w:t>Innsbruck</w:t>
                    </w:r>
                    <w:r w:rsidRPr="00797285">
                      <w:rPr>
                        <w:rFonts w:ascii="MCI Univers 55" w:hAnsi="MCI Univers 55"/>
                        <w:color w:val="004983"/>
                        <w:spacing w:val="-3"/>
                        <w:sz w:val="12"/>
                        <w:lang w:val="de-AT"/>
                      </w:rPr>
                      <w:t xml:space="preserve"> </w:t>
                    </w:r>
                    <w:r w:rsidRPr="00797285">
                      <w:rPr>
                        <w:rFonts w:ascii="MCI Univers 55" w:hAnsi="MCI Univers 55"/>
                        <w:color w:val="004983"/>
                        <w:sz w:val="12"/>
                        <w:lang w:val="de-AT"/>
                      </w:rPr>
                      <w:t xml:space="preserve">/ </w:t>
                    </w:r>
                    <w:r w:rsidRPr="00797285">
                      <w:rPr>
                        <w:rFonts w:ascii="MCI Univers 55" w:hAnsi="MCI Univers 55"/>
                        <w:color w:val="004983"/>
                        <w:spacing w:val="-1"/>
                        <w:sz w:val="12"/>
                        <w:lang w:val="de-AT"/>
                      </w:rPr>
                      <w:t>Austria,</w:t>
                    </w:r>
                    <w:r w:rsidRPr="00797285">
                      <w:rPr>
                        <w:rFonts w:ascii="MCI Univers 55" w:hAnsi="MCI Univers 55"/>
                        <w:color w:val="004983"/>
                        <w:sz w:val="12"/>
                        <w:lang w:val="de-AT"/>
                      </w:rPr>
                      <w:t xml:space="preserve"> </w:t>
                    </w:r>
                    <w:proofErr w:type="spellStart"/>
                    <w:r w:rsidRPr="00797285">
                      <w:rPr>
                        <w:rFonts w:ascii="MCI Univers 55" w:hAnsi="MCI Univers 55"/>
                        <w:color w:val="004983"/>
                        <w:spacing w:val="-1"/>
                        <w:sz w:val="12"/>
                        <w:lang w:val="de-AT"/>
                      </w:rPr>
                      <w:t>Universitaetsstraße</w:t>
                    </w:r>
                    <w:proofErr w:type="spellEnd"/>
                    <w:r w:rsidRPr="00797285">
                      <w:rPr>
                        <w:rFonts w:ascii="MCI Univers 55" w:hAnsi="MCI Univers 55"/>
                        <w:color w:val="004983"/>
                        <w:sz w:val="12"/>
                        <w:lang w:val="de-AT"/>
                      </w:rPr>
                      <w:t xml:space="preserve"> 15</w:t>
                    </w:r>
                  </w:p>
                  <w:p w14:paraId="753A759C" w14:textId="77777777" w:rsidR="00796E49" w:rsidRPr="00797285" w:rsidRDefault="00D34BAB">
                    <w:pPr>
                      <w:spacing w:before="19"/>
                      <w:ind w:left="20"/>
                      <w:rPr>
                        <w:rFonts w:ascii="MCI Univers 55" w:eastAsia="MCI Univers 55" w:hAnsi="MCI Univers 55" w:cs="MCI Univers 55"/>
                        <w:sz w:val="12"/>
                        <w:szCs w:val="12"/>
                        <w:lang w:val="de-AT"/>
                      </w:rPr>
                    </w:pPr>
                    <w:r w:rsidRPr="00797285">
                      <w:rPr>
                        <w:rFonts w:ascii="MCI Univers 55"/>
                        <w:color w:val="004983"/>
                        <w:spacing w:val="-1"/>
                        <w:sz w:val="12"/>
                        <w:lang w:val="de-AT"/>
                      </w:rPr>
                      <w:t>+43</w:t>
                    </w:r>
                    <w:r w:rsidRPr="00797285">
                      <w:rPr>
                        <w:rFonts w:ascii="MCI Univers 55"/>
                        <w:color w:val="004983"/>
                        <w:sz w:val="12"/>
                        <w:lang w:val="de-AT"/>
                      </w:rPr>
                      <w:t xml:space="preserve"> 512 </w:t>
                    </w:r>
                    <w:r w:rsidRPr="00797285">
                      <w:rPr>
                        <w:rFonts w:ascii="MCI Univers 55"/>
                        <w:color w:val="004983"/>
                        <w:spacing w:val="-1"/>
                        <w:sz w:val="12"/>
                        <w:lang w:val="de-AT"/>
                      </w:rPr>
                      <w:t>20</w:t>
                    </w:r>
                    <w:r w:rsidR="00A0678C">
                      <w:fldChar w:fldCharType="begin"/>
                    </w:r>
                    <w:r w:rsidR="00A0678C" w:rsidRPr="00A0678C">
                      <w:rPr>
                        <w:lang w:val="de-DE"/>
                      </w:rPr>
                      <w:instrText xml:space="preserve"> HYPERLINK "mailto:office@mci.edu" \h </w:instrText>
                    </w:r>
                    <w:r w:rsidR="00A0678C">
                      <w:fldChar w:fldCharType="separate"/>
                    </w:r>
                    <w:r w:rsidRPr="00797285">
                      <w:rPr>
                        <w:rFonts w:ascii="MCI Univers 55"/>
                        <w:color w:val="004983"/>
                        <w:spacing w:val="-1"/>
                        <w:sz w:val="12"/>
                        <w:lang w:val="de-AT"/>
                      </w:rPr>
                      <w:t>70,</w:t>
                    </w:r>
                    <w:r w:rsidRPr="00797285">
                      <w:rPr>
                        <w:rFonts w:ascii="MCI Univers 55"/>
                        <w:color w:val="004983"/>
                        <w:sz w:val="12"/>
                        <w:lang w:val="de-AT"/>
                      </w:rPr>
                      <w:t xml:space="preserve"> </w:t>
                    </w:r>
                    <w:r w:rsidRPr="00797285">
                      <w:rPr>
                        <w:rFonts w:ascii="MCI Univers 55"/>
                        <w:color w:val="004983"/>
                        <w:spacing w:val="-1"/>
                        <w:sz w:val="12"/>
                        <w:lang w:val="de-AT"/>
                      </w:rPr>
                      <w:t>office@mci.edu,</w:t>
                    </w:r>
                    <w:r w:rsidR="00A0678C">
                      <w:rPr>
                        <w:rFonts w:ascii="MCI Univers 55"/>
                        <w:color w:val="004983"/>
                        <w:spacing w:val="-1"/>
                        <w:sz w:val="12"/>
                        <w:lang w:val="de-AT"/>
                      </w:rPr>
                      <w:fldChar w:fldCharType="end"/>
                    </w:r>
                    <w:r w:rsidRPr="00797285">
                      <w:rPr>
                        <w:rFonts w:ascii="MCI Univers 55"/>
                        <w:color w:val="004983"/>
                        <w:sz w:val="12"/>
                        <w:lang w:val="de-AT"/>
                      </w:rPr>
                      <w:t xml:space="preserve"> </w:t>
                    </w:r>
                    <w:r w:rsidR="00A0678C">
                      <w:fldChar w:fldCharType="begin"/>
                    </w:r>
                    <w:r w:rsidR="00A0678C" w:rsidRPr="00A0678C">
                      <w:rPr>
                        <w:lang w:val="de-DE"/>
                      </w:rPr>
                      <w:instrText xml:space="preserve"> HYPERLINK "http://www.mci.edu/" \h </w:instrText>
                    </w:r>
                    <w:r w:rsidR="00A0678C">
                      <w:fldChar w:fldCharType="separate"/>
                    </w:r>
                    <w:r w:rsidRPr="00797285">
                      <w:rPr>
                        <w:rFonts w:ascii="MCI Univers 55"/>
                        <w:color w:val="004983"/>
                        <w:spacing w:val="-1"/>
                        <w:sz w:val="12"/>
                        <w:lang w:val="de-AT"/>
                      </w:rPr>
                      <w:t>www.mci.edu</w:t>
                    </w:r>
                    <w:r w:rsidR="00A0678C">
                      <w:rPr>
                        <w:rFonts w:ascii="MCI Univers 55"/>
                        <w:color w:val="004983"/>
                        <w:spacing w:val="-1"/>
                        <w:sz w:val="12"/>
                        <w:lang w:val="de-AT"/>
                      </w:rPr>
                      <w:fldChar w:fldCharType="end"/>
                    </w:r>
                  </w:p>
                </w:txbxContent>
              </v:textbox>
              <w10:wrap anchorx="page" anchory="page"/>
            </v:shape>
          </w:pict>
        </mc:Fallback>
      </mc:AlternateContent>
    </w:r>
    <w:r w:rsidR="00954A16">
      <w:rPr>
        <w:noProof/>
        <w:lang w:val="de-DE" w:eastAsia="de-DE"/>
      </w:rPr>
      <mc:AlternateContent>
        <mc:Choice Requires="wps">
          <w:drawing>
            <wp:anchor distT="0" distB="0" distL="114300" distR="114300" simplePos="0" relativeHeight="251656192" behindDoc="1" locked="0" layoutInCell="1" allowOverlap="1" wp14:anchorId="1E9FF6DC" wp14:editId="79CE293D">
              <wp:simplePos x="0" y="0"/>
              <wp:positionH relativeFrom="page">
                <wp:posOffset>5969000</wp:posOffset>
              </wp:positionH>
              <wp:positionV relativeFrom="page">
                <wp:posOffset>10200005</wp:posOffset>
              </wp:positionV>
              <wp:extent cx="535305" cy="114300"/>
              <wp:effectExtent l="0" t="0" r="127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A4FB6" w14:textId="6CFC1739" w:rsidR="00796E49" w:rsidRDefault="00394FF0">
                          <w:pPr>
                            <w:spacing w:line="165" w:lineRule="exact"/>
                            <w:ind w:left="20"/>
                            <w:rPr>
                              <w:rFonts w:ascii="MCI Univers 55" w:eastAsia="MCI Univers 55" w:hAnsi="MCI Univers 55" w:cs="MCI Univers 55"/>
                              <w:sz w:val="14"/>
                              <w:szCs w:val="14"/>
                            </w:rPr>
                          </w:pPr>
                          <w:r>
                            <w:rPr>
                              <w:rFonts w:ascii="MCI Univers 55"/>
                              <w:color w:val="004983"/>
                              <w:sz w:val="14"/>
                            </w:rPr>
                            <w:t>VORLAGE</w:t>
                          </w:r>
                          <w:r w:rsidR="0071235D">
                            <w:rPr>
                              <w:rFonts w:ascii="MCI Univers 55"/>
                              <w:color w:val="004983"/>
                              <w:sz w:val="14"/>
                            </w:rPr>
                            <w:t xml:space="preserve"> </w:t>
                          </w:r>
                          <w:r w:rsidR="00D34BAB">
                            <w:rPr>
                              <w:rFonts w:ascii="MCI Univers 55"/>
                              <w:color w:val="004983"/>
                              <w:spacing w:val="-10"/>
                              <w:sz w:val="14"/>
                            </w:rPr>
                            <w:t xml:space="preserve"> </w:t>
                          </w:r>
                          <w:r w:rsidR="00D34BAB">
                            <w:fldChar w:fldCharType="begin"/>
                          </w:r>
                          <w:r w:rsidR="00D34BAB">
                            <w:rPr>
                              <w:rFonts w:ascii="MCI Univers 55"/>
                              <w:color w:val="004983"/>
                              <w:sz w:val="14"/>
                            </w:rPr>
                            <w:instrText xml:space="preserve"> PAGE </w:instrText>
                          </w:r>
                          <w:r w:rsidR="00D34BAB">
                            <w:fldChar w:fldCharType="separate"/>
                          </w:r>
                          <w:r w:rsidR="00AF7108">
                            <w:rPr>
                              <w:rFonts w:ascii="MCI Univers 55"/>
                              <w:noProof/>
                              <w:color w:val="004983"/>
                              <w:sz w:val="14"/>
                            </w:rPr>
                            <w:t>4</w:t>
                          </w:r>
                          <w:r w:rsidR="00D34BAB">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FF6DC" id="Text Box 2" o:spid="_x0000_s1027" type="#_x0000_t202" style="position:absolute;margin-left:470pt;margin-top:803.15pt;width:42.15pt;height: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" filled="f" stroked="f">
              <v:textbox inset="0,0,0,0">
                <w:txbxContent>
                  <w:p w14:paraId="57CA4FB6" w14:textId="6CFC1739" w:rsidR="00796E49" w:rsidRDefault="00394FF0">
                    <w:pPr>
                      <w:spacing w:line="165" w:lineRule="exact"/>
                      <w:ind w:left="20"/>
                      <w:rPr>
                        <w:rFonts w:ascii="MCI Univers 55" w:eastAsia="MCI Univers 55" w:hAnsi="MCI Univers 55" w:cs="MCI Univers 55"/>
                        <w:sz w:val="14"/>
                        <w:szCs w:val="14"/>
                      </w:rPr>
                    </w:pPr>
                    <w:r>
                      <w:rPr>
                        <w:rFonts w:ascii="MCI Univers 55"/>
                        <w:color w:val="004983"/>
                        <w:sz w:val="14"/>
                      </w:rPr>
                      <w:t>VORLAGE</w:t>
                    </w:r>
                    <w:r w:rsidR="0071235D">
                      <w:rPr>
                        <w:rFonts w:ascii="MCI Univers 55"/>
                        <w:color w:val="004983"/>
                        <w:sz w:val="14"/>
                      </w:rPr>
                      <w:t xml:space="preserve"> </w:t>
                    </w:r>
                    <w:r w:rsidR="00D34BAB">
                      <w:rPr>
                        <w:rFonts w:ascii="MCI Univers 55"/>
                        <w:color w:val="004983"/>
                        <w:spacing w:val="-10"/>
                        <w:sz w:val="14"/>
                      </w:rPr>
                      <w:t xml:space="preserve"> </w:t>
                    </w:r>
                    <w:r w:rsidR="00D34BAB">
                      <w:fldChar w:fldCharType="begin"/>
                    </w:r>
                    <w:r w:rsidR="00D34BAB">
                      <w:rPr>
                        <w:rFonts w:ascii="MCI Univers 55"/>
                        <w:color w:val="004983"/>
                        <w:sz w:val="14"/>
                      </w:rPr>
                      <w:instrText xml:space="preserve"> PAGE </w:instrText>
                    </w:r>
                    <w:r w:rsidR="00D34BAB">
                      <w:fldChar w:fldCharType="separate"/>
                    </w:r>
                    <w:r w:rsidR="00AF7108">
                      <w:rPr>
                        <w:rFonts w:ascii="MCI Univers 55"/>
                        <w:noProof/>
                        <w:color w:val="004983"/>
                        <w:sz w:val="14"/>
                      </w:rPr>
                      <w:t>4</w:t>
                    </w:r>
                    <w:r w:rsidR="00D34BAB">
                      <w:fldChar w:fldCharType="end"/>
                    </w:r>
                  </w:p>
                </w:txbxContent>
              </v:textbox>
              <w10:wrap anchorx="page" anchory="page"/>
            </v:shape>
          </w:pict>
        </mc:Fallback>
      </mc:AlternateContent>
    </w:r>
    <w:r w:rsidR="00954A16">
      <w:rPr>
        <w:noProof/>
        <w:lang w:val="de-DE" w:eastAsia="de-DE"/>
      </w:rPr>
      <mc:AlternateContent>
        <mc:Choice Requires="wps">
          <w:drawing>
            <wp:anchor distT="0" distB="0" distL="114300" distR="114300" simplePos="0" relativeHeight="251657216" behindDoc="1" locked="0" layoutInCell="1" allowOverlap="1" wp14:anchorId="751108C3" wp14:editId="298A0791">
              <wp:simplePos x="0" y="0"/>
              <wp:positionH relativeFrom="page">
                <wp:posOffset>2200275</wp:posOffset>
              </wp:positionH>
              <wp:positionV relativeFrom="page">
                <wp:posOffset>10212705</wp:posOffset>
              </wp:positionV>
              <wp:extent cx="1264285" cy="101600"/>
              <wp:effectExtent l="0" t="1905" r="254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28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1C440" w14:textId="77777777" w:rsidR="00796E49" w:rsidRDefault="00D34BAB">
                          <w:pPr>
                            <w:spacing w:before="1"/>
                            <w:ind w:left="20"/>
                            <w:rPr>
                              <w:rFonts w:ascii="MCI Univers 55" w:eastAsia="MCI Univers 55" w:hAnsi="MCI Univers 55" w:cs="MCI Univers 55"/>
                              <w:sz w:val="12"/>
                              <w:szCs w:val="12"/>
                            </w:rPr>
                          </w:pPr>
                          <w:r>
                            <w:rPr>
                              <w:rFonts w:ascii="MCI Univers 55"/>
                              <w:color w:val="004983"/>
                              <w:sz w:val="12"/>
                            </w:rPr>
                            <w:t>M</w:t>
                          </w:r>
                          <w:r>
                            <w:rPr>
                              <w:rFonts w:ascii="MCI Univers 55"/>
                              <w:color w:val="004983"/>
                              <w:spacing w:val="-15"/>
                              <w:sz w:val="12"/>
                            </w:rPr>
                            <w:t xml:space="preserve"> </w:t>
                          </w:r>
                          <w:proofErr w:type="gramStart"/>
                          <w:r>
                            <w:rPr>
                              <w:rFonts w:ascii="MCI Univers 55"/>
                              <w:color w:val="004983"/>
                              <w:spacing w:val="9"/>
                              <w:sz w:val="12"/>
                            </w:rPr>
                            <w:t>CI</w:t>
                          </w:r>
                          <w:r>
                            <w:rPr>
                              <w:rFonts w:ascii="MCI Univers 55"/>
                              <w:color w:val="004983"/>
                              <w:sz w:val="12"/>
                            </w:rPr>
                            <w:t xml:space="preserve"> </w:t>
                          </w:r>
                          <w:r>
                            <w:rPr>
                              <w:rFonts w:ascii="MCI Univers 55"/>
                              <w:color w:val="004983"/>
                              <w:spacing w:val="7"/>
                              <w:sz w:val="12"/>
                            </w:rPr>
                            <w:t xml:space="preserve"> </w:t>
                          </w:r>
                          <w:r>
                            <w:rPr>
                              <w:rFonts w:ascii="MCI Univers 55"/>
                              <w:color w:val="004983"/>
                              <w:spacing w:val="13"/>
                              <w:sz w:val="12"/>
                            </w:rPr>
                            <w:t>ETH</w:t>
                          </w:r>
                          <w:proofErr w:type="gramEnd"/>
                          <w:r>
                            <w:rPr>
                              <w:rFonts w:ascii="MCI Univers 55"/>
                              <w:color w:val="004983"/>
                              <w:spacing w:val="-15"/>
                              <w:sz w:val="12"/>
                            </w:rPr>
                            <w:t xml:space="preserve"> </w:t>
                          </w:r>
                          <w:r>
                            <w:rPr>
                              <w:rFonts w:ascii="MCI Univers 55"/>
                              <w:color w:val="004983"/>
                              <w:sz w:val="12"/>
                            </w:rPr>
                            <w:t>I</w:t>
                          </w:r>
                          <w:r>
                            <w:rPr>
                              <w:rFonts w:ascii="MCI Univers 55"/>
                              <w:color w:val="004983"/>
                              <w:spacing w:val="-12"/>
                              <w:sz w:val="12"/>
                            </w:rPr>
                            <w:t xml:space="preserve"> </w:t>
                          </w:r>
                          <w:r>
                            <w:rPr>
                              <w:rFonts w:ascii="MCI Univers 55"/>
                              <w:color w:val="004983"/>
                              <w:sz w:val="12"/>
                            </w:rPr>
                            <w:t>C</w:t>
                          </w:r>
                          <w:r>
                            <w:rPr>
                              <w:rFonts w:ascii="MCI Univers 55"/>
                              <w:color w:val="004983"/>
                              <w:spacing w:val="-13"/>
                              <w:sz w:val="12"/>
                            </w:rPr>
                            <w:t xml:space="preserve"> </w:t>
                          </w:r>
                          <w:r>
                            <w:rPr>
                              <w:rFonts w:ascii="MCI Univers 55"/>
                              <w:color w:val="004983"/>
                              <w:sz w:val="12"/>
                            </w:rPr>
                            <w:t xml:space="preserve">S </w:t>
                          </w:r>
                          <w:r>
                            <w:rPr>
                              <w:rFonts w:ascii="MCI Univers 55"/>
                              <w:color w:val="004983"/>
                              <w:spacing w:val="4"/>
                              <w:sz w:val="12"/>
                            </w:rPr>
                            <w:t xml:space="preserve"> </w:t>
                          </w:r>
                          <w:r>
                            <w:rPr>
                              <w:rFonts w:ascii="MCI Univers 55"/>
                              <w:color w:val="004983"/>
                              <w:sz w:val="12"/>
                            </w:rPr>
                            <w:t>A</w:t>
                          </w:r>
                          <w:r>
                            <w:rPr>
                              <w:rFonts w:ascii="MCI Univers 55"/>
                              <w:color w:val="004983"/>
                              <w:spacing w:val="-12"/>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E</w:t>
                          </w:r>
                          <w:r>
                            <w:rPr>
                              <w:rFonts w:ascii="MCI Univers 55"/>
                              <w:color w:val="004983"/>
                              <w:spacing w:val="-14"/>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M</w:t>
                          </w:r>
                          <w:r>
                            <w:rPr>
                              <w:rFonts w:ascii="MCI Univers 55"/>
                              <w:color w:val="004983"/>
                              <w:spacing w:val="-15"/>
                              <w:sz w:val="12"/>
                            </w:rPr>
                            <w:t xml:space="preserve"> </w:t>
                          </w:r>
                          <w:r>
                            <w:rPr>
                              <w:rFonts w:ascii="MCI Univers 55"/>
                              <w:color w:val="004983"/>
                              <w:sz w:val="12"/>
                            </w:rPr>
                            <w:t>E</w:t>
                          </w:r>
                          <w:r>
                            <w:rPr>
                              <w:rFonts w:ascii="MCI Univers 55"/>
                              <w:color w:val="004983"/>
                              <w:spacing w:val="-14"/>
                              <w:sz w:val="12"/>
                            </w:rPr>
                            <w:t xml:space="preserve"> </w:t>
                          </w:r>
                          <w:r>
                            <w:rPr>
                              <w:rFonts w:ascii="MCI Univers 55"/>
                              <w:color w:val="004983"/>
                              <w:sz w:val="12"/>
                            </w:rPr>
                            <w:t>N</w:t>
                          </w:r>
                          <w:r>
                            <w:rPr>
                              <w:rFonts w:ascii="MCI Univers 55"/>
                              <w:color w:val="004983"/>
                              <w:spacing w:val="-14"/>
                              <w:sz w:val="12"/>
                            </w:rPr>
                            <w:t xml:space="preserve"> </w:t>
                          </w:r>
                          <w:r>
                            <w:rPr>
                              <w:rFonts w:ascii="MCI Univers 55"/>
                              <w:color w:val="004983"/>
                              <w:sz w:val="12"/>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108C3" id="Text Box 1" o:spid="_x0000_s1028" type="#_x0000_t202" style="position:absolute;margin-left:173.25pt;margin-top:804.15pt;width:99.55pt;height: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" filled="f" stroked="f">
              <v:textbox inset="0,0,0,0">
                <w:txbxContent>
                  <w:p w14:paraId="2C91C440" w14:textId="77777777" w:rsidR="00796E49" w:rsidRDefault="00D34BAB">
                    <w:pPr>
                      <w:spacing w:before="1"/>
                      <w:ind w:left="20"/>
                      <w:rPr>
                        <w:rFonts w:ascii="MCI Univers 55" w:eastAsia="MCI Univers 55" w:hAnsi="MCI Univers 55" w:cs="MCI Univers 55"/>
                        <w:sz w:val="12"/>
                        <w:szCs w:val="12"/>
                      </w:rPr>
                    </w:pPr>
                    <w:r>
                      <w:rPr>
                        <w:rFonts w:ascii="MCI Univers 55"/>
                        <w:color w:val="004983"/>
                        <w:sz w:val="12"/>
                      </w:rPr>
                      <w:t>M</w:t>
                    </w:r>
                    <w:r>
                      <w:rPr>
                        <w:rFonts w:ascii="MCI Univers 55"/>
                        <w:color w:val="004983"/>
                        <w:spacing w:val="-15"/>
                        <w:sz w:val="12"/>
                      </w:rPr>
                      <w:t xml:space="preserve"> </w:t>
                    </w:r>
                    <w:proofErr w:type="gramStart"/>
                    <w:r>
                      <w:rPr>
                        <w:rFonts w:ascii="MCI Univers 55"/>
                        <w:color w:val="004983"/>
                        <w:spacing w:val="9"/>
                        <w:sz w:val="12"/>
                      </w:rPr>
                      <w:t>CI</w:t>
                    </w:r>
                    <w:r>
                      <w:rPr>
                        <w:rFonts w:ascii="MCI Univers 55"/>
                        <w:color w:val="004983"/>
                        <w:sz w:val="12"/>
                      </w:rPr>
                      <w:t xml:space="preserve"> </w:t>
                    </w:r>
                    <w:r>
                      <w:rPr>
                        <w:rFonts w:ascii="MCI Univers 55"/>
                        <w:color w:val="004983"/>
                        <w:spacing w:val="7"/>
                        <w:sz w:val="12"/>
                      </w:rPr>
                      <w:t xml:space="preserve"> </w:t>
                    </w:r>
                    <w:r>
                      <w:rPr>
                        <w:rFonts w:ascii="MCI Univers 55"/>
                        <w:color w:val="004983"/>
                        <w:spacing w:val="13"/>
                        <w:sz w:val="12"/>
                      </w:rPr>
                      <w:t>ETH</w:t>
                    </w:r>
                    <w:proofErr w:type="gramEnd"/>
                    <w:r>
                      <w:rPr>
                        <w:rFonts w:ascii="MCI Univers 55"/>
                        <w:color w:val="004983"/>
                        <w:spacing w:val="-15"/>
                        <w:sz w:val="12"/>
                      </w:rPr>
                      <w:t xml:space="preserve"> </w:t>
                    </w:r>
                    <w:r>
                      <w:rPr>
                        <w:rFonts w:ascii="MCI Univers 55"/>
                        <w:color w:val="004983"/>
                        <w:sz w:val="12"/>
                      </w:rPr>
                      <w:t>I</w:t>
                    </w:r>
                    <w:r>
                      <w:rPr>
                        <w:rFonts w:ascii="MCI Univers 55"/>
                        <w:color w:val="004983"/>
                        <w:spacing w:val="-12"/>
                        <w:sz w:val="12"/>
                      </w:rPr>
                      <w:t xml:space="preserve"> </w:t>
                    </w:r>
                    <w:r>
                      <w:rPr>
                        <w:rFonts w:ascii="MCI Univers 55"/>
                        <w:color w:val="004983"/>
                        <w:sz w:val="12"/>
                      </w:rPr>
                      <w:t>C</w:t>
                    </w:r>
                    <w:r>
                      <w:rPr>
                        <w:rFonts w:ascii="MCI Univers 55"/>
                        <w:color w:val="004983"/>
                        <w:spacing w:val="-13"/>
                        <w:sz w:val="12"/>
                      </w:rPr>
                      <w:t xml:space="preserve"> </w:t>
                    </w:r>
                    <w:r>
                      <w:rPr>
                        <w:rFonts w:ascii="MCI Univers 55"/>
                        <w:color w:val="004983"/>
                        <w:sz w:val="12"/>
                      </w:rPr>
                      <w:t xml:space="preserve">S </w:t>
                    </w:r>
                    <w:r>
                      <w:rPr>
                        <w:rFonts w:ascii="MCI Univers 55"/>
                        <w:color w:val="004983"/>
                        <w:spacing w:val="4"/>
                        <w:sz w:val="12"/>
                      </w:rPr>
                      <w:t xml:space="preserve"> </w:t>
                    </w:r>
                    <w:r>
                      <w:rPr>
                        <w:rFonts w:ascii="MCI Univers 55"/>
                        <w:color w:val="004983"/>
                        <w:sz w:val="12"/>
                      </w:rPr>
                      <w:t>A</w:t>
                    </w:r>
                    <w:r>
                      <w:rPr>
                        <w:rFonts w:ascii="MCI Univers 55"/>
                        <w:color w:val="004983"/>
                        <w:spacing w:val="-12"/>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E</w:t>
                    </w:r>
                    <w:r>
                      <w:rPr>
                        <w:rFonts w:ascii="MCI Univers 55"/>
                        <w:color w:val="004983"/>
                        <w:spacing w:val="-14"/>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M</w:t>
                    </w:r>
                    <w:r>
                      <w:rPr>
                        <w:rFonts w:ascii="MCI Univers 55"/>
                        <w:color w:val="004983"/>
                        <w:spacing w:val="-15"/>
                        <w:sz w:val="12"/>
                      </w:rPr>
                      <w:t xml:space="preserve"> </w:t>
                    </w:r>
                    <w:r>
                      <w:rPr>
                        <w:rFonts w:ascii="MCI Univers 55"/>
                        <w:color w:val="004983"/>
                        <w:sz w:val="12"/>
                      </w:rPr>
                      <w:t>E</w:t>
                    </w:r>
                    <w:r>
                      <w:rPr>
                        <w:rFonts w:ascii="MCI Univers 55"/>
                        <w:color w:val="004983"/>
                        <w:spacing w:val="-14"/>
                        <w:sz w:val="12"/>
                      </w:rPr>
                      <w:t xml:space="preserve"> </w:t>
                    </w:r>
                    <w:r>
                      <w:rPr>
                        <w:rFonts w:ascii="MCI Univers 55"/>
                        <w:color w:val="004983"/>
                        <w:sz w:val="12"/>
                      </w:rPr>
                      <w:t>N</w:t>
                    </w:r>
                    <w:r>
                      <w:rPr>
                        <w:rFonts w:ascii="MCI Univers 55"/>
                        <w:color w:val="004983"/>
                        <w:spacing w:val="-14"/>
                        <w:sz w:val="12"/>
                      </w:rPr>
                      <w:t xml:space="preserve"> </w:t>
                    </w:r>
                    <w:r>
                      <w:rPr>
                        <w:rFonts w:ascii="MCI Univers 55"/>
                        <w:color w:val="004983"/>
                        <w:sz w:val="12"/>
                      </w:rPr>
                      <w:t>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D54A7" w14:textId="77777777" w:rsidR="00B61084" w:rsidRDefault="00B61084">
      <w:r>
        <w:separator/>
      </w:r>
    </w:p>
  </w:footnote>
  <w:footnote w:type="continuationSeparator" w:id="0">
    <w:p w14:paraId="09CE5332" w14:textId="77777777" w:rsidR="00B61084" w:rsidRDefault="00B610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2A28C" w14:textId="77777777" w:rsidR="00394FF0" w:rsidRDefault="00394FF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1DB9F" w14:textId="77777777" w:rsidR="00394FF0" w:rsidRDefault="00394FF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B1195" w14:textId="77777777" w:rsidR="00394FF0" w:rsidRDefault="00394FF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F4D55"/>
    <w:multiLevelType w:val="multilevel"/>
    <w:tmpl w:val="B38C70EE"/>
    <w:lvl w:ilvl="0">
      <w:start w:val="1"/>
      <w:numFmt w:val="decimal"/>
      <w:lvlText w:val="%1)"/>
      <w:lvlJc w:val="left"/>
      <w:pPr>
        <w:tabs>
          <w:tab w:val="num" w:pos="567"/>
        </w:tabs>
        <w:ind w:left="851" w:hanging="851"/>
      </w:pPr>
      <w:rPr>
        <w:rFonts w:hint="default"/>
      </w:rPr>
    </w:lvl>
    <w:lvl w:ilvl="1">
      <w:start w:val="1"/>
      <w:numFmt w:val="lowerLetter"/>
      <w:lvlText w:val="%2)"/>
      <w:lvlJc w:val="left"/>
      <w:pPr>
        <w:tabs>
          <w:tab w:val="num" w:pos="1134"/>
        </w:tabs>
        <w:ind w:left="1418" w:hanging="851"/>
      </w:pPr>
      <w:rPr>
        <w:rFonts w:hint="default"/>
      </w:rPr>
    </w:lvl>
    <w:lvl w:ilvl="2">
      <w:start w:val="1"/>
      <w:numFmt w:val="lowerRoman"/>
      <w:lvlText w:val="%3)"/>
      <w:lvlJc w:val="left"/>
      <w:pPr>
        <w:tabs>
          <w:tab w:val="num" w:pos="1701"/>
        </w:tabs>
        <w:ind w:left="1985" w:hanging="851"/>
      </w:pPr>
      <w:rPr>
        <w:rFonts w:hint="default"/>
      </w:rPr>
    </w:lvl>
    <w:lvl w:ilvl="3">
      <w:start w:val="1"/>
      <w:numFmt w:val="decimal"/>
      <w:lvlText w:val="(%4)"/>
      <w:lvlJc w:val="left"/>
      <w:pPr>
        <w:tabs>
          <w:tab w:val="num" w:pos="2268"/>
        </w:tabs>
        <w:ind w:left="2552" w:hanging="851"/>
      </w:pPr>
      <w:rPr>
        <w:rFonts w:hint="default"/>
      </w:rPr>
    </w:lvl>
    <w:lvl w:ilvl="4">
      <w:start w:val="1"/>
      <w:numFmt w:val="lowerLetter"/>
      <w:lvlText w:val="(%5)"/>
      <w:lvlJc w:val="left"/>
      <w:pPr>
        <w:tabs>
          <w:tab w:val="num" w:pos="2835"/>
        </w:tabs>
        <w:ind w:left="3119" w:hanging="851"/>
      </w:pPr>
      <w:rPr>
        <w:rFonts w:hint="default"/>
      </w:rPr>
    </w:lvl>
    <w:lvl w:ilvl="5">
      <w:start w:val="1"/>
      <w:numFmt w:val="lowerRoman"/>
      <w:lvlText w:val="(%6)"/>
      <w:lvlJc w:val="left"/>
      <w:pPr>
        <w:tabs>
          <w:tab w:val="num" w:pos="3402"/>
        </w:tabs>
        <w:ind w:left="3686" w:hanging="851"/>
      </w:pPr>
      <w:rPr>
        <w:rFonts w:hint="default"/>
      </w:rPr>
    </w:lvl>
    <w:lvl w:ilvl="6">
      <w:start w:val="1"/>
      <w:numFmt w:val="decimal"/>
      <w:lvlText w:val="%7."/>
      <w:lvlJc w:val="left"/>
      <w:pPr>
        <w:tabs>
          <w:tab w:val="num" w:pos="3969"/>
        </w:tabs>
        <w:ind w:left="4253" w:hanging="851"/>
      </w:pPr>
      <w:rPr>
        <w:rFonts w:hint="default"/>
      </w:rPr>
    </w:lvl>
    <w:lvl w:ilvl="7">
      <w:start w:val="1"/>
      <w:numFmt w:val="lowerLetter"/>
      <w:lvlText w:val="%8."/>
      <w:lvlJc w:val="left"/>
      <w:pPr>
        <w:tabs>
          <w:tab w:val="num" w:pos="4536"/>
        </w:tabs>
        <w:ind w:left="4820" w:hanging="851"/>
      </w:pPr>
      <w:rPr>
        <w:rFonts w:hint="default"/>
      </w:rPr>
    </w:lvl>
    <w:lvl w:ilvl="8">
      <w:start w:val="1"/>
      <w:numFmt w:val="lowerRoman"/>
      <w:lvlText w:val="%9."/>
      <w:lvlJc w:val="left"/>
      <w:pPr>
        <w:tabs>
          <w:tab w:val="num" w:pos="5103"/>
        </w:tabs>
        <w:ind w:left="5387" w:hanging="851"/>
      </w:pPr>
      <w:rPr>
        <w:rFonts w:hint="default"/>
      </w:rPr>
    </w:lvl>
  </w:abstractNum>
  <w:abstractNum w:abstractNumId="1" w15:restartNumberingAfterBreak="0">
    <w:nsid w:val="100119D1"/>
    <w:multiLevelType w:val="hybridMultilevel"/>
    <w:tmpl w:val="55B8EF90"/>
    <w:lvl w:ilvl="0" w:tplc="04070001">
      <w:start w:val="1"/>
      <w:numFmt w:val="bullet"/>
      <w:lvlText w:val=""/>
      <w:lvlJc w:val="left"/>
      <w:pPr>
        <w:ind w:left="2420" w:hanging="360"/>
      </w:pPr>
      <w:rPr>
        <w:rFonts w:ascii="Symbol" w:hAnsi="Symbol" w:hint="default"/>
      </w:rPr>
    </w:lvl>
    <w:lvl w:ilvl="1" w:tplc="04070003" w:tentative="1">
      <w:start w:val="1"/>
      <w:numFmt w:val="bullet"/>
      <w:lvlText w:val="o"/>
      <w:lvlJc w:val="left"/>
      <w:pPr>
        <w:ind w:left="3140" w:hanging="360"/>
      </w:pPr>
      <w:rPr>
        <w:rFonts w:ascii="Courier New" w:hAnsi="Courier New" w:cs="Courier New" w:hint="default"/>
      </w:rPr>
    </w:lvl>
    <w:lvl w:ilvl="2" w:tplc="04070005" w:tentative="1">
      <w:start w:val="1"/>
      <w:numFmt w:val="bullet"/>
      <w:lvlText w:val=""/>
      <w:lvlJc w:val="left"/>
      <w:pPr>
        <w:ind w:left="3860" w:hanging="360"/>
      </w:pPr>
      <w:rPr>
        <w:rFonts w:ascii="Wingdings" w:hAnsi="Wingdings" w:hint="default"/>
      </w:rPr>
    </w:lvl>
    <w:lvl w:ilvl="3" w:tplc="04070001" w:tentative="1">
      <w:start w:val="1"/>
      <w:numFmt w:val="bullet"/>
      <w:lvlText w:val=""/>
      <w:lvlJc w:val="left"/>
      <w:pPr>
        <w:ind w:left="4580" w:hanging="360"/>
      </w:pPr>
      <w:rPr>
        <w:rFonts w:ascii="Symbol" w:hAnsi="Symbol" w:hint="default"/>
      </w:rPr>
    </w:lvl>
    <w:lvl w:ilvl="4" w:tplc="04070003" w:tentative="1">
      <w:start w:val="1"/>
      <w:numFmt w:val="bullet"/>
      <w:lvlText w:val="o"/>
      <w:lvlJc w:val="left"/>
      <w:pPr>
        <w:ind w:left="5300" w:hanging="360"/>
      </w:pPr>
      <w:rPr>
        <w:rFonts w:ascii="Courier New" w:hAnsi="Courier New" w:cs="Courier New" w:hint="default"/>
      </w:rPr>
    </w:lvl>
    <w:lvl w:ilvl="5" w:tplc="04070005" w:tentative="1">
      <w:start w:val="1"/>
      <w:numFmt w:val="bullet"/>
      <w:lvlText w:val=""/>
      <w:lvlJc w:val="left"/>
      <w:pPr>
        <w:ind w:left="6020" w:hanging="360"/>
      </w:pPr>
      <w:rPr>
        <w:rFonts w:ascii="Wingdings" w:hAnsi="Wingdings" w:hint="default"/>
      </w:rPr>
    </w:lvl>
    <w:lvl w:ilvl="6" w:tplc="04070001" w:tentative="1">
      <w:start w:val="1"/>
      <w:numFmt w:val="bullet"/>
      <w:lvlText w:val=""/>
      <w:lvlJc w:val="left"/>
      <w:pPr>
        <w:ind w:left="6740" w:hanging="360"/>
      </w:pPr>
      <w:rPr>
        <w:rFonts w:ascii="Symbol" w:hAnsi="Symbol" w:hint="default"/>
      </w:rPr>
    </w:lvl>
    <w:lvl w:ilvl="7" w:tplc="04070003" w:tentative="1">
      <w:start w:val="1"/>
      <w:numFmt w:val="bullet"/>
      <w:lvlText w:val="o"/>
      <w:lvlJc w:val="left"/>
      <w:pPr>
        <w:ind w:left="7460" w:hanging="360"/>
      </w:pPr>
      <w:rPr>
        <w:rFonts w:ascii="Courier New" w:hAnsi="Courier New" w:cs="Courier New" w:hint="default"/>
      </w:rPr>
    </w:lvl>
    <w:lvl w:ilvl="8" w:tplc="04070005" w:tentative="1">
      <w:start w:val="1"/>
      <w:numFmt w:val="bullet"/>
      <w:lvlText w:val=""/>
      <w:lvlJc w:val="left"/>
      <w:pPr>
        <w:ind w:left="8180" w:hanging="360"/>
      </w:pPr>
      <w:rPr>
        <w:rFonts w:ascii="Wingdings" w:hAnsi="Wingdings" w:hint="default"/>
      </w:rPr>
    </w:lvl>
  </w:abstractNum>
  <w:abstractNum w:abstractNumId="2" w15:restartNumberingAfterBreak="0">
    <w:nsid w:val="2ED736D8"/>
    <w:multiLevelType w:val="hybridMultilevel"/>
    <w:tmpl w:val="8CA879DE"/>
    <w:lvl w:ilvl="0" w:tplc="AE3E23E2">
      <w:start w:val="1"/>
      <w:numFmt w:val="decimal"/>
      <w:lvlText w:val="%1)"/>
      <w:lvlJc w:val="left"/>
      <w:pPr>
        <w:ind w:left="2059" w:hanging="358"/>
      </w:pPr>
      <w:rPr>
        <w:rFonts w:ascii="MCI Univers 55" w:eastAsia="MCI Univers 55" w:hAnsi="MCI Univers 55" w:hint="default"/>
        <w:b/>
        <w:bCs/>
        <w:sz w:val="18"/>
        <w:szCs w:val="18"/>
      </w:rPr>
    </w:lvl>
    <w:lvl w:ilvl="1" w:tplc="08142CA0">
      <w:start w:val="1"/>
      <w:numFmt w:val="bullet"/>
      <w:lvlText w:val="•"/>
      <w:lvlJc w:val="left"/>
      <w:pPr>
        <w:ind w:left="2883" w:hanging="358"/>
      </w:pPr>
      <w:rPr>
        <w:rFonts w:hint="default"/>
      </w:rPr>
    </w:lvl>
    <w:lvl w:ilvl="2" w:tplc="7444CDCE">
      <w:start w:val="1"/>
      <w:numFmt w:val="bullet"/>
      <w:lvlText w:val="•"/>
      <w:lvlJc w:val="left"/>
      <w:pPr>
        <w:ind w:left="3708" w:hanging="358"/>
      </w:pPr>
      <w:rPr>
        <w:rFonts w:hint="default"/>
      </w:rPr>
    </w:lvl>
    <w:lvl w:ilvl="3" w:tplc="E09E9932">
      <w:start w:val="1"/>
      <w:numFmt w:val="bullet"/>
      <w:lvlText w:val="•"/>
      <w:lvlJc w:val="left"/>
      <w:pPr>
        <w:ind w:left="4533" w:hanging="358"/>
      </w:pPr>
      <w:rPr>
        <w:rFonts w:hint="default"/>
      </w:rPr>
    </w:lvl>
    <w:lvl w:ilvl="4" w:tplc="776ABDA6">
      <w:start w:val="1"/>
      <w:numFmt w:val="bullet"/>
      <w:lvlText w:val="•"/>
      <w:lvlJc w:val="left"/>
      <w:pPr>
        <w:ind w:left="5357" w:hanging="358"/>
      </w:pPr>
      <w:rPr>
        <w:rFonts w:hint="default"/>
      </w:rPr>
    </w:lvl>
    <w:lvl w:ilvl="5" w:tplc="3440D1F2">
      <w:start w:val="1"/>
      <w:numFmt w:val="bullet"/>
      <w:lvlText w:val="•"/>
      <w:lvlJc w:val="left"/>
      <w:pPr>
        <w:ind w:left="6182" w:hanging="358"/>
      </w:pPr>
      <w:rPr>
        <w:rFonts w:hint="default"/>
      </w:rPr>
    </w:lvl>
    <w:lvl w:ilvl="6" w:tplc="D1ECF266">
      <w:start w:val="1"/>
      <w:numFmt w:val="bullet"/>
      <w:lvlText w:val="•"/>
      <w:lvlJc w:val="left"/>
      <w:pPr>
        <w:ind w:left="7007" w:hanging="358"/>
      </w:pPr>
      <w:rPr>
        <w:rFonts w:hint="default"/>
      </w:rPr>
    </w:lvl>
    <w:lvl w:ilvl="7" w:tplc="F25669AE">
      <w:start w:val="1"/>
      <w:numFmt w:val="bullet"/>
      <w:lvlText w:val="•"/>
      <w:lvlJc w:val="left"/>
      <w:pPr>
        <w:ind w:left="7832" w:hanging="358"/>
      </w:pPr>
      <w:rPr>
        <w:rFonts w:hint="default"/>
      </w:rPr>
    </w:lvl>
    <w:lvl w:ilvl="8" w:tplc="9936492A">
      <w:start w:val="1"/>
      <w:numFmt w:val="bullet"/>
      <w:lvlText w:val="•"/>
      <w:lvlJc w:val="left"/>
      <w:pPr>
        <w:ind w:left="8656" w:hanging="358"/>
      </w:pPr>
      <w:rPr>
        <w:rFonts w:hint="default"/>
      </w:rPr>
    </w:lvl>
  </w:abstractNum>
  <w:abstractNum w:abstractNumId="3" w15:restartNumberingAfterBreak="0">
    <w:nsid w:val="37FE3DCA"/>
    <w:multiLevelType w:val="hybridMultilevel"/>
    <w:tmpl w:val="1CB4ADD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56A40741"/>
    <w:multiLevelType w:val="hybridMultilevel"/>
    <w:tmpl w:val="E5B853B4"/>
    <w:lvl w:ilvl="0" w:tplc="04070001">
      <w:start w:val="1"/>
      <w:numFmt w:val="bullet"/>
      <w:lvlText w:val=""/>
      <w:lvlJc w:val="left"/>
      <w:pPr>
        <w:ind w:left="2778" w:hanging="360"/>
      </w:pPr>
      <w:rPr>
        <w:rFonts w:ascii="Symbol" w:hAnsi="Symbol" w:hint="default"/>
      </w:rPr>
    </w:lvl>
    <w:lvl w:ilvl="1" w:tplc="04070003" w:tentative="1">
      <w:start w:val="1"/>
      <w:numFmt w:val="bullet"/>
      <w:lvlText w:val="o"/>
      <w:lvlJc w:val="left"/>
      <w:pPr>
        <w:ind w:left="3498" w:hanging="360"/>
      </w:pPr>
      <w:rPr>
        <w:rFonts w:ascii="Courier New" w:hAnsi="Courier New" w:cs="Courier New" w:hint="default"/>
      </w:rPr>
    </w:lvl>
    <w:lvl w:ilvl="2" w:tplc="04070005" w:tentative="1">
      <w:start w:val="1"/>
      <w:numFmt w:val="bullet"/>
      <w:lvlText w:val=""/>
      <w:lvlJc w:val="left"/>
      <w:pPr>
        <w:ind w:left="4218" w:hanging="360"/>
      </w:pPr>
      <w:rPr>
        <w:rFonts w:ascii="Wingdings" w:hAnsi="Wingdings" w:hint="default"/>
      </w:rPr>
    </w:lvl>
    <w:lvl w:ilvl="3" w:tplc="04070001" w:tentative="1">
      <w:start w:val="1"/>
      <w:numFmt w:val="bullet"/>
      <w:lvlText w:val=""/>
      <w:lvlJc w:val="left"/>
      <w:pPr>
        <w:ind w:left="4938" w:hanging="360"/>
      </w:pPr>
      <w:rPr>
        <w:rFonts w:ascii="Symbol" w:hAnsi="Symbol" w:hint="default"/>
      </w:rPr>
    </w:lvl>
    <w:lvl w:ilvl="4" w:tplc="04070003" w:tentative="1">
      <w:start w:val="1"/>
      <w:numFmt w:val="bullet"/>
      <w:lvlText w:val="o"/>
      <w:lvlJc w:val="left"/>
      <w:pPr>
        <w:ind w:left="5658" w:hanging="360"/>
      </w:pPr>
      <w:rPr>
        <w:rFonts w:ascii="Courier New" w:hAnsi="Courier New" w:cs="Courier New" w:hint="default"/>
      </w:rPr>
    </w:lvl>
    <w:lvl w:ilvl="5" w:tplc="04070005" w:tentative="1">
      <w:start w:val="1"/>
      <w:numFmt w:val="bullet"/>
      <w:lvlText w:val=""/>
      <w:lvlJc w:val="left"/>
      <w:pPr>
        <w:ind w:left="6378" w:hanging="360"/>
      </w:pPr>
      <w:rPr>
        <w:rFonts w:ascii="Wingdings" w:hAnsi="Wingdings" w:hint="default"/>
      </w:rPr>
    </w:lvl>
    <w:lvl w:ilvl="6" w:tplc="04070001" w:tentative="1">
      <w:start w:val="1"/>
      <w:numFmt w:val="bullet"/>
      <w:lvlText w:val=""/>
      <w:lvlJc w:val="left"/>
      <w:pPr>
        <w:ind w:left="7098" w:hanging="360"/>
      </w:pPr>
      <w:rPr>
        <w:rFonts w:ascii="Symbol" w:hAnsi="Symbol" w:hint="default"/>
      </w:rPr>
    </w:lvl>
    <w:lvl w:ilvl="7" w:tplc="04070003" w:tentative="1">
      <w:start w:val="1"/>
      <w:numFmt w:val="bullet"/>
      <w:lvlText w:val="o"/>
      <w:lvlJc w:val="left"/>
      <w:pPr>
        <w:ind w:left="7818" w:hanging="360"/>
      </w:pPr>
      <w:rPr>
        <w:rFonts w:ascii="Courier New" w:hAnsi="Courier New" w:cs="Courier New" w:hint="default"/>
      </w:rPr>
    </w:lvl>
    <w:lvl w:ilvl="8" w:tplc="04070005" w:tentative="1">
      <w:start w:val="1"/>
      <w:numFmt w:val="bullet"/>
      <w:lvlText w:val=""/>
      <w:lvlJc w:val="left"/>
      <w:pPr>
        <w:ind w:left="8538" w:hanging="360"/>
      </w:pPr>
      <w:rPr>
        <w:rFonts w:ascii="Wingdings" w:hAnsi="Wingdings" w:hint="default"/>
      </w:rPr>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UytbQwNze1NDBV0lEKTi0uzszPAykwrAUAW3oHDCwAAAA="/>
  </w:docVars>
  <w:rsids>
    <w:rsidRoot w:val="00796E49"/>
    <w:rsid w:val="00093BC6"/>
    <w:rsid w:val="000A3D10"/>
    <w:rsid w:val="000D70F4"/>
    <w:rsid w:val="001622F0"/>
    <w:rsid w:val="00203D3C"/>
    <w:rsid w:val="0027601B"/>
    <w:rsid w:val="002971EC"/>
    <w:rsid w:val="002A438B"/>
    <w:rsid w:val="002A48B1"/>
    <w:rsid w:val="002C73C6"/>
    <w:rsid w:val="00394FF0"/>
    <w:rsid w:val="003F0C5D"/>
    <w:rsid w:val="004D5C21"/>
    <w:rsid w:val="00527E77"/>
    <w:rsid w:val="005D1E05"/>
    <w:rsid w:val="00602601"/>
    <w:rsid w:val="0060341A"/>
    <w:rsid w:val="00640306"/>
    <w:rsid w:val="00654408"/>
    <w:rsid w:val="006A0C8A"/>
    <w:rsid w:val="0071235D"/>
    <w:rsid w:val="007206E9"/>
    <w:rsid w:val="007436CB"/>
    <w:rsid w:val="00796E49"/>
    <w:rsid w:val="00797285"/>
    <w:rsid w:val="007E34BE"/>
    <w:rsid w:val="007F5737"/>
    <w:rsid w:val="007F5F49"/>
    <w:rsid w:val="00813395"/>
    <w:rsid w:val="008D083E"/>
    <w:rsid w:val="008F50B2"/>
    <w:rsid w:val="009131A4"/>
    <w:rsid w:val="00933735"/>
    <w:rsid w:val="00954A16"/>
    <w:rsid w:val="009828DC"/>
    <w:rsid w:val="00A0678C"/>
    <w:rsid w:val="00A50F5A"/>
    <w:rsid w:val="00A60BD4"/>
    <w:rsid w:val="00A97FBE"/>
    <w:rsid w:val="00AF7108"/>
    <w:rsid w:val="00B61084"/>
    <w:rsid w:val="00C360F0"/>
    <w:rsid w:val="00C71309"/>
    <w:rsid w:val="00C722BC"/>
    <w:rsid w:val="00C83F58"/>
    <w:rsid w:val="00D0241D"/>
    <w:rsid w:val="00D34BAB"/>
    <w:rsid w:val="00D3E4F1"/>
    <w:rsid w:val="00D448F7"/>
    <w:rsid w:val="00D70304"/>
    <w:rsid w:val="00D9583D"/>
    <w:rsid w:val="00E44A4F"/>
    <w:rsid w:val="00E502A1"/>
    <w:rsid w:val="00E70DB7"/>
    <w:rsid w:val="00F6702A"/>
    <w:rsid w:val="00FA5290"/>
    <w:rsid w:val="029167EE"/>
    <w:rsid w:val="0295E9F0"/>
    <w:rsid w:val="0938CF3F"/>
    <w:rsid w:val="147C7BB8"/>
    <w:rsid w:val="163653F8"/>
    <w:rsid w:val="2B6593B1"/>
    <w:rsid w:val="3253CE25"/>
    <w:rsid w:val="46CD01C3"/>
    <w:rsid w:val="569E37C5"/>
    <w:rsid w:val="5DCCF7B2"/>
    <w:rsid w:val="7756C9F1"/>
    <w:rsid w:val="77A912B3"/>
    <w:rsid w:val="7E81A902"/>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BDBE11A"/>
  <w15:docId w15:val="{83DAE935-81F3-4FEF-82DB-09768D03F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uiPriority w:val="1"/>
    <w:qFormat/>
    <w:rsid w:val="00C360F0"/>
  </w:style>
  <w:style w:type="paragraph" w:styleId="berschrift1">
    <w:name w:val="heading 1"/>
    <w:basedOn w:val="Standard"/>
    <w:link w:val="berschrift1Zchn"/>
    <w:uiPriority w:val="1"/>
    <w:qFormat/>
    <w:pPr>
      <w:spacing w:before="60"/>
      <w:ind w:left="1701"/>
      <w:outlineLvl w:val="0"/>
    </w:pPr>
    <w:rPr>
      <w:rFonts w:ascii="MCI Memphis Extra Bold" w:eastAsia="MCI Memphis Extra Bold" w:hAnsi="MCI Memphis Extra Bold"/>
      <w:b/>
      <w:bCs/>
      <w:sz w:val="32"/>
      <w:szCs w:val="32"/>
    </w:rPr>
  </w:style>
  <w:style w:type="paragraph" w:styleId="berschrift2">
    <w:name w:val="heading 2"/>
    <w:basedOn w:val="Standard"/>
    <w:uiPriority w:val="1"/>
    <w:qFormat/>
    <w:pPr>
      <w:ind w:left="2058" w:hanging="358"/>
      <w:outlineLvl w:val="1"/>
    </w:pPr>
    <w:rPr>
      <w:rFonts w:ascii="MCI Univers 55" w:eastAsia="MCI Univers 55" w:hAnsi="MCI Univers 55"/>
      <w:b/>
      <w:bCs/>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pPr>
      <w:spacing w:before="46"/>
      <w:ind w:left="1701"/>
    </w:pPr>
    <w:rPr>
      <w:rFonts w:ascii="MCI Univers 55" w:eastAsia="MCI Univers 55" w:hAnsi="MCI Univers 55"/>
      <w:sz w:val="18"/>
      <w:szCs w:val="18"/>
    </w:r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character" w:styleId="Kommentarzeichen">
    <w:name w:val="annotation reference"/>
    <w:basedOn w:val="Absatz-Standardschriftart"/>
    <w:uiPriority w:val="99"/>
    <w:semiHidden/>
    <w:unhideWhenUsed/>
    <w:rsid w:val="00E44A4F"/>
    <w:rPr>
      <w:sz w:val="16"/>
      <w:szCs w:val="16"/>
    </w:rPr>
  </w:style>
  <w:style w:type="paragraph" w:styleId="Kommentartext">
    <w:name w:val="annotation text"/>
    <w:basedOn w:val="Standard"/>
    <w:link w:val="KommentartextZchn"/>
    <w:uiPriority w:val="99"/>
    <w:unhideWhenUsed/>
    <w:rsid w:val="00E44A4F"/>
    <w:pPr>
      <w:widowControl/>
      <w:spacing w:after="260"/>
      <w:jc w:val="both"/>
    </w:pPr>
    <w:rPr>
      <w:rFonts w:ascii="MCI Univers 55" w:hAnsi="MCI Univers 55"/>
      <w:sz w:val="20"/>
      <w:szCs w:val="20"/>
      <w:lang w:val="de-DE"/>
    </w:rPr>
  </w:style>
  <w:style w:type="character" w:customStyle="1" w:styleId="KommentartextZchn">
    <w:name w:val="Kommentartext Zchn"/>
    <w:basedOn w:val="Absatz-Standardschriftart"/>
    <w:link w:val="Kommentartext"/>
    <w:uiPriority w:val="99"/>
    <w:rsid w:val="00E44A4F"/>
    <w:rPr>
      <w:rFonts w:ascii="MCI Univers 55" w:hAnsi="MCI Univers 55"/>
      <w:sz w:val="20"/>
      <w:szCs w:val="20"/>
      <w:lang w:val="de-DE"/>
    </w:rPr>
  </w:style>
  <w:style w:type="paragraph" w:styleId="Sprechblasentext">
    <w:name w:val="Balloon Text"/>
    <w:basedOn w:val="Standard"/>
    <w:link w:val="SprechblasentextZchn"/>
    <w:uiPriority w:val="99"/>
    <w:semiHidden/>
    <w:unhideWhenUsed/>
    <w:rsid w:val="00E44A4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44A4F"/>
    <w:rPr>
      <w:rFonts w:ascii="Segoe UI" w:hAnsi="Segoe UI" w:cs="Segoe UI"/>
      <w:sz w:val="18"/>
      <w:szCs w:val="18"/>
    </w:rPr>
  </w:style>
  <w:style w:type="character" w:styleId="Hyperlink">
    <w:name w:val="Hyperlink"/>
    <w:basedOn w:val="Absatz-Standardschriftart"/>
    <w:uiPriority w:val="99"/>
    <w:unhideWhenUsed/>
    <w:rsid w:val="00A60BD4"/>
    <w:rPr>
      <w:color w:val="0000FF" w:themeColor="hyperlink"/>
      <w:u w:val="single"/>
    </w:rPr>
  </w:style>
  <w:style w:type="character" w:styleId="NichtaufgelsteErwhnung">
    <w:name w:val="Unresolved Mention"/>
    <w:basedOn w:val="Absatz-Standardschriftart"/>
    <w:uiPriority w:val="99"/>
    <w:semiHidden/>
    <w:unhideWhenUsed/>
    <w:rsid w:val="00A60BD4"/>
    <w:rPr>
      <w:color w:val="605E5C"/>
      <w:shd w:val="clear" w:color="auto" w:fill="E1DFDD"/>
    </w:rPr>
  </w:style>
  <w:style w:type="table" w:customStyle="1" w:styleId="TableGrid1">
    <w:name w:val="Table Grid1"/>
    <w:basedOn w:val="NormaleTabelle"/>
    <w:uiPriority w:val="59"/>
    <w:rsid w:val="00A60BD4"/>
    <w:pPr>
      <w:widowControl/>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71235D"/>
    <w:pPr>
      <w:tabs>
        <w:tab w:val="center" w:pos="4536"/>
        <w:tab w:val="right" w:pos="9072"/>
      </w:tabs>
    </w:pPr>
  </w:style>
  <w:style w:type="character" w:customStyle="1" w:styleId="KopfzeileZchn">
    <w:name w:val="Kopfzeile Zchn"/>
    <w:basedOn w:val="Absatz-Standardschriftart"/>
    <w:link w:val="Kopfzeile"/>
    <w:uiPriority w:val="99"/>
    <w:rsid w:val="0071235D"/>
  </w:style>
  <w:style w:type="paragraph" w:styleId="Fuzeile">
    <w:name w:val="footer"/>
    <w:basedOn w:val="Standard"/>
    <w:link w:val="FuzeileZchn"/>
    <w:uiPriority w:val="99"/>
    <w:unhideWhenUsed/>
    <w:rsid w:val="0071235D"/>
    <w:pPr>
      <w:tabs>
        <w:tab w:val="center" w:pos="4536"/>
        <w:tab w:val="right" w:pos="9072"/>
      </w:tabs>
    </w:pPr>
  </w:style>
  <w:style w:type="character" w:customStyle="1" w:styleId="FuzeileZchn">
    <w:name w:val="Fußzeile Zchn"/>
    <w:basedOn w:val="Absatz-Standardschriftart"/>
    <w:link w:val="Fuzeile"/>
    <w:uiPriority w:val="99"/>
    <w:rsid w:val="0071235D"/>
  </w:style>
  <w:style w:type="paragraph" w:styleId="Kommentarthema">
    <w:name w:val="annotation subject"/>
    <w:basedOn w:val="Kommentartext"/>
    <w:next w:val="Kommentartext"/>
    <w:link w:val="KommentarthemaZchn"/>
    <w:uiPriority w:val="99"/>
    <w:semiHidden/>
    <w:unhideWhenUsed/>
    <w:rsid w:val="00E70DB7"/>
    <w:pPr>
      <w:widowControl w:val="0"/>
      <w:spacing w:after="0"/>
      <w:jc w:val="left"/>
    </w:pPr>
    <w:rPr>
      <w:rFonts w:asciiTheme="minorHAnsi" w:hAnsiTheme="minorHAnsi"/>
      <w:b/>
      <w:bCs/>
      <w:lang w:val="en-US"/>
    </w:rPr>
  </w:style>
  <w:style w:type="character" w:customStyle="1" w:styleId="KommentarthemaZchn">
    <w:name w:val="Kommentarthema Zchn"/>
    <w:basedOn w:val="KommentartextZchn"/>
    <w:link w:val="Kommentarthema"/>
    <w:uiPriority w:val="99"/>
    <w:semiHidden/>
    <w:rsid w:val="00E70DB7"/>
    <w:rPr>
      <w:rFonts w:ascii="MCI Univers 55" w:hAnsi="MCI Univers 55"/>
      <w:b/>
      <w:bCs/>
      <w:sz w:val="20"/>
      <w:szCs w:val="20"/>
      <w:lang w:val="de-DE"/>
    </w:rPr>
  </w:style>
  <w:style w:type="paragraph" w:styleId="berarbeitung">
    <w:name w:val="Revision"/>
    <w:hidden/>
    <w:uiPriority w:val="99"/>
    <w:semiHidden/>
    <w:rsid w:val="0027601B"/>
    <w:pPr>
      <w:widowControl/>
    </w:pPr>
  </w:style>
  <w:style w:type="character" w:customStyle="1" w:styleId="berschrift1Zchn">
    <w:name w:val="Überschrift 1 Zchn"/>
    <w:basedOn w:val="Absatz-Standardschriftart"/>
    <w:link w:val="berschrift1"/>
    <w:uiPriority w:val="1"/>
    <w:rsid w:val="00C360F0"/>
    <w:rPr>
      <w:rFonts w:ascii="MCI Memphis Extra Bold" w:eastAsia="MCI Memphis Extra Bold" w:hAnsi="MCI Memphis Extra Bold"/>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651846">
      <w:bodyDiv w:val="1"/>
      <w:marLeft w:val="0"/>
      <w:marRight w:val="0"/>
      <w:marTop w:val="0"/>
      <w:marBottom w:val="0"/>
      <w:divBdr>
        <w:top w:val="none" w:sz="0" w:space="0" w:color="auto"/>
        <w:left w:val="none" w:sz="0" w:space="0" w:color="auto"/>
        <w:bottom w:val="none" w:sz="0" w:space="0" w:color="auto"/>
        <w:right w:val="none" w:sz="0" w:space="0" w:color="auto"/>
      </w:divBdr>
    </w:div>
    <w:div w:id="1339772638">
      <w:bodyDiv w:val="1"/>
      <w:marLeft w:val="0"/>
      <w:marRight w:val="0"/>
      <w:marTop w:val="0"/>
      <w:marBottom w:val="0"/>
      <w:divBdr>
        <w:top w:val="none" w:sz="0" w:space="0" w:color="auto"/>
        <w:left w:val="none" w:sz="0" w:space="0" w:color="auto"/>
        <w:bottom w:val="none" w:sz="0" w:space="0" w:color="auto"/>
        <w:right w:val="none" w:sz="0" w:space="0" w:color="auto"/>
      </w:divBdr>
    </w:div>
    <w:div w:id="1538197357">
      <w:bodyDiv w:val="1"/>
      <w:marLeft w:val="0"/>
      <w:marRight w:val="0"/>
      <w:marTop w:val="0"/>
      <w:marBottom w:val="0"/>
      <w:divBdr>
        <w:top w:val="none" w:sz="0" w:space="0" w:color="auto"/>
        <w:left w:val="none" w:sz="0" w:space="0" w:color="auto"/>
        <w:bottom w:val="none" w:sz="0" w:space="0" w:color="auto"/>
        <w:right w:val="none" w:sz="0" w:space="0" w:color="auto"/>
      </w:divBdr>
    </w:div>
    <w:div w:id="183776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16e273fcd0004c40"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mailto:name@mci.edu"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name@mci4me.at"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66</Words>
  <Characters>9239</Characters>
  <Application>Microsoft Office Word</Application>
  <DocSecurity>0</DocSecurity>
  <Lines>76</Lines>
  <Paragraphs>21</Paragraphs>
  <ScaleCrop>false</ScaleCrop>
  <Company/>
  <LinksUpToDate>false</LinksUpToDate>
  <CharactersWithSpaces>1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na Obexer</dc:creator>
  <cp:lastModifiedBy>Stephan Schlögl</cp:lastModifiedBy>
  <cp:revision>10</cp:revision>
  <dcterms:created xsi:type="dcterms:W3CDTF">2023-09-18T06:33:00Z</dcterms:created>
  <dcterms:modified xsi:type="dcterms:W3CDTF">2026-02-1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7T00:00:00Z</vt:filetime>
  </property>
  <property fmtid="{D5CDD505-2E9C-101B-9397-08002B2CF9AE}" pid="3" name="LastSaved">
    <vt:filetime>2022-11-09T00:00:00Z</vt:filetime>
  </property>
</Properties>
</file>